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A982F9F" w:rsidR="0022519E" w:rsidRPr="005E66E0" w:rsidRDefault="000A4077" w:rsidP="009E2F18">
      <w:pPr>
        <w:pStyle w:val="Heading1"/>
        <w:rPr>
          <w:szCs w:val="36"/>
        </w:rPr>
      </w:pPr>
      <w:bookmarkStart w:id="0" w:name="_gjdgxs" w:colFirst="0" w:colLast="0"/>
      <w:bookmarkEnd w:id="0"/>
      <w:r w:rsidRPr="005E66E0">
        <w:rPr>
          <w:szCs w:val="36"/>
        </w:rPr>
        <w:t>Meeting Minutes</w:t>
      </w:r>
      <w:r w:rsidR="00791B40" w:rsidRPr="005E66E0">
        <w:rPr>
          <w:szCs w:val="36"/>
        </w:rPr>
        <w:t xml:space="preserve"> </w:t>
      </w:r>
      <w:r w:rsidR="00045D17" w:rsidRPr="005E66E0">
        <w:rPr>
          <w:szCs w:val="36"/>
        </w:rPr>
        <w:t>January 11</w:t>
      </w:r>
      <w:r w:rsidR="00BE27EF" w:rsidRPr="005E66E0">
        <w:rPr>
          <w:szCs w:val="36"/>
        </w:rPr>
        <w:t>, 20</w:t>
      </w:r>
      <w:r w:rsidR="00045D17" w:rsidRPr="005E66E0">
        <w:rPr>
          <w:szCs w:val="36"/>
        </w:rPr>
        <w:t>2</w:t>
      </w:r>
      <w:r w:rsidR="006B48EB" w:rsidRPr="005E66E0">
        <w:rPr>
          <w:szCs w:val="36"/>
        </w:rPr>
        <w:t>2</w:t>
      </w:r>
      <w:r w:rsidRPr="005E66E0">
        <w:rPr>
          <w:szCs w:val="36"/>
        </w:rPr>
        <w:t xml:space="preserve"> – One Care Implementation Council Mee</w:t>
      </w:r>
      <w:r w:rsidR="00791B40" w:rsidRPr="005E66E0">
        <w:rPr>
          <w:szCs w:val="36"/>
        </w:rPr>
        <w:t>ting</w:t>
      </w:r>
    </w:p>
    <w:p w14:paraId="00000003" w14:textId="753A53AC" w:rsidR="0022519E" w:rsidRPr="005E66E0" w:rsidRDefault="000A4077" w:rsidP="00F01360">
      <w:pPr>
        <w:rPr>
          <w:b/>
        </w:rPr>
      </w:pPr>
      <w:r w:rsidRPr="005E66E0">
        <w:rPr>
          <w:rStyle w:val="Heading2Char"/>
          <w:sz w:val="36"/>
          <w:szCs w:val="36"/>
        </w:rPr>
        <w:t>Meeting Location</w:t>
      </w:r>
      <w:r w:rsidRPr="005E66E0">
        <w:rPr>
          <w:color w:val="0070C0"/>
        </w:rPr>
        <w:t>:</w:t>
      </w:r>
      <w:r w:rsidRPr="005E66E0">
        <w:rPr>
          <w:b/>
          <w:color w:val="0070C0"/>
        </w:rPr>
        <w:t xml:space="preserve"> </w:t>
      </w:r>
      <w:r w:rsidR="00804073" w:rsidRPr="005E66E0">
        <w:t xml:space="preserve">Zoom </w:t>
      </w:r>
    </w:p>
    <w:p w14:paraId="00000004" w14:textId="63BD40E2" w:rsidR="0022519E" w:rsidRPr="005E66E0" w:rsidRDefault="000A4077" w:rsidP="00F01360">
      <w:r w:rsidRPr="005E66E0">
        <w:rPr>
          <w:rStyle w:val="Heading2Char"/>
          <w:sz w:val="36"/>
          <w:szCs w:val="36"/>
        </w:rPr>
        <w:t>Date:</w:t>
      </w:r>
      <w:r w:rsidRPr="005E66E0">
        <w:rPr>
          <w:b/>
          <w:color w:val="0070C0"/>
        </w:rPr>
        <w:t xml:space="preserve"> </w:t>
      </w:r>
      <w:r w:rsidR="006B48EB" w:rsidRPr="005E66E0">
        <w:t>January 11,</w:t>
      </w:r>
      <w:r w:rsidR="00BE27EF" w:rsidRPr="005E66E0">
        <w:t xml:space="preserve"> 202</w:t>
      </w:r>
      <w:r w:rsidR="006B48EB" w:rsidRPr="005E66E0">
        <w:t>2</w:t>
      </w:r>
      <w:r w:rsidRPr="005E66E0">
        <w:t xml:space="preserve"> 10:00 AM – 12:00 PM</w:t>
      </w:r>
    </w:p>
    <w:p w14:paraId="00000005" w14:textId="77777777" w:rsidR="0022519E" w:rsidRPr="005E66E0" w:rsidRDefault="0022519E" w:rsidP="00F01360">
      <w:pPr>
        <w:rPr>
          <w:b/>
        </w:rPr>
      </w:pPr>
    </w:p>
    <w:p w14:paraId="0FCF2D55" w14:textId="1454F360" w:rsidR="00DC1818" w:rsidRPr="005E66E0" w:rsidRDefault="000A4077" w:rsidP="00F01360">
      <w:bookmarkStart w:id="1" w:name="_Hlk94024180"/>
      <w:r w:rsidRPr="005E66E0">
        <w:rPr>
          <w:rStyle w:val="Heading2Char"/>
          <w:sz w:val="36"/>
          <w:szCs w:val="36"/>
        </w:rPr>
        <w:t>Council Member attendees:</w:t>
      </w:r>
      <w:bookmarkStart w:id="2" w:name="_Hlk56082212"/>
      <w:r w:rsidR="00DD66CD" w:rsidRPr="005E66E0">
        <w:t xml:space="preserve"> Suzann </w:t>
      </w:r>
      <w:bookmarkEnd w:id="2"/>
      <w:r w:rsidR="00DD66CD" w:rsidRPr="005E66E0">
        <w:t xml:space="preserve">Bedrosian, </w:t>
      </w:r>
      <w:r w:rsidR="006E525C" w:rsidRPr="005E66E0">
        <w:t>Crystal Evans (Co</w:t>
      </w:r>
      <w:r w:rsidR="00465872" w:rsidRPr="005E66E0">
        <w:t>-</w:t>
      </w:r>
      <w:r w:rsidR="006E525C" w:rsidRPr="005E66E0">
        <w:t>Vice</w:t>
      </w:r>
      <w:r w:rsidR="00465872" w:rsidRPr="005E66E0">
        <w:t xml:space="preserve"> </w:t>
      </w:r>
      <w:r w:rsidR="006E525C" w:rsidRPr="005E66E0">
        <w:t xml:space="preserve">Chair), Dennis Heaphy (Chair), Jeff Keilson, </w:t>
      </w:r>
      <w:r w:rsidR="00C86A77" w:rsidRPr="005E66E0">
        <w:t xml:space="preserve">David Matteodo, </w:t>
      </w:r>
      <w:r w:rsidR="006E525C" w:rsidRPr="005E66E0">
        <w:t>Paul Styczko (Co</w:t>
      </w:r>
      <w:r w:rsidR="00465872" w:rsidRPr="005E66E0">
        <w:t>-</w:t>
      </w:r>
      <w:r w:rsidR="006E525C" w:rsidRPr="005E66E0">
        <w:t>Vice</w:t>
      </w:r>
      <w:r w:rsidR="00465872" w:rsidRPr="005E66E0">
        <w:t xml:space="preserve"> </w:t>
      </w:r>
      <w:r w:rsidR="006E525C" w:rsidRPr="005E66E0">
        <w:t>Chair), Kestrell Verlager,</w:t>
      </w:r>
      <w:r w:rsidR="00202AAC" w:rsidRPr="005E66E0">
        <w:t xml:space="preserve"> </w:t>
      </w:r>
      <w:r w:rsidR="00D23D5A" w:rsidRPr="005E66E0">
        <w:t xml:space="preserve">Sara </w:t>
      </w:r>
      <w:r w:rsidR="00675112" w:rsidRPr="005E66E0">
        <w:t>Willig</w:t>
      </w:r>
      <w:r w:rsidR="00234FDD" w:rsidRPr="005E66E0">
        <w:t>, Darrell Wright</w:t>
      </w:r>
      <w:r w:rsidR="00AF7D8C" w:rsidRPr="005E66E0">
        <w:t>.</w:t>
      </w:r>
    </w:p>
    <w:p w14:paraId="1217DD16" w14:textId="45DB0184" w:rsidR="001E257A" w:rsidRPr="005E66E0" w:rsidRDefault="001E257A" w:rsidP="00F01360">
      <w:pPr>
        <w:rPr>
          <w:color w:val="0070C0"/>
        </w:rPr>
      </w:pPr>
      <w:r w:rsidRPr="005E66E0">
        <w:rPr>
          <w:rStyle w:val="Heading2Char"/>
          <w:sz w:val="36"/>
          <w:szCs w:val="36"/>
        </w:rPr>
        <w:t xml:space="preserve">Unable to </w:t>
      </w:r>
      <w:r w:rsidR="000D2D77" w:rsidRPr="005E66E0">
        <w:rPr>
          <w:rStyle w:val="Heading2Char"/>
          <w:sz w:val="36"/>
          <w:szCs w:val="36"/>
        </w:rPr>
        <w:t>a</w:t>
      </w:r>
      <w:r w:rsidRPr="005E66E0">
        <w:rPr>
          <w:rStyle w:val="Heading2Char"/>
          <w:sz w:val="36"/>
          <w:szCs w:val="36"/>
        </w:rPr>
        <w:t>ttend:</w:t>
      </w:r>
      <w:r w:rsidRPr="005E66E0">
        <w:rPr>
          <w:color w:val="0070C0"/>
        </w:rPr>
        <w:t xml:space="preserve"> </w:t>
      </w:r>
      <w:r w:rsidR="0086500E" w:rsidRPr="005E66E0">
        <w:t>Dan McHale</w:t>
      </w:r>
      <w:r w:rsidR="00FB4736" w:rsidRPr="005E66E0">
        <w:t>, Chris White</w:t>
      </w:r>
      <w:r w:rsidR="00B21364" w:rsidRPr="005E66E0">
        <w:t>.</w:t>
      </w:r>
    </w:p>
    <w:bookmarkEnd w:id="1"/>
    <w:p w14:paraId="789A15CC" w14:textId="77777777" w:rsidR="00DC1818" w:rsidRPr="005E66E0" w:rsidRDefault="00DC1818" w:rsidP="00F01360">
      <w:pPr>
        <w:rPr>
          <w:b/>
        </w:rPr>
      </w:pPr>
    </w:p>
    <w:p w14:paraId="00000008" w14:textId="0EA2602F" w:rsidR="0022519E" w:rsidRPr="005E66E0" w:rsidRDefault="000A4077" w:rsidP="00F01360">
      <w:bookmarkStart w:id="3" w:name="_30j0zll" w:colFirst="0" w:colLast="0"/>
      <w:bookmarkEnd w:id="3"/>
      <w:r w:rsidRPr="005E66E0">
        <w:rPr>
          <w:rStyle w:val="Heading2Char"/>
          <w:sz w:val="36"/>
          <w:szCs w:val="36"/>
        </w:rPr>
        <w:t xml:space="preserve">Key Stakeholders and </w:t>
      </w:r>
      <w:r w:rsidR="0010738F" w:rsidRPr="005E66E0">
        <w:rPr>
          <w:rStyle w:val="Heading2Char"/>
          <w:sz w:val="36"/>
          <w:szCs w:val="36"/>
        </w:rPr>
        <w:t>Presenters</w:t>
      </w:r>
      <w:r w:rsidRPr="005E66E0">
        <w:rPr>
          <w:rStyle w:val="Heading2Char"/>
          <w:sz w:val="36"/>
          <w:szCs w:val="36"/>
        </w:rPr>
        <w:t>:</w:t>
      </w:r>
      <w:r w:rsidRPr="005E66E0">
        <w:rPr>
          <w:color w:val="0070C0"/>
        </w:rPr>
        <w:t xml:space="preserve"> </w:t>
      </w:r>
      <w:bookmarkStart w:id="4" w:name="_Hlk94024166"/>
      <w:r w:rsidR="00E92828" w:rsidRPr="005E66E0">
        <w:t>Corri Altman Moore (MassHealth)</w:t>
      </w:r>
      <w:r w:rsidR="005C4ACD" w:rsidRPr="005E66E0">
        <w:rPr>
          <w:rFonts w:asciiTheme="majorHAnsi" w:hAnsiTheme="majorHAnsi" w:cstheme="majorHAnsi"/>
        </w:rPr>
        <w:t xml:space="preserve">, </w:t>
      </w:r>
      <w:r w:rsidR="003831DB" w:rsidRPr="005E66E0">
        <w:t xml:space="preserve">Maggie </w:t>
      </w:r>
      <w:r w:rsidR="00E17502" w:rsidRPr="005E66E0">
        <w:t>Carey (UMass)</w:t>
      </w:r>
      <w:r w:rsidR="00BA1ABA" w:rsidRPr="005E66E0">
        <w:t>,</w:t>
      </w:r>
      <w:r w:rsidR="001E257A" w:rsidRPr="005E66E0">
        <w:t xml:space="preserve"> Daniel Cohen (MassHealth),</w:t>
      </w:r>
      <w:r w:rsidR="005C4ACD" w:rsidRPr="005E66E0">
        <w:t xml:space="preserve"> </w:t>
      </w:r>
      <w:r w:rsidR="001E257A" w:rsidRPr="005E66E0">
        <w:t>Hilary Deignan (UMass)</w:t>
      </w:r>
      <w:r w:rsidR="00A378EB" w:rsidRPr="005E66E0">
        <w:t>,</w:t>
      </w:r>
      <w:r w:rsidR="00685AD4" w:rsidRPr="005E66E0">
        <w:t xml:space="preserve"> </w:t>
      </w:r>
      <w:r w:rsidR="006B48EB" w:rsidRPr="005E66E0">
        <w:t xml:space="preserve">Leslie Diaz (My Ombudsman), </w:t>
      </w:r>
      <w:r w:rsidR="0040230D" w:rsidRPr="005E66E0">
        <w:t>Lisa Fulchino (Tufts), Sophie Hansen (CCA)</w:t>
      </w:r>
      <w:r w:rsidR="00413FE7" w:rsidRPr="005E66E0">
        <w:t>,</w:t>
      </w:r>
      <w:r w:rsidR="006B48EB" w:rsidRPr="005E66E0">
        <w:t xml:space="preserve"> Cori Leech (United),</w:t>
      </w:r>
      <w:r w:rsidR="00413FE7" w:rsidRPr="005E66E0">
        <w:t xml:space="preserve"> </w:t>
      </w:r>
      <w:r w:rsidR="001E257A" w:rsidRPr="005E66E0">
        <w:t>Henri McGill (MassHealth)</w:t>
      </w:r>
      <w:r w:rsidR="005C4ACD" w:rsidRPr="005E66E0">
        <w:t xml:space="preserve">, </w:t>
      </w:r>
      <w:r w:rsidR="006B48EB" w:rsidRPr="005E66E0">
        <w:t xml:space="preserve">Deanna Simonds (United), </w:t>
      </w:r>
      <w:r w:rsidR="0040230D" w:rsidRPr="005E66E0">
        <w:t>Anna Williams (CMS)</w:t>
      </w:r>
      <w:r w:rsidR="00606DEE" w:rsidRPr="005E66E0">
        <w:t>.</w:t>
      </w:r>
      <w:bookmarkEnd w:id="4"/>
    </w:p>
    <w:p w14:paraId="44A328E2" w14:textId="77777777" w:rsidR="004850F9" w:rsidRPr="005E66E0" w:rsidRDefault="004850F9" w:rsidP="00F01360">
      <w:pPr>
        <w:rPr>
          <w:b/>
          <w:color w:val="0070C0"/>
        </w:rPr>
      </w:pPr>
    </w:p>
    <w:p w14:paraId="51F6A888" w14:textId="62CEB132" w:rsidR="00094E62" w:rsidRPr="005E66E0" w:rsidRDefault="006E525C" w:rsidP="00F01360">
      <w:r w:rsidRPr="005E66E0">
        <w:rPr>
          <w:rStyle w:val="Heading2Char"/>
          <w:sz w:val="36"/>
          <w:szCs w:val="36"/>
        </w:rPr>
        <w:t>Presentations/Discussions</w:t>
      </w:r>
      <w:r w:rsidR="000A4077" w:rsidRPr="005E66E0">
        <w:rPr>
          <w:rStyle w:val="Heading2Char"/>
          <w:sz w:val="36"/>
          <w:szCs w:val="36"/>
        </w:rPr>
        <w:t>:</w:t>
      </w:r>
      <w:r w:rsidR="000A4077" w:rsidRPr="005E66E0">
        <w:rPr>
          <w:color w:val="0070C0"/>
        </w:rPr>
        <w:t xml:space="preserve"> </w:t>
      </w:r>
      <w:r w:rsidRPr="005E66E0">
        <w:t>Agenda</w:t>
      </w:r>
      <w:r w:rsidR="00613CC8" w:rsidRPr="005E66E0">
        <w:t>;</w:t>
      </w:r>
      <w:r w:rsidR="00EF261A" w:rsidRPr="005E66E0">
        <w:t xml:space="preserve"> </w:t>
      </w:r>
      <w:bookmarkStart w:id="5" w:name="_Hlk94024239"/>
      <w:r w:rsidR="00045D17" w:rsidRPr="005E66E0">
        <w:t>November 9th</w:t>
      </w:r>
      <w:r w:rsidR="00BE27EF" w:rsidRPr="005E66E0">
        <w:t xml:space="preserve"> </w:t>
      </w:r>
      <w:bookmarkEnd w:id="5"/>
      <w:r w:rsidRPr="005E66E0">
        <w:t>I</w:t>
      </w:r>
      <w:r w:rsidR="00735CB3" w:rsidRPr="005E66E0">
        <w:t xml:space="preserve">mplementation </w:t>
      </w:r>
      <w:r w:rsidRPr="005E66E0">
        <w:t>C</w:t>
      </w:r>
      <w:r w:rsidR="00735CB3" w:rsidRPr="005E66E0">
        <w:t>ouncil (IC)</w:t>
      </w:r>
      <w:r w:rsidRPr="005E66E0">
        <w:t xml:space="preserve"> meeting minutes</w:t>
      </w:r>
      <w:r w:rsidR="00613CC8" w:rsidRPr="005E66E0">
        <w:t>;</w:t>
      </w:r>
      <w:r w:rsidR="00F37072" w:rsidRPr="005E66E0">
        <w:t xml:space="preserve"> </w:t>
      </w:r>
      <w:r w:rsidR="00735CB3" w:rsidRPr="005E66E0">
        <w:t xml:space="preserve">MassHealth presentation </w:t>
      </w:r>
      <w:r w:rsidR="00735CB3" w:rsidRPr="005E66E0">
        <w:rPr>
          <w:i/>
          <w:iCs/>
        </w:rPr>
        <w:t xml:space="preserve">One Care Implementation Council Meeting </w:t>
      </w:r>
      <w:bookmarkStart w:id="6" w:name="_Hlk87345810"/>
      <w:r w:rsidR="00045D17" w:rsidRPr="005E66E0">
        <w:rPr>
          <w:i/>
          <w:iCs/>
        </w:rPr>
        <w:t>January 11</w:t>
      </w:r>
      <w:r w:rsidR="0086500E" w:rsidRPr="005E66E0">
        <w:rPr>
          <w:i/>
          <w:iCs/>
        </w:rPr>
        <w:t>, 202</w:t>
      </w:r>
      <w:bookmarkEnd w:id="6"/>
      <w:r w:rsidR="00045D17" w:rsidRPr="005E66E0">
        <w:rPr>
          <w:i/>
          <w:iCs/>
        </w:rPr>
        <w:t>2</w:t>
      </w:r>
      <w:r w:rsidR="00735CB3" w:rsidRPr="005E66E0">
        <w:t xml:space="preserve">; and IC presentation </w:t>
      </w:r>
      <w:r w:rsidR="00735CB3" w:rsidRPr="005E66E0">
        <w:rPr>
          <w:i/>
          <w:iCs/>
        </w:rPr>
        <w:t>One Care</w:t>
      </w:r>
      <w:r w:rsidR="00045D17" w:rsidRPr="005E66E0">
        <w:rPr>
          <w:i/>
          <w:iCs/>
        </w:rPr>
        <w:t xml:space="preserve"> IC Town Hall Debrief</w:t>
      </w:r>
      <w:r w:rsidR="0086500E" w:rsidRPr="005E66E0">
        <w:rPr>
          <w:i/>
          <w:iCs/>
        </w:rPr>
        <w:t xml:space="preserve"> </w:t>
      </w:r>
      <w:r w:rsidR="00045D17" w:rsidRPr="005E66E0">
        <w:rPr>
          <w:i/>
          <w:iCs/>
        </w:rPr>
        <w:t>January 11</w:t>
      </w:r>
      <w:r w:rsidR="0086500E" w:rsidRPr="005E66E0">
        <w:rPr>
          <w:i/>
          <w:iCs/>
        </w:rPr>
        <w:t>, 202</w:t>
      </w:r>
      <w:r w:rsidR="00045D17" w:rsidRPr="005E66E0">
        <w:rPr>
          <w:i/>
          <w:iCs/>
        </w:rPr>
        <w:t>2</w:t>
      </w:r>
      <w:r w:rsidR="00735CB3" w:rsidRPr="005E66E0">
        <w:t>.</w:t>
      </w:r>
    </w:p>
    <w:p w14:paraId="1BEB66FE" w14:textId="77777777" w:rsidR="003F43AB" w:rsidRPr="005E66E0" w:rsidRDefault="003F43AB" w:rsidP="00094E62">
      <w:pPr>
        <w:rPr>
          <w:sz w:val="36"/>
          <w:szCs w:val="36"/>
        </w:rPr>
      </w:pPr>
    </w:p>
    <w:p w14:paraId="0000000D" w14:textId="7EAC4B69" w:rsidR="0022519E" w:rsidRPr="005E66E0" w:rsidRDefault="00162CC7" w:rsidP="00094E62">
      <w:pPr>
        <w:spacing w:after="200"/>
        <w:ind w:right="-180"/>
        <w:rPr>
          <w:sz w:val="36"/>
          <w:szCs w:val="36"/>
        </w:rPr>
      </w:pPr>
      <w:hyperlink r:id="rId11">
        <w:r w:rsidR="000A4077" w:rsidRPr="005E66E0">
          <w:rPr>
            <w:color w:val="0563C1"/>
            <w:sz w:val="36"/>
            <w:szCs w:val="36"/>
            <w:u w:val="single"/>
          </w:rPr>
          <w:t>Documents available online</w:t>
        </w:r>
      </w:hyperlink>
    </w:p>
    <w:p w14:paraId="0000000E" w14:textId="77777777" w:rsidR="0022519E" w:rsidRPr="005E66E0" w:rsidRDefault="000A4077">
      <w:pPr>
        <w:spacing w:after="200"/>
        <w:ind w:right="-180"/>
        <w:rPr>
          <w:sz w:val="36"/>
          <w:szCs w:val="36"/>
        </w:rPr>
      </w:pPr>
      <w:r w:rsidRPr="005E66E0">
        <w:rPr>
          <w:sz w:val="36"/>
          <w:szCs w:val="36"/>
        </w:rPr>
        <w:br w:type="page"/>
      </w:r>
    </w:p>
    <w:p w14:paraId="0000000F" w14:textId="77777777" w:rsidR="0022519E" w:rsidRPr="005E66E0" w:rsidRDefault="000A4077" w:rsidP="009E2F18">
      <w:pPr>
        <w:pStyle w:val="Heading1"/>
        <w:rPr>
          <w:szCs w:val="36"/>
        </w:rPr>
      </w:pPr>
      <w:r w:rsidRPr="005E66E0">
        <w:rPr>
          <w:szCs w:val="36"/>
        </w:rPr>
        <w:lastRenderedPageBreak/>
        <w:t>Executive Summary and Action Items:</w:t>
      </w:r>
    </w:p>
    <w:p w14:paraId="00000011" w14:textId="2CECA750" w:rsidR="0022519E" w:rsidRPr="00206927" w:rsidRDefault="000A4077" w:rsidP="00206927">
      <w:pPr>
        <w:pStyle w:val="Heading2"/>
      </w:pPr>
      <w:r w:rsidRPr="00206927">
        <w:t>Welcome</w:t>
      </w:r>
      <w:r w:rsidR="003857E7" w:rsidRPr="00206927">
        <w:t>/</w:t>
      </w:r>
      <w:r w:rsidR="0005177D" w:rsidRPr="00206927">
        <w:t>R</w:t>
      </w:r>
      <w:r w:rsidRPr="00206927">
        <w:t>eview</w:t>
      </w:r>
      <w:r w:rsidR="0086500E" w:rsidRPr="00206927">
        <w:t xml:space="preserve"> </w:t>
      </w:r>
      <w:r w:rsidR="002274E9" w:rsidRPr="00206927">
        <w:t>November 9th</w:t>
      </w:r>
      <w:r w:rsidRPr="00206927">
        <w:t xml:space="preserve"> </w:t>
      </w:r>
      <w:r w:rsidR="000354CE" w:rsidRPr="00206927">
        <w:t xml:space="preserve">IC </w:t>
      </w:r>
      <w:r w:rsidR="0005177D" w:rsidRPr="00206927">
        <w:t>M</w:t>
      </w:r>
      <w:r w:rsidRPr="00206927">
        <w:t xml:space="preserve">eeting </w:t>
      </w:r>
      <w:r w:rsidR="0005177D" w:rsidRPr="00206927">
        <w:t>M</w:t>
      </w:r>
      <w:r w:rsidRPr="00206927">
        <w:t>inutes</w:t>
      </w:r>
    </w:p>
    <w:p w14:paraId="00000012" w14:textId="465E86D3" w:rsidR="0022519E" w:rsidRPr="00206927" w:rsidRDefault="000A4077">
      <w:pPr>
        <w:rPr>
          <w:szCs w:val="32"/>
        </w:rPr>
      </w:pPr>
      <w:bookmarkStart w:id="7" w:name="_Hlk92893078"/>
      <w:r w:rsidRPr="00206927">
        <w:rPr>
          <w:szCs w:val="32"/>
        </w:rPr>
        <w:t xml:space="preserve">Paul </w:t>
      </w:r>
      <w:proofErr w:type="spellStart"/>
      <w:r w:rsidRPr="00206927">
        <w:rPr>
          <w:szCs w:val="32"/>
        </w:rPr>
        <w:t>Styczko</w:t>
      </w:r>
      <w:proofErr w:type="spellEnd"/>
      <w:r w:rsidRPr="00206927">
        <w:rPr>
          <w:szCs w:val="32"/>
        </w:rPr>
        <w:t xml:space="preserve">, Implementation Council (IC) </w:t>
      </w:r>
      <w:r w:rsidR="00465872" w:rsidRPr="00206927">
        <w:rPr>
          <w:szCs w:val="32"/>
        </w:rPr>
        <w:t xml:space="preserve">Co-Vice </w:t>
      </w:r>
      <w:r w:rsidRPr="00206927">
        <w:rPr>
          <w:szCs w:val="32"/>
        </w:rPr>
        <w:t>Chair, opened the meeting</w:t>
      </w:r>
      <w:r w:rsidR="00800DDD" w:rsidRPr="00206927">
        <w:rPr>
          <w:szCs w:val="32"/>
        </w:rPr>
        <w:t xml:space="preserve"> and</w:t>
      </w:r>
      <w:r w:rsidRPr="00206927">
        <w:rPr>
          <w:szCs w:val="32"/>
        </w:rPr>
        <w:t xml:space="preserve"> </w:t>
      </w:r>
      <w:r w:rsidR="006B48EB" w:rsidRPr="00206927">
        <w:rPr>
          <w:szCs w:val="32"/>
        </w:rPr>
        <w:t>confirmed that the</w:t>
      </w:r>
      <w:bookmarkStart w:id="8" w:name="_Hlk94024275"/>
      <w:r w:rsidR="006B48EB" w:rsidRPr="00206927">
        <w:rPr>
          <w:szCs w:val="32"/>
        </w:rPr>
        <w:t xml:space="preserve"> </w:t>
      </w:r>
      <w:r w:rsidR="002274E9" w:rsidRPr="00206927">
        <w:rPr>
          <w:szCs w:val="32"/>
        </w:rPr>
        <w:t>November 9</w:t>
      </w:r>
      <w:r w:rsidR="002274E9" w:rsidRPr="00206927">
        <w:rPr>
          <w:szCs w:val="32"/>
          <w:vertAlign w:val="superscript"/>
        </w:rPr>
        <w:t>th</w:t>
      </w:r>
      <w:r w:rsidRPr="00206927">
        <w:rPr>
          <w:szCs w:val="32"/>
        </w:rPr>
        <w:t xml:space="preserve"> </w:t>
      </w:r>
      <w:r w:rsidR="006B48EB" w:rsidRPr="00206927">
        <w:rPr>
          <w:szCs w:val="32"/>
        </w:rPr>
        <w:t xml:space="preserve">IC </w:t>
      </w:r>
      <w:r w:rsidRPr="00206927">
        <w:rPr>
          <w:szCs w:val="32"/>
        </w:rPr>
        <w:t>meeting</w:t>
      </w:r>
      <w:bookmarkEnd w:id="8"/>
      <w:r w:rsidR="006B48EB" w:rsidRPr="00206927">
        <w:rPr>
          <w:szCs w:val="32"/>
        </w:rPr>
        <w:t xml:space="preserve"> minutes were approved as written</w:t>
      </w:r>
      <w:r w:rsidRPr="00206927">
        <w:rPr>
          <w:szCs w:val="32"/>
        </w:rPr>
        <w:t xml:space="preserve">. </w:t>
      </w:r>
    </w:p>
    <w:bookmarkEnd w:id="7"/>
    <w:p w14:paraId="7A06FA63" w14:textId="77777777" w:rsidR="005534C8" w:rsidRPr="005E66E0" w:rsidRDefault="005534C8">
      <w:pPr>
        <w:rPr>
          <w:sz w:val="36"/>
          <w:szCs w:val="36"/>
        </w:rPr>
      </w:pPr>
    </w:p>
    <w:p w14:paraId="1C3CA55C" w14:textId="77777777" w:rsidR="00F97925" w:rsidRPr="00206927" w:rsidRDefault="00F97925" w:rsidP="00206927">
      <w:pPr>
        <w:pStyle w:val="Heading2"/>
      </w:pPr>
      <w:bookmarkStart w:id="9" w:name="_Hlk69223373"/>
      <w:r w:rsidRPr="00206927">
        <w:t>MassHealth Updates – Care Model Focus Initiative (CMFI)</w:t>
      </w:r>
    </w:p>
    <w:p w14:paraId="5DA068BA" w14:textId="1D6DEA46" w:rsidR="00F97925" w:rsidRPr="00206927" w:rsidRDefault="00F97925" w:rsidP="00F97925">
      <w:pPr>
        <w:pStyle w:val="xmsonormal"/>
        <w:shd w:val="clear" w:color="auto" w:fill="FFFFFF"/>
        <w:rPr>
          <w:szCs w:val="32"/>
        </w:rPr>
      </w:pPr>
      <w:proofErr w:type="spellStart"/>
      <w:r w:rsidRPr="00206927">
        <w:rPr>
          <w:szCs w:val="32"/>
        </w:rPr>
        <w:t>Corri</w:t>
      </w:r>
      <w:proofErr w:type="spellEnd"/>
      <w:r w:rsidRPr="00206927">
        <w:rPr>
          <w:szCs w:val="32"/>
        </w:rPr>
        <w:t xml:space="preserve"> Altman Moore, Director of Integrated Care, presented </w:t>
      </w:r>
      <w:r w:rsidRPr="00206927">
        <w:rPr>
          <w:i/>
          <w:iCs/>
          <w:szCs w:val="32"/>
        </w:rPr>
        <w:t>One Care Implementation Council Meeting January 11, 2022</w:t>
      </w:r>
      <w:r w:rsidR="006B48EB" w:rsidRPr="00206927">
        <w:rPr>
          <w:i/>
          <w:iCs/>
          <w:szCs w:val="32"/>
        </w:rPr>
        <w:t>,</w:t>
      </w:r>
      <w:r w:rsidRPr="00206927">
        <w:rPr>
          <w:i/>
          <w:iCs/>
          <w:szCs w:val="32"/>
        </w:rPr>
        <w:t xml:space="preserve"> </w:t>
      </w:r>
      <w:r w:rsidRPr="00206927">
        <w:rPr>
          <w:szCs w:val="32"/>
        </w:rPr>
        <w:t>providing updates on</w:t>
      </w:r>
      <w:r w:rsidR="006B48EB" w:rsidRPr="00206927">
        <w:rPr>
          <w:szCs w:val="32"/>
        </w:rPr>
        <w:t xml:space="preserve"> the</w:t>
      </w:r>
      <w:r w:rsidRPr="00206927">
        <w:rPr>
          <w:szCs w:val="32"/>
        </w:rPr>
        <w:t xml:space="preserve"> One Care Enrollment Approach and the Care Model Focus Initiative Overview (CMFI). </w:t>
      </w:r>
      <w:r w:rsidR="006B48EB" w:rsidRPr="00206927">
        <w:rPr>
          <w:szCs w:val="32"/>
        </w:rPr>
        <w:t xml:space="preserve">With the addition of </w:t>
      </w:r>
      <w:r w:rsidRPr="00206927">
        <w:rPr>
          <w:szCs w:val="32"/>
        </w:rPr>
        <w:t xml:space="preserve">United Health </w:t>
      </w:r>
      <w:r w:rsidR="006B48EB" w:rsidRPr="00206927">
        <w:rPr>
          <w:szCs w:val="32"/>
        </w:rPr>
        <w:t xml:space="preserve">Plan to </w:t>
      </w:r>
      <w:r w:rsidRPr="00206927">
        <w:rPr>
          <w:szCs w:val="32"/>
        </w:rPr>
        <w:t>One Care</w:t>
      </w:r>
      <w:r w:rsidR="006B48EB" w:rsidRPr="00206927">
        <w:rPr>
          <w:szCs w:val="32"/>
        </w:rPr>
        <w:t xml:space="preserve">, </w:t>
      </w:r>
      <w:r w:rsidRPr="00206927">
        <w:rPr>
          <w:szCs w:val="32"/>
        </w:rPr>
        <w:t>there is a choice of two or more plans available in 10 of 12 counties in the Commonwealth</w:t>
      </w:r>
      <w:r w:rsidR="006B48EB" w:rsidRPr="00206927">
        <w:rPr>
          <w:szCs w:val="32"/>
        </w:rPr>
        <w:t xml:space="preserve"> as of January 1, 2022</w:t>
      </w:r>
      <w:r w:rsidRPr="00206927">
        <w:rPr>
          <w:szCs w:val="32"/>
        </w:rPr>
        <w:t xml:space="preserve">. </w:t>
      </w:r>
    </w:p>
    <w:p w14:paraId="6DDE8B26" w14:textId="77777777" w:rsidR="00F97925" w:rsidRPr="00206927" w:rsidRDefault="00F97925" w:rsidP="00F97925">
      <w:pPr>
        <w:pStyle w:val="xmsonormal"/>
        <w:shd w:val="clear" w:color="auto" w:fill="FFFFFF"/>
        <w:rPr>
          <w:szCs w:val="32"/>
        </w:rPr>
      </w:pPr>
    </w:p>
    <w:p w14:paraId="53770734" w14:textId="47A93C0A" w:rsidR="00234FDD" w:rsidRPr="00206927" w:rsidRDefault="00F97925" w:rsidP="00D16F16">
      <w:pPr>
        <w:rPr>
          <w:color w:val="201F1E"/>
          <w:szCs w:val="32"/>
          <w:shd w:val="clear" w:color="auto" w:fill="FFFFFF"/>
        </w:rPr>
      </w:pPr>
      <w:r w:rsidRPr="00206927">
        <w:rPr>
          <w:color w:val="201F1E"/>
          <w:szCs w:val="32"/>
          <w:shd w:val="clear" w:color="auto" w:fill="FFFFFF"/>
        </w:rPr>
        <w:t>MassHealth shared that on January 6, 2022, the Centers for Medicare &amp; Medicaid Services (CMS) shared a news release entitled "CMS Takes Action to Lower Out of Pocket Medicare Part D Prescription Drug Costs” which outlines CMS' vision for increasing transparency and the overall experience of care for dual eligible members who are enrolled in Dual Eligible Special Needs Plans (D-SNPs). The rule proposes to transition Medicare-Medicaid Plans (MMPs) like One Care to D-SNPs. </w:t>
      </w:r>
      <w:r w:rsidR="006B48EB" w:rsidRPr="00206927">
        <w:rPr>
          <w:color w:val="201F1E"/>
          <w:szCs w:val="32"/>
        </w:rPr>
        <w:t>It was stated that the Executive Office of Health and Human Services (E</w:t>
      </w:r>
      <w:r w:rsidRPr="00206927">
        <w:rPr>
          <w:color w:val="201F1E"/>
          <w:szCs w:val="32"/>
        </w:rPr>
        <w:t>OHHS</w:t>
      </w:r>
      <w:r w:rsidR="006B48EB" w:rsidRPr="00206927">
        <w:rPr>
          <w:color w:val="201F1E"/>
          <w:szCs w:val="32"/>
        </w:rPr>
        <w:t>)</w:t>
      </w:r>
      <w:r w:rsidRPr="00206927">
        <w:rPr>
          <w:color w:val="201F1E"/>
          <w:szCs w:val="32"/>
        </w:rPr>
        <w:t xml:space="preserve"> does not know how th</w:t>
      </w:r>
      <w:r w:rsidR="006B48EB" w:rsidRPr="00206927">
        <w:rPr>
          <w:color w:val="201F1E"/>
          <w:szCs w:val="32"/>
        </w:rPr>
        <w:t>is</w:t>
      </w:r>
      <w:r w:rsidRPr="00206927">
        <w:rPr>
          <w:color w:val="201F1E"/>
          <w:szCs w:val="32"/>
        </w:rPr>
        <w:t xml:space="preserve"> proposed rule will impact </w:t>
      </w:r>
      <w:r w:rsidR="006B48EB" w:rsidRPr="00206927">
        <w:rPr>
          <w:color w:val="201F1E"/>
          <w:szCs w:val="32"/>
        </w:rPr>
        <w:t xml:space="preserve">the </w:t>
      </w:r>
      <w:r w:rsidRPr="00206927">
        <w:rPr>
          <w:color w:val="201F1E"/>
          <w:szCs w:val="32"/>
        </w:rPr>
        <w:t xml:space="preserve">One Care demonstration status, but </w:t>
      </w:r>
      <w:r w:rsidR="006B48EB" w:rsidRPr="00206927">
        <w:rPr>
          <w:color w:val="201F1E"/>
          <w:szCs w:val="32"/>
        </w:rPr>
        <w:t xml:space="preserve">that EOHHS </w:t>
      </w:r>
      <w:r w:rsidRPr="00206927">
        <w:rPr>
          <w:color w:val="201F1E"/>
          <w:szCs w:val="32"/>
        </w:rPr>
        <w:t>remains committed to the principles and care model of One Care, and to providing integrated care and </w:t>
      </w:r>
      <w:r w:rsidRPr="00206927">
        <w:rPr>
          <w:color w:val="201F1E"/>
          <w:szCs w:val="32"/>
          <w:shd w:val="clear" w:color="auto" w:fill="FFFFFF"/>
        </w:rPr>
        <w:t>delivery system options to dual eligible members</w:t>
      </w:r>
      <w:r w:rsidR="00B21364" w:rsidRPr="00206927">
        <w:rPr>
          <w:color w:val="201F1E"/>
          <w:szCs w:val="32"/>
          <w:shd w:val="clear" w:color="auto" w:fill="FFFFFF"/>
        </w:rPr>
        <w:t xml:space="preserve">. </w:t>
      </w:r>
      <w:r w:rsidR="00D3246C" w:rsidRPr="00206927">
        <w:rPr>
          <w:color w:val="201F1E"/>
          <w:szCs w:val="32"/>
          <w:shd w:val="clear" w:color="auto" w:fill="FFFFFF"/>
        </w:rPr>
        <w:t xml:space="preserve">EOHHS </w:t>
      </w:r>
      <w:r w:rsidR="006B48EB" w:rsidRPr="00206927">
        <w:rPr>
          <w:color w:val="201F1E"/>
          <w:szCs w:val="32"/>
          <w:shd w:val="clear" w:color="auto" w:fill="FFFFFF"/>
        </w:rPr>
        <w:t>will share updates as they come.</w:t>
      </w:r>
    </w:p>
    <w:p w14:paraId="42713715" w14:textId="77777777" w:rsidR="00D3246C" w:rsidRPr="005E66E0" w:rsidRDefault="00D3246C" w:rsidP="00D16F16">
      <w:pPr>
        <w:rPr>
          <w:sz w:val="36"/>
          <w:szCs w:val="36"/>
        </w:rPr>
      </w:pPr>
    </w:p>
    <w:bookmarkEnd w:id="9"/>
    <w:p w14:paraId="5DB498CA" w14:textId="77777777" w:rsidR="00F97925" w:rsidRPr="00206927" w:rsidRDefault="00F97925" w:rsidP="00206927">
      <w:pPr>
        <w:pStyle w:val="Heading2"/>
      </w:pPr>
      <w:r w:rsidRPr="00206927">
        <w:t>December Town Hall themes / discussion</w:t>
      </w:r>
    </w:p>
    <w:p w14:paraId="41A6F3D9" w14:textId="66A3BE5B" w:rsidR="00F97925" w:rsidRPr="00206927" w:rsidRDefault="00F97925" w:rsidP="00F97925">
      <w:pPr>
        <w:rPr>
          <w:szCs w:val="32"/>
        </w:rPr>
      </w:pPr>
      <w:r w:rsidRPr="00206927">
        <w:rPr>
          <w:szCs w:val="32"/>
        </w:rPr>
        <w:t xml:space="preserve">Dennis </w:t>
      </w:r>
      <w:proofErr w:type="spellStart"/>
      <w:r w:rsidRPr="00206927">
        <w:rPr>
          <w:szCs w:val="32"/>
        </w:rPr>
        <w:t>Heaphy</w:t>
      </w:r>
      <w:proofErr w:type="spellEnd"/>
      <w:r w:rsidRPr="00206927">
        <w:rPr>
          <w:szCs w:val="32"/>
        </w:rPr>
        <w:t xml:space="preserve">, IC Chair, shared the presentation </w:t>
      </w:r>
      <w:r w:rsidRPr="00206927">
        <w:rPr>
          <w:i/>
          <w:iCs/>
          <w:szCs w:val="32"/>
        </w:rPr>
        <w:t xml:space="preserve">One Care IC Town Hall Debrief January 11, 2022 </w:t>
      </w:r>
      <w:r w:rsidRPr="00206927">
        <w:rPr>
          <w:szCs w:val="32"/>
        </w:rPr>
        <w:t>review</w:t>
      </w:r>
      <w:r w:rsidR="006B48EB" w:rsidRPr="00206927">
        <w:rPr>
          <w:szCs w:val="32"/>
        </w:rPr>
        <w:t>ing</w:t>
      </w:r>
      <w:r w:rsidRPr="00206927">
        <w:rPr>
          <w:szCs w:val="32"/>
        </w:rPr>
        <w:t xml:space="preserve"> the themes heard during the December One Care IC Town Hall meeting. </w:t>
      </w:r>
    </w:p>
    <w:p w14:paraId="2A321B66" w14:textId="77777777" w:rsidR="00F97925" w:rsidRPr="005E66E0" w:rsidRDefault="00F97925" w:rsidP="00F97925">
      <w:pPr>
        <w:pStyle w:val="ListParagraph"/>
        <w:rPr>
          <w:sz w:val="36"/>
          <w:szCs w:val="36"/>
        </w:rPr>
      </w:pPr>
    </w:p>
    <w:p w14:paraId="5F51DCB0" w14:textId="77777777" w:rsidR="00F97925" w:rsidRPr="00206927" w:rsidRDefault="00F97925" w:rsidP="00206927">
      <w:pPr>
        <w:pStyle w:val="Heading2"/>
      </w:pPr>
      <w:bookmarkStart w:id="10" w:name="_Hlk94024726"/>
      <w:r w:rsidRPr="00206927">
        <w:t>Discussion with My Ombudsman</w:t>
      </w:r>
    </w:p>
    <w:p w14:paraId="628C3476" w14:textId="2FDE59F3" w:rsidR="00F97925" w:rsidRPr="00206927" w:rsidRDefault="00F97925" w:rsidP="00F97925">
      <w:pPr>
        <w:rPr>
          <w:szCs w:val="32"/>
        </w:rPr>
      </w:pPr>
      <w:bookmarkStart w:id="11" w:name="_Hlk94195719"/>
      <w:r w:rsidRPr="00206927">
        <w:rPr>
          <w:szCs w:val="32"/>
        </w:rPr>
        <w:t>Leslie Diaz, Director of My Ombudsman (MYO)</w:t>
      </w:r>
      <w:r w:rsidR="001048CB" w:rsidRPr="00206927">
        <w:rPr>
          <w:szCs w:val="32"/>
        </w:rPr>
        <w:t>,</w:t>
      </w:r>
      <w:r w:rsidRPr="00206927">
        <w:rPr>
          <w:szCs w:val="32"/>
        </w:rPr>
        <w:t xml:space="preserve"> lead </w:t>
      </w:r>
      <w:r w:rsidR="001048CB" w:rsidRPr="00206927">
        <w:rPr>
          <w:szCs w:val="32"/>
        </w:rPr>
        <w:t xml:space="preserve">a </w:t>
      </w:r>
      <w:r w:rsidRPr="00206927">
        <w:rPr>
          <w:szCs w:val="32"/>
        </w:rPr>
        <w:t xml:space="preserve">discussion on </w:t>
      </w:r>
      <w:r w:rsidR="001048CB" w:rsidRPr="00206927">
        <w:rPr>
          <w:szCs w:val="32"/>
        </w:rPr>
        <w:t xml:space="preserve">the </w:t>
      </w:r>
      <w:r w:rsidRPr="00206927">
        <w:rPr>
          <w:szCs w:val="32"/>
        </w:rPr>
        <w:t>outreach strategy to reach marginalized communities and</w:t>
      </w:r>
      <w:r w:rsidR="001048CB" w:rsidRPr="00206927">
        <w:rPr>
          <w:szCs w:val="32"/>
        </w:rPr>
        <w:t xml:space="preserve"> to</w:t>
      </w:r>
      <w:r w:rsidRPr="00206927">
        <w:rPr>
          <w:szCs w:val="32"/>
        </w:rPr>
        <w:t xml:space="preserve"> build trust so that </w:t>
      </w:r>
      <w:r w:rsidR="001048CB" w:rsidRPr="00206927">
        <w:rPr>
          <w:szCs w:val="32"/>
        </w:rPr>
        <w:t xml:space="preserve">diverse </w:t>
      </w:r>
      <w:r w:rsidRPr="00206927">
        <w:rPr>
          <w:szCs w:val="32"/>
        </w:rPr>
        <w:t>communities feel comfortable reaching out for assistance without fear of backlash.</w:t>
      </w:r>
    </w:p>
    <w:p w14:paraId="002D9D04" w14:textId="77777777" w:rsidR="001048CB" w:rsidRPr="00206927" w:rsidRDefault="001048CB" w:rsidP="00F97925">
      <w:pPr>
        <w:rPr>
          <w:szCs w:val="32"/>
        </w:rPr>
      </w:pPr>
    </w:p>
    <w:p w14:paraId="6A8E6320" w14:textId="25CEC6B8" w:rsidR="001048CB" w:rsidRPr="00206927" w:rsidRDefault="001048CB" w:rsidP="00F97925">
      <w:pPr>
        <w:rPr>
          <w:szCs w:val="32"/>
        </w:rPr>
      </w:pPr>
      <w:r w:rsidRPr="00206927">
        <w:rPr>
          <w:szCs w:val="32"/>
        </w:rPr>
        <w:t>The MYO a</w:t>
      </w:r>
      <w:r w:rsidR="00F97925" w:rsidRPr="00206927">
        <w:rPr>
          <w:szCs w:val="32"/>
        </w:rPr>
        <w:t>pproach to outreach is based on relationship building through community organizations that have existing relationships with</w:t>
      </w:r>
      <w:r w:rsidR="00B21364" w:rsidRPr="00206927">
        <w:rPr>
          <w:szCs w:val="32"/>
        </w:rPr>
        <w:t>in</w:t>
      </w:r>
      <w:r w:rsidR="00F97925" w:rsidRPr="00206927">
        <w:rPr>
          <w:szCs w:val="32"/>
        </w:rPr>
        <w:t xml:space="preserve"> communities</w:t>
      </w:r>
      <w:r w:rsidR="00234E16" w:rsidRPr="00206927">
        <w:rPr>
          <w:szCs w:val="32"/>
        </w:rPr>
        <w:t xml:space="preserve">. MYO </w:t>
      </w:r>
      <w:r w:rsidR="00F97925" w:rsidRPr="00206927">
        <w:rPr>
          <w:szCs w:val="32"/>
        </w:rPr>
        <w:t>us</w:t>
      </w:r>
      <w:r w:rsidR="00234E16" w:rsidRPr="00206927">
        <w:rPr>
          <w:szCs w:val="32"/>
        </w:rPr>
        <w:t>es</w:t>
      </w:r>
      <w:r w:rsidR="00F97925" w:rsidRPr="00206927">
        <w:rPr>
          <w:szCs w:val="32"/>
        </w:rPr>
        <w:t xml:space="preserve"> the</w:t>
      </w:r>
      <w:r w:rsidR="00234E16" w:rsidRPr="00206927">
        <w:rPr>
          <w:szCs w:val="32"/>
        </w:rPr>
        <w:t>ir</w:t>
      </w:r>
      <w:r w:rsidR="00F97925" w:rsidRPr="00206927">
        <w:rPr>
          <w:szCs w:val="32"/>
        </w:rPr>
        <w:t xml:space="preserve"> relationships </w:t>
      </w:r>
      <w:r w:rsidR="00234E16" w:rsidRPr="00206927">
        <w:rPr>
          <w:szCs w:val="32"/>
        </w:rPr>
        <w:t xml:space="preserve">with these organizations </w:t>
      </w:r>
      <w:r w:rsidR="00F97925" w:rsidRPr="00206927">
        <w:rPr>
          <w:szCs w:val="32"/>
        </w:rPr>
        <w:t>to build a bridge</w:t>
      </w:r>
      <w:r w:rsidR="00234E16" w:rsidRPr="00206927">
        <w:rPr>
          <w:szCs w:val="32"/>
        </w:rPr>
        <w:t xml:space="preserve"> connecting them to diverse communities</w:t>
      </w:r>
      <w:r w:rsidR="00F97925" w:rsidRPr="00206927">
        <w:rPr>
          <w:szCs w:val="32"/>
        </w:rPr>
        <w:t xml:space="preserve">. </w:t>
      </w:r>
    </w:p>
    <w:p w14:paraId="3812EE6F" w14:textId="77777777" w:rsidR="001048CB" w:rsidRPr="00206927" w:rsidRDefault="001048CB" w:rsidP="00F97925">
      <w:pPr>
        <w:rPr>
          <w:szCs w:val="32"/>
        </w:rPr>
      </w:pPr>
    </w:p>
    <w:p w14:paraId="2E2433B1" w14:textId="227B4A7E" w:rsidR="00F97925" w:rsidRPr="00206927" w:rsidRDefault="00F97925" w:rsidP="00F97925">
      <w:pPr>
        <w:rPr>
          <w:szCs w:val="32"/>
        </w:rPr>
      </w:pPr>
      <w:r w:rsidRPr="00206927">
        <w:rPr>
          <w:szCs w:val="32"/>
        </w:rPr>
        <w:t>MYO is also focused on building relationships with</w:t>
      </w:r>
      <w:r w:rsidR="001048CB" w:rsidRPr="00206927">
        <w:rPr>
          <w:szCs w:val="32"/>
        </w:rPr>
        <w:t xml:space="preserve"> </w:t>
      </w:r>
      <w:r w:rsidRPr="00206927">
        <w:rPr>
          <w:szCs w:val="32"/>
        </w:rPr>
        <w:t>communities</w:t>
      </w:r>
      <w:r w:rsidR="001048CB" w:rsidRPr="00206927">
        <w:rPr>
          <w:szCs w:val="32"/>
        </w:rPr>
        <w:t xml:space="preserve"> they are not yet reaching</w:t>
      </w:r>
      <w:r w:rsidRPr="00206927">
        <w:rPr>
          <w:szCs w:val="32"/>
        </w:rPr>
        <w:t xml:space="preserve"> through </w:t>
      </w:r>
      <w:r w:rsidR="00234E16" w:rsidRPr="00206927">
        <w:rPr>
          <w:szCs w:val="32"/>
        </w:rPr>
        <w:t xml:space="preserve">their </w:t>
      </w:r>
      <w:r w:rsidRPr="00206927">
        <w:rPr>
          <w:szCs w:val="32"/>
        </w:rPr>
        <w:t xml:space="preserve">work with organizations </w:t>
      </w:r>
      <w:r w:rsidR="001048CB" w:rsidRPr="00206927">
        <w:rPr>
          <w:szCs w:val="32"/>
        </w:rPr>
        <w:t>that carry</w:t>
      </w:r>
      <w:r w:rsidRPr="00206927">
        <w:rPr>
          <w:szCs w:val="32"/>
        </w:rPr>
        <w:t xml:space="preserve"> a focus on health equity and social justice. </w:t>
      </w:r>
      <w:r w:rsidR="001048CB" w:rsidRPr="00206927">
        <w:rPr>
          <w:szCs w:val="32"/>
        </w:rPr>
        <w:t xml:space="preserve">MYO added that </w:t>
      </w:r>
      <w:r w:rsidR="00E21EA7" w:rsidRPr="00206927">
        <w:rPr>
          <w:szCs w:val="32"/>
        </w:rPr>
        <w:t xml:space="preserve">a </w:t>
      </w:r>
      <w:r w:rsidR="001048CB" w:rsidRPr="00206927">
        <w:rPr>
          <w:szCs w:val="32"/>
        </w:rPr>
        <w:t>p</w:t>
      </w:r>
      <w:r w:rsidRPr="00206927">
        <w:rPr>
          <w:szCs w:val="32"/>
        </w:rPr>
        <w:t>otential challenge with th</w:t>
      </w:r>
      <w:r w:rsidR="001048CB" w:rsidRPr="00206927">
        <w:rPr>
          <w:szCs w:val="32"/>
        </w:rPr>
        <w:t>is</w:t>
      </w:r>
      <w:r w:rsidRPr="00206927">
        <w:rPr>
          <w:szCs w:val="32"/>
        </w:rPr>
        <w:t xml:space="preserve"> collaborative approach can be that</w:t>
      </w:r>
      <w:r w:rsidR="001048CB" w:rsidRPr="00206927">
        <w:rPr>
          <w:szCs w:val="32"/>
        </w:rPr>
        <w:t xml:space="preserve"> MYO doesn’t always get a response </w:t>
      </w:r>
      <w:r w:rsidR="00E21EA7" w:rsidRPr="00206927">
        <w:rPr>
          <w:szCs w:val="32"/>
        </w:rPr>
        <w:t>when</w:t>
      </w:r>
      <w:r w:rsidR="001048CB" w:rsidRPr="00206927">
        <w:rPr>
          <w:szCs w:val="32"/>
        </w:rPr>
        <w:t xml:space="preserve"> they</w:t>
      </w:r>
      <w:r w:rsidRPr="00206927">
        <w:rPr>
          <w:szCs w:val="32"/>
        </w:rPr>
        <w:t xml:space="preserve"> </w:t>
      </w:r>
      <w:r w:rsidR="001048CB" w:rsidRPr="00206927">
        <w:rPr>
          <w:szCs w:val="32"/>
        </w:rPr>
        <w:t xml:space="preserve">call </w:t>
      </w:r>
      <w:r w:rsidR="00E21EA7" w:rsidRPr="00206927">
        <w:rPr>
          <w:szCs w:val="32"/>
        </w:rPr>
        <w:t xml:space="preserve">an organization that they do not </w:t>
      </w:r>
      <w:r w:rsidR="001048CB" w:rsidRPr="00206927">
        <w:rPr>
          <w:szCs w:val="32"/>
        </w:rPr>
        <w:t>have</w:t>
      </w:r>
      <w:r w:rsidR="00E21EA7" w:rsidRPr="00206927">
        <w:rPr>
          <w:szCs w:val="32"/>
        </w:rPr>
        <w:t xml:space="preserve"> prior</w:t>
      </w:r>
      <w:r w:rsidR="001048CB" w:rsidRPr="00206927">
        <w:rPr>
          <w:szCs w:val="32"/>
        </w:rPr>
        <w:t xml:space="preserve"> relationship</w:t>
      </w:r>
      <w:r w:rsidR="00E21EA7" w:rsidRPr="00206927">
        <w:rPr>
          <w:szCs w:val="32"/>
        </w:rPr>
        <w:t>s</w:t>
      </w:r>
      <w:r w:rsidR="001048CB" w:rsidRPr="00206927">
        <w:rPr>
          <w:szCs w:val="32"/>
        </w:rPr>
        <w:t xml:space="preserve"> or personal connections </w:t>
      </w:r>
      <w:r w:rsidR="00E21EA7" w:rsidRPr="00206927">
        <w:rPr>
          <w:szCs w:val="32"/>
        </w:rPr>
        <w:t>established</w:t>
      </w:r>
      <w:r w:rsidR="001048CB" w:rsidRPr="00206927">
        <w:rPr>
          <w:szCs w:val="32"/>
        </w:rPr>
        <w:t>.</w:t>
      </w:r>
    </w:p>
    <w:p w14:paraId="18647192" w14:textId="77777777" w:rsidR="007162B2" w:rsidRPr="00206927" w:rsidRDefault="007162B2" w:rsidP="00F97925">
      <w:pPr>
        <w:rPr>
          <w:szCs w:val="32"/>
        </w:rPr>
      </w:pPr>
    </w:p>
    <w:p w14:paraId="3DDFD83B" w14:textId="0A3A5BDF" w:rsidR="00F97925" w:rsidRPr="005E66E0" w:rsidRDefault="001048CB" w:rsidP="00F97925">
      <w:pPr>
        <w:rPr>
          <w:sz w:val="36"/>
          <w:szCs w:val="36"/>
        </w:rPr>
      </w:pPr>
      <w:r w:rsidRPr="00206927">
        <w:rPr>
          <w:szCs w:val="32"/>
        </w:rPr>
        <w:t>MYO is constantly evolving their strategy by l</w:t>
      </w:r>
      <w:r w:rsidR="00F97925" w:rsidRPr="00206927">
        <w:rPr>
          <w:szCs w:val="32"/>
        </w:rPr>
        <w:t xml:space="preserve">ooking at who they are reaching, who they are </w:t>
      </w:r>
      <w:r w:rsidR="00F97925" w:rsidRPr="00206927">
        <w:rPr>
          <w:i/>
          <w:iCs/>
          <w:szCs w:val="32"/>
        </w:rPr>
        <w:t>no</w:t>
      </w:r>
      <w:r w:rsidRPr="00206927">
        <w:rPr>
          <w:i/>
          <w:iCs/>
          <w:szCs w:val="32"/>
        </w:rPr>
        <w:t xml:space="preserve">t </w:t>
      </w:r>
      <w:r w:rsidR="00F97925" w:rsidRPr="00206927">
        <w:rPr>
          <w:szCs w:val="32"/>
        </w:rPr>
        <w:t>reaching, and looking at what outreach strategies have been effective</w:t>
      </w:r>
      <w:r w:rsidR="00B21364" w:rsidRPr="00206927">
        <w:rPr>
          <w:szCs w:val="32"/>
        </w:rPr>
        <w:t xml:space="preserve"> in the past</w:t>
      </w:r>
      <w:r w:rsidR="00F97925" w:rsidRPr="00206927">
        <w:rPr>
          <w:szCs w:val="32"/>
        </w:rPr>
        <w:t>.</w:t>
      </w:r>
      <w:r w:rsidR="00F97925" w:rsidRPr="005E66E0">
        <w:rPr>
          <w:sz w:val="36"/>
          <w:szCs w:val="36"/>
        </w:rPr>
        <w:t xml:space="preserve"> </w:t>
      </w:r>
    </w:p>
    <w:bookmarkEnd w:id="10"/>
    <w:bookmarkEnd w:id="11"/>
    <w:p w14:paraId="2D1D2825" w14:textId="5A2ED677" w:rsidR="00817865" w:rsidRPr="00696284" w:rsidRDefault="00817865" w:rsidP="00696284">
      <w:pPr>
        <w:pStyle w:val="Heading1"/>
      </w:pPr>
      <w:r w:rsidRPr="00696284">
        <w:lastRenderedPageBreak/>
        <w:t xml:space="preserve">Meeting Minutes: </w:t>
      </w:r>
    </w:p>
    <w:p w14:paraId="6821C100" w14:textId="078F25D8" w:rsidR="0086500E" w:rsidRPr="00D20ED5" w:rsidRDefault="0086500E" w:rsidP="00D20ED5">
      <w:pPr>
        <w:pStyle w:val="Heading2"/>
      </w:pPr>
      <w:r w:rsidRPr="00D20ED5">
        <w:t xml:space="preserve">Welcome/Review </w:t>
      </w:r>
      <w:bookmarkStart w:id="12" w:name="_Hlk94024320"/>
      <w:r w:rsidR="00E00F4A" w:rsidRPr="00D20ED5">
        <w:t xml:space="preserve">November 9th </w:t>
      </w:r>
      <w:bookmarkEnd w:id="12"/>
      <w:r w:rsidRPr="00D20ED5">
        <w:t>IC Meeting Minutes</w:t>
      </w:r>
    </w:p>
    <w:p w14:paraId="40DF1BCF" w14:textId="5EF0ECF8" w:rsidR="006B48EB" w:rsidRPr="00206927" w:rsidRDefault="006B48EB" w:rsidP="006B48EB">
      <w:pPr>
        <w:rPr>
          <w:szCs w:val="32"/>
        </w:rPr>
      </w:pPr>
      <w:r w:rsidRPr="00206927">
        <w:rPr>
          <w:szCs w:val="32"/>
        </w:rPr>
        <w:t xml:space="preserve">Paul </w:t>
      </w:r>
      <w:proofErr w:type="spellStart"/>
      <w:r w:rsidRPr="00206927">
        <w:rPr>
          <w:szCs w:val="32"/>
        </w:rPr>
        <w:t>Styczko</w:t>
      </w:r>
      <w:proofErr w:type="spellEnd"/>
      <w:r w:rsidRPr="00206927">
        <w:rPr>
          <w:szCs w:val="32"/>
        </w:rPr>
        <w:t>, Implementation Council (IC) Co-Vice Chair, opened the meeting and confirmed that the November 9</w:t>
      </w:r>
      <w:r w:rsidRPr="00206927">
        <w:rPr>
          <w:szCs w:val="32"/>
          <w:vertAlign w:val="superscript"/>
        </w:rPr>
        <w:t>th</w:t>
      </w:r>
      <w:r w:rsidRPr="00206927">
        <w:rPr>
          <w:szCs w:val="32"/>
        </w:rPr>
        <w:t xml:space="preserve"> IC meeting minutes were approved as written. </w:t>
      </w:r>
    </w:p>
    <w:p w14:paraId="0544B9AF" w14:textId="5BBFD151" w:rsidR="0086500E" w:rsidRPr="005E66E0" w:rsidRDefault="0086500E" w:rsidP="0086500E">
      <w:pPr>
        <w:rPr>
          <w:sz w:val="36"/>
          <w:szCs w:val="36"/>
        </w:rPr>
      </w:pPr>
    </w:p>
    <w:p w14:paraId="38942CD7" w14:textId="5204624F" w:rsidR="0086500E" w:rsidRPr="00696284" w:rsidRDefault="0086500E" w:rsidP="00696284">
      <w:pPr>
        <w:pStyle w:val="Heading2"/>
      </w:pPr>
      <w:bookmarkStart w:id="13" w:name="_Hlk94024357"/>
      <w:bookmarkStart w:id="14" w:name="_Hlk94024706"/>
      <w:r w:rsidRPr="00696284">
        <w:t>MassHealth Update</w:t>
      </w:r>
      <w:r w:rsidR="00F97925" w:rsidRPr="00696284">
        <w:t>s – Care Model Focus Initiative (CMFI)</w:t>
      </w:r>
    </w:p>
    <w:bookmarkEnd w:id="13"/>
    <w:bookmarkEnd w:id="14"/>
    <w:p w14:paraId="1F233D07" w14:textId="438EA87F" w:rsidR="006B48EB" w:rsidRPr="00206927" w:rsidRDefault="006B48EB" w:rsidP="006B48EB">
      <w:pPr>
        <w:pStyle w:val="xmsonormal"/>
        <w:shd w:val="clear" w:color="auto" w:fill="FFFFFF"/>
        <w:rPr>
          <w:szCs w:val="32"/>
        </w:rPr>
      </w:pPr>
      <w:proofErr w:type="spellStart"/>
      <w:r w:rsidRPr="00206927">
        <w:rPr>
          <w:szCs w:val="32"/>
        </w:rPr>
        <w:t>Corri</w:t>
      </w:r>
      <w:proofErr w:type="spellEnd"/>
      <w:r w:rsidRPr="00206927">
        <w:rPr>
          <w:szCs w:val="32"/>
        </w:rPr>
        <w:t xml:space="preserve"> Altman Moore, Director of Integrated Care, presented </w:t>
      </w:r>
      <w:r w:rsidRPr="00206927">
        <w:rPr>
          <w:i/>
          <w:iCs/>
          <w:szCs w:val="32"/>
        </w:rPr>
        <w:t xml:space="preserve">One Care Implementation Council Meeting January 11, 2022, </w:t>
      </w:r>
      <w:r w:rsidRPr="00206927">
        <w:rPr>
          <w:szCs w:val="32"/>
        </w:rPr>
        <w:t xml:space="preserve">providing updates on the One Care Enrollment Approach and the Care Model Focus Initiative Overview (CMFI). With the addition of United Health Plan to One Care, there is a choice of two or more plans available in 10 of 12 counties in the Commonwealth as of January 1, 2022. </w:t>
      </w:r>
    </w:p>
    <w:p w14:paraId="25E8EF04" w14:textId="52E2D9DE" w:rsidR="006B48EB" w:rsidRPr="00206927" w:rsidRDefault="006B48EB" w:rsidP="006B48EB">
      <w:pPr>
        <w:pStyle w:val="xmsonormal"/>
        <w:shd w:val="clear" w:color="auto" w:fill="FFFFFF"/>
        <w:rPr>
          <w:szCs w:val="32"/>
        </w:rPr>
      </w:pPr>
    </w:p>
    <w:p w14:paraId="74262C24" w14:textId="54091D50" w:rsidR="006B48EB" w:rsidRPr="00206927" w:rsidRDefault="006B48EB" w:rsidP="006B48EB">
      <w:pPr>
        <w:pStyle w:val="xmsonormal"/>
        <w:shd w:val="clear" w:color="auto" w:fill="FFFFFF"/>
        <w:rPr>
          <w:color w:val="201F1E"/>
          <w:szCs w:val="32"/>
        </w:rPr>
      </w:pPr>
      <w:r w:rsidRPr="00206927">
        <w:rPr>
          <w:color w:val="201F1E"/>
          <w:szCs w:val="32"/>
          <w:shd w:val="clear" w:color="auto" w:fill="FFFFFF"/>
        </w:rPr>
        <w:t>MassHealth shared that on January 6, 2022, the Centers for Medicare &amp; Medicaid Services (CMS) shared a news release entitled "CMS Takes Action to Lower Out of Pocket Medicare Part D Prescription Drug Costs” which outlines CMS' vision for increasing transparency and the overall experience of care for dual eligible members who are enrolled in Dual Eligible Special Needs Plans (D-SNPs). The rule proposes to transition Medicare-Medicaid Plans (MMPs) like One Care to D-SNPs. </w:t>
      </w:r>
      <w:r w:rsidRPr="00206927">
        <w:rPr>
          <w:color w:val="201F1E"/>
          <w:szCs w:val="32"/>
        </w:rPr>
        <w:t xml:space="preserve"> It was stated that the Executive Office of Health and Human Services (EOHHS) does not know how this proposed rule will impact the One Care demonstration status, but that EOHHS remains committed to the principles and care model of One Care, and to providing integrated care and </w:t>
      </w:r>
      <w:r w:rsidRPr="00206927">
        <w:rPr>
          <w:color w:val="201F1E"/>
          <w:szCs w:val="32"/>
          <w:shd w:val="clear" w:color="auto" w:fill="FFFFFF"/>
        </w:rPr>
        <w:t>delivery system options to dual eligible members and will share updates as they come.</w:t>
      </w:r>
    </w:p>
    <w:p w14:paraId="6454969C" w14:textId="1C22CDB8" w:rsidR="00C954B4" w:rsidRPr="005E66E0" w:rsidRDefault="00C954B4" w:rsidP="00F37072">
      <w:pPr>
        <w:rPr>
          <w:sz w:val="36"/>
          <w:szCs w:val="36"/>
        </w:rPr>
      </w:pPr>
    </w:p>
    <w:p w14:paraId="7E3AC6A9" w14:textId="518EDC39" w:rsidR="00C954B4" w:rsidRPr="000059D7" w:rsidDel="00E91F4B" w:rsidRDefault="00C954B4" w:rsidP="000059D7">
      <w:pPr>
        <w:pStyle w:val="Heading3"/>
      </w:pPr>
      <w:bookmarkStart w:id="15" w:name="_Hlk92788765"/>
      <w:r w:rsidRPr="000059D7" w:rsidDel="00E91F4B">
        <w:t>Questions/Comments</w:t>
      </w:r>
    </w:p>
    <w:p w14:paraId="75BF48BB" w14:textId="1CAB0066" w:rsidR="005A4D0C" w:rsidRPr="000059D7" w:rsidDel="00E91F4B" w:rsidRDefault="008A5EF0" w:rsidP="00A82CEF">
      <w:pPr>
        <w:pStyle w:val="ListParagraph"/>
        <w:numPr>
          <w:ilvl w:val="0"/>
          <w:numId w:val="37"/>
        </w:numPr>
        <w:rPr>
          <w:szCs w:val="32"/>
        </w:rPr>
      </w:pPr>
      <w:bookmarkStart w:id="16" w:name="_Hlk94024548"/>
      <w:bookmarkEnd w:id="15"/>
      <w:r w:rsidRPr="000059D7" w:rsidDel="00E91F4B">
        <w:rPr>
          <w:szCs w:val="32"/>
        </w:rPr>
        <w:t>MassHealth clarified that One Care is not a D-SNP at this time.</w:t>
      </w:r>
    </w:p>
    <w:bookmarkEnd w:id="16"/>
    <w:p w14:paraId="50BC6DDF" w14:textId="77777777" w:rsidR="00695393" w:rsidRPr="005E66E0" w:rsidRDefault="00695393" w:rsidP="00695393">
      <w:pPr>
        <w:pStyle w:val="ListParagraph"/>
        <w:ind w:left="1440"/>
        <w:rPr>
          <w:sz w:val="36"/>
          <w:szCs w:val="36"/>
        </w:rPr>
      </w:pPr>
    </w:p>
    <w:p w14:paraId="78A50179" w14:textId="7B8BE0CB" w:rsidR="00A82CEF" w:rsidRPr="000059D7" w:rsidRDefault="008A5EF0" w:rsidP="00A82CEF">
      <w:pPr>
        <w:pStyle w:val="Heading2"/>
      </w:pPr>
      <w:bookmarkStart w:id="17" w:name="_Hlk94024621"/>
      <w:r w:rsidRPr="005E66E0">
        <w:rPr>
          <w:sz w:val="36"/>
          <w:szCs w:val="36"/>
        </w:rPr>
        <w:t>De</w:t>
      </w:r>
      <w:r w:rsidRPr="000059D7">
        <w:t xml:space="preserve">cember Town Hall </w:t>
      </w:r>
      <w:r w:rsidR="00F97925" w:rsidRPr="000059D7">
        <w:t>themes / discussion</w:t>
      </w:r>
    </w:p>
    <w:bookmarkEnd w:id="17"/>
    <w:p w14:paraId="5ABEE2FF" w14:textId="46DC58F0" w:rsidR="001048CB" w:rsidRPr="000059D7" w:rsidRDefault="001048CB" w:rsidP="001048CB">
      <w:pPr>
        <w:rPr>
          <w:szCs w:val="32"/>
        </w:rPr>
      </w:pPr>
      <w:r w:rsidRPr="000059D7">
        <w:rPr>
          <w:szCs w:val="32"/>
        </w:rPr>
        <w:t xml:space="preserve">Dennis </w:t>
      </w:r>
      <w:proofErr w:type="spellStart"/>
      <w:r w:rsidRPr="000059D7">
        <w:rPr>
          <w:szCs w:val="32"/>
        </w:rPr>
        <w:t>Heaphy</w:t>
      </w:r>
      <w:proofErr w:type="spellEnd"/>
      <w:r w:rsidRPr="000059D7">
        <w:rPr>
          <w:szCs w:val="32"/>
        </w:rPr>
        <w:t xml:space="preserve">, IC Chair, shared the presentation </w:t>
      </w:r>
      <w:r w:rsidRPr="000059D7">
        <w:rPr>
          <w:i/>
          <w:iCs/>
          <w:szCs w:val="32"/>
        </w:rPr>
        <w:t>One Care IC Town Hall Debrief January 11, 2022</w:t>
      </w:r>
      <w:r w:rsidR="007162B2" w:rsidRPr="000059D7">
        <w:rPr>
          <w:i/>
          <w:iCs/>
          <w:szCs w:val="32"/>
        </w:rPr>
        <w:t>,</w:t>
      </w:r>
      <w:r w:rsidRPr="000059D7">
        <w:rPr>
          <w:i/>
          <w:iCs/>
          <w:szCs w:val="32"/>
        </w:rPr>
        <w:t xml:space="preserve"> </w:t>
      </w:r>
      <w:r w:rsidRPr="000059D7">
        <w:rPr>
          <w:szCs w:val="32"/>
        </w:rPr>
        <w:t xml:space="preserve">reviewing the themes heard during the December One Care IC Town Hall meeting. </w:t>
      </w:r>
    </w:p>
    <w:p w14:paraId="596240F2" w14:textId="77777777" w:rsidR="00D374F8" w:rsidRPr="005E66E0" w:rsidRDefault="00D374F8" w:rsidP="00D374F8">
      <w:pPr>
        <w:rPr>
          <w:sz w:val="36"/>
          <w:szCs w:val="36"/>
        </w:rPr>
      </w:pPr>
    </w:p>
    <w:p w14:paraId="57DC3892" w14:textId="4BF64015" w:rsidR="00D374F8" w:rsidRPr="000059D7" w:rsidDel="00E91F4B" w:rsidRDefault="00D374F8" w:rsidP="000059D7">
      <w:pPr>
        <w:pStyle w:val="Heading3"/>
      </w:pPr>
      <w:bookmarkStart w:id="18" w:name="_Hlk94024922"/>
      <w:r w:rsidRPr="000059D7" w:rsidDel="00E91F4B">
        <w:t>Questions/Comments</w:t>
      </w:r>
    </w:p>
    <w:bookmarkEnd w:id="18"/>
    <w:p w14:paraId="26AB2DDD" w14:textId="6ECB48C9" w:rsidR="008A5EF0" w:rsidRPr="000059D7" w:rsidDel="00E91F4B" w:rsidRDefault="00FB4736" w:rsidP="00FB4736">
      <w:pPr>
        <w:pStyle w:val="ListParagraph"/>
        <w:numPr>
          <w:ilvl w:val="0"/>
          <w:numId w:val="37"/>
        </w:numPr>
        <w:rPr>
          <w:szCs w:val="32"/>
        </w:rPr>
      </w:pPr>
      <w:r w:rsidRPr="000059D7" w:rsidDel="00E91F4B">
        <w:rPr>
          <w:szCs w:val="32"/>
        </w:rPr>
        <w:t xml:space="preserve">IC member expressed concern about some of the negative feedback </w:t>
      </w:r>
      <w:r w:rsidR="007162B2" w:rsidRPr="000059D7" w:rsidDel="00E91F4B">
        <w:rPr>
          <w:szCs w:val="32"/>
        </w:rPr>
        <w:t>about members</w:t>
      </w:r>
      <w:r w:rsidR="00AF1F58" w:rsidRPr="000059D7" w:rsidDel="00E91F4B">
        <w:rPr>
          <w:szCs w:val="32"/>
        </w:rPr>
        <w:t xml:space="preserve"> </w:t>
      </w:r>
      <w:r w:rsidR="007162B2" w:rsidRPr="000059D7" w:rsidDel="00E91F4B">
        <w:rPr>
          <w:szCs w:val="32"/>
        </w:rPr>
        <w:t>experiences with One Care at the December Town Hall</w:t>
      </w:r>
      <w:r w:rsidRPr="000059D7" w:rsidDel="00E91F4B">
        <w:rPr>
          <w:szCs w:val="32"/>
        </w:rPr>
        <w:t>. Member stated that they felt the</w:t>
      </w:r>
      <w:r w:rsidR="007162B2" w:rsidRPr="000059D7" w:rsidDel="00E91F4B">
        <w:rPr>
          <w:szCs w:val="32"/>
        </w:rPr>
        <w:t xml:space="preserve"> Town Hall logistically </w:t>
      </w:r>
      <w:r w:rsidRPr="000059D7" w:rsidDel="00E91F4B">
        <w:rPr>
          <w:szCs w:val="32"/>
        </w:rPr>
        <w:t xml:space="preserve">went well and </w:t>
      </w:r>
      <w:r w:rsidR="007162B2" w:rsidRPr="000059D7" w:rsidDel="00E91F4B">
        <w:rPr>
          <w:szCs w:val="32"/>
        </w:rPr>
        <w:t xml:space="preserve">that they </w:t>
      </w:r>
      <w:r w:rsidRPr="000059D7" w:rsidDel="00E91F4B">
        <w:rPr>
          <w:szCs w:val="32"/>
        </w:rPr>
        <w:t xml:space="preserve">would like to hear from the plans about </w:t>
      </w:r>
      <w:r w:rsidR="00AF1F58" w:rsidRPr="000059D7" w:rsidDel="00E91F4B">
        <w:rPr>
          <w:szCs w:val="32"/>
        </w:rPr>
        <w:t xml:space="preserve">how </w:t>
      </w:r>
      <w:r w:rsidRPr="000059D7" w:rsidDel="00E91F4B">
        <w:rPr>
          <w:szCs w:val="32"/>
        </w:rPr>
        <w:t>they felt about the feedback</w:t>
      </w:r>
      <w:r w:rsidR="00AF1F58" w:rsidRPr="000059D7" w:rsidDel="00E91F4B">
        <w:rPr>
          <w:szCs w:val="32"/>
        </w:rPr>
        <w:t xml:space="preserve"> from One Care members</w:t>
      </w:r>
      <w:r w:rsidRPr="000059D7" w:rsidDel="00E91F4B">
        <w:rPr>
          <w:szCs w:val="32"/>
        </w:rPr>
        <w:t>.</w:t>
      </w:r>
    </w:p>
    <w:p w14:paraId="148544A0" w14:textId="374A6956" w:rsidR="00FB4736" w:rsidRPr="000059D7" w:rsidDel="00E91F4B" w:rsidRDefault="00FB4736" w:rsidP="00FB4736">
      <w:pPr>
        <w:pStyle w:val="ListParagraph"/>
        <w:numPr>
          <w:ilvl w:val="0"/>
          <w:numId w:val="37"/>
        </w:numPr>
        <w:rPr>
          <w:szCs w:val="32"/>
        </w:rPr>
      </w:pPr>
      <w:r w:rsidRPr="000059D7" w:rsidDel="00E91F4B">
        <w:rPr>
          <w:szCs w:val="32"/>
        </w:rPr>
        <w:t xml:space="preserve">IC member appreciated hearing from members about their experiences with One Care. IC member stated that </w:t>
      </w:r>
      <w:r w:rsidR="00AF1F58" w:rsidRPr="000059D7" w:rsidDel="00E91F4B">
        <w:rPr>
          <w:szCs w:val="32"/>
        </w:rPr>
        <w:t>they</w:t>
      </w:r>
      <w:r w:rsidRPr="000059D7" w:rsidDel="00E91F4B">
        <w:rPr>
          <w:szCs w:val="32"/>
        </w:rPr>
        <w:t xml:space="preserve"> heard a lot about what was NOT happening </w:t>
      </w:r>
      <w:r w:rsidR="00DD66CD" w:rsidRPr="000059D7" w:rsidDel="00E91F4B">
        <w:rPr>
          <w:szCs w:val="32"/>
        </w:rPr>
        <w:t xml:space="preserve">with CCA care planning, </w:t>
      </w:r>
      <w:r w:rsidR="00AF1F58" w:rsidRPr="000059D7" w:rsidDel="00E91F4B">
        <w:rPr>
          <w:szCs w:val="32"/>
        </w:rPr>
        <w:t xml:space="preserve">and </w:t>
      </w:r>
      <w:r w:rsidR="00DD66CD" w:rsidRPr="000059D7" w:rsidDel="00E91F4B">
        <w:rPr>
          <w:szCs w:val="32"/>
        </w:rPr>
        <w:t>that things were taking too long to get done</w:t>
      </w:r>
      <w:r w:rsidR="00AF1F58" w:rsidRPr="000059D7" w:rsidDel="00E91F4B">
        <w:rPr>
          <w:szCs w:val="32"/>
        </w:rPr>
        <w:t xml:space="preserve"> by the plans</w:t>
      </w:r>
      <w:r w:rsidR="00DD66CD" w:rsidRPr="000059D7" w:rsidDel="00E91F4B">
        <w:rPr>
          <w:szCs w:val="32"/>
        </w:rPr>
        <w:t>.</w:t>
      </w:r>
      <w:r w:rsidR="00AF1F58" w:rsidRPr="000059D7" w:rsidDel="00E91F4B">
        <w:rPr>
          <w:szCs w:val="32"/>
        </w:rPr>
        <w:t xml:space="preserve"> IC m</w:t>
      </w:r>
      <w:r w:rsidR="00DD66CD" w:rsidRPr="000059D7" w:rsidDel="00E91F4B">
        <w:rPr>
          <w:szCs w:val="32"/>
        </w:rPr>
        <w:t>ember stated that in the future it might be helpful to have even more polling questions</w:t>
      </w:r>
      <w:r w:rsidR="00AF1F58" w:rsidRPr="000059D7" w:rsidDel="00E91F4B">
        <w:rPr>
          <w:szCs w:val="32"/>
        </w:rPr>
        <w:t xml:space="preserve"> during Town Hall meetings</w:t>
      </w:r>
      <w:r w:rsidR="00DD66CD" w:rsidRPr="000059D7" w:rsidDel="00E91F4B">
        <w:rPr>
          <w:szCs w:val="32"/>
        </w:rPr>
        <w:t xml:space="preserve">. </w:t>
      </w:r>
      <w:r w:rsidR="00AF1F58" w:rsidRPr="000059D7" w:rsidDel="00E91F4B">
        <w:rPr>
          <w:szCs w:val="32"/>
        </w:rPr>
        <w:t>IC m</w:t>
      </w:r>
      <w:r w:rsidR="00DD66CD" w:rsidRPr="000059D7" w:rsidDel="00E91F4B">
        <w:rPr>
          <w:szCs w:val="32"/>
        </w:rPr>
        <w:t>ember</w:t>
      </w:r>
      <w:r w:rsidR="00AF1F58" w:rsidRPr="000059D7" w:rsidDel="00E91F4B">
        <w:rPr>
          <w:szCs w:val="32"/>
        </w:rPr>
        <w:t xml:space="preserve"> added that a few participants shared</w:t>
      </w:r>
      <w:r w:rsidR="00DD66CD" w:rsidRPr="000059D7" w:rsidDel="00E91F4B">
        <w:rPr>
          <w:szCs w:val="32"/>
        </w:rPr>
        <w:t xml:space="preserve"> good storie</w:t>
      </w:r>
      <w:r w:rsidR="00AF1F58" w:rsidRPr="000059D7" w:rsidDel="00E91F4B">
        <w:rPr>
          <w:szCs w:val="32"/>
        </w:rPr>
        <w:t xml:space="preserve">s about their experiences with </w:t>
      </w:r>
      <w:r w:rsidR="00DD66CD" w:rsidRPr="000059D7" w:rsidDel="00E91F4B">
        <w:rPr>
          <w:szCs w:val="32"/>
        </w:rPr>
        <w:t>Tufts.</w:t>
      </w:r>
    </w:p>
    <w:p w14:paraId="64B0D5BE" w14:textId="05BC6A70" w:rsidR="00646B24" w:rsidRPr="000059D7" w:rsidDel="00E91F4B" w:rsidRDefault="00646B24" w:rsidP="00AF1F58">
      <w:pPr>
        <w:pStyle w:val="ListParagraph"/>
        <w:numPr>
          <w:ilvl w:val="0"/>
          <w:numId w:val="37"/>
        </w:numPr>
        <w:rPr>
          <w:szCs w:val="32"/>
        </w:rPr>
      </w:pPr>
      <w:r w:rsidRPr="000059D7" w:rsidDel="00E91F4B">
        <w:rPr>
          <w:szCs w:val="32"/>
        </w:rPr>
        <w:t xml:space="preserve">IC member stated </w:t>
      </w:r>
      <w:r w:rsidR="00AF1F58" w:rsidRPr="000059D7" w:rsidDel="00E91F4B">
        <w:rPr>
          <w:szCs w:val="32"/>
        </w:rPr>
        <w:t xml:space="preserve">that they would be interested to hear </w:t>
      </w:r>
      <w:r w:rsidRPr="000059D7" w:rsidDel="00E91F4B">
        <w:rPr>
          <w:szCs w:val="32"/>
        </w:rPr>
        <w:t>Tufts and CCA comment</w:t>
      </w:r>
      <w:r w:rsidR="00AF1F58" w:rsidRPr="000059D7" w:rsidDel="00E91F4B">
        <w:rPr>
          <w:szCs w:val="32"/>
        </w:rPr>
        <w:t>s</w:t>
      </w:r>
      <w:r w:rsidRPr="000059D7" w:rsidDel="00E91F4B">
        <w:rPr>
          <w:szCs w:val="32"/>
        </w:rPr>
        <w:t xml:space="preserve"> on how they </w:t>
      </w:r>
      <w:r w:rsidR="00AF1F58" w:rsidRPr="000059D7" w:rsidDel="00E91F4B">
        <w:rPr>
          <w:szCs w:val="32"/>
        </w:rPr>
        <w:t>will</w:t>
      </w:r>
      <w:r w:rsidRPr="000059D7" w:rsidDel="00E91F4B">
        <w:rPr>
          <w:szCs w:val="32"/>
        </w:rPr>
        <w:t xml:space="preserve"> address participants concerns</w:t>
      </w:r>
      <w:r w:rsidR="00AF1F58" w:rsidRPr="000059D7" w:rsidDel="00E91F4B">
        <w:rPr>
          <w:szCs w:val="32"/>
        </w:rPr>
        <w:t xml:space="preserve"> that were shared at the Town Hall.</w:t>
      </w:r>
    </w:p>
    <w:p w14:paraId="337BBC77" w14:textId="17E47BFF" w:rsidR="00DD66CD" w:rsidRPr="000059D7" w:rsidDel="00E91F4B" w:rsidRDefault="00DD66CD" w:rsidP="00FB4736">
      <w:pPr>
        <w:pStyle w:val="ListParagraph"/>
        <w:numPr>
          <w:ilvl w:val="0"/>
          <w:numId w:val="37"/>
        </w:numPr>
        <w:rPr>
          <w:szCs w:val="32"/>
        </w:rPr>
      </w:pPr>
      <w:r w:rsidRPr="000059D7" w:rsidDel="00E91F4B">
        <w:rPr>
          <w:szCs w:val="32"/>
        </w:rPr>
        <w:lastRenderedPageBreak/>
        <w:t xml:space="preserve">IC member stated that a lot of the issues that </w:t>
      </w:r>
      <w:r w:rsidR="00AF1F58" w:rsidRPr="000059D7" w:rsidDel="00E91F4B">
        <w:rPr>
          <w:szCs w:val="32"/>
        </w:rPr>
        <w:t>participants shared</w:t>
      </w:r>
      <w:r w:rsidRPr="000059D7" w:rsidDel="00E91F4B">
        <w:rPr>
          <w:szCs w:val="32"/>
        </w:rPr>
        <w:t xml:space="preserve"> during the</w:t>
      </w:r>
      <w:r w:rsidR="00AF1F58" w:rsidRPr="000059D7" w:rsidDel="00E91F4B">
        <w:rPr>
          <w:szCs w:val="32"/>
        </w:rPr>
        <w:t xml:space="preserve"> Town Hall</w:t>
      </w:r>
      <w:r w:rsidRPr="000059D7" w:rsidDel="00E91F4B">
        <w:rPr>
          <w:szCs w:val="32"/>
        </w:rPr>
        <w:t xml:space="preserve"> were the same problems that they hav</w:t>
      </w:r>
      <w:r w:rsidR="00AF1F58" w:rsidRPr="000059D7" w:rsidDel="00E91F4B">
        <w:rPr>
          <w:szCs w:val="32"/>
        </w:rPr>
        <w:t>e</w:t>
      </w:r>
      <w:r w:rsidRPr="000059D7" w:rsidDel="00E91F4B">
        <w:rPr>
          <w:szCs w:val="32"/>
        </w:rPr>
        <w:t xml:space="preserve"> with their own care. </w:t>
      </w:r>
    </w:p>
    <w:p w14:paraId="2725322B" w14:textId="11BD6148" w:rsidR="000F7FEC" w:rsidRPr="000059D7" w:rsidDel="00E91F4B" w:rsidRDefault="000F7FEC" w:rsidP="004E0A28">
      <w:pPr>
        <w:pStyle w:val="ListParagraph"/>
        <w:numPr>
          <w:ilvl w:val="0"/>
          <w:numId w:val="37"/>
        </w:numPr>
        <w:rPr>
          <w:szCs w:val="32"/>
        </w:rPr>
      </w:pPr>
      <w:r w:rsidRPr="000059D7" w:rsidDel="00E91F4B">
        <w:rPr>
          <w:szCs w:val="32"/>
        </w:rPr>
        <w:t xml:space="preserve">IC member stated </w:t>
      </w:r>
      <w:r w:rsidR="00AF1F58" w:rsidRPr="000059D7" w:rsidDel="00E91F4B">
        <w:rPr>
          <w:szCs w:val="32"/>
        </w:rPr>
        <w:t xml:space="preserve">that </w:t>
      </w:r>
      <w:r w:rsidRPr="000059D7" w:rsidDel="00E91F4B">
        <w:rPr>
          <w:szCs w:val="32"/>
        </w:rPr>
        <w:t xml:space="preserve">improving overall access </w:t>
      </w:r>
      <w:r w:rsidR="00AF1F58" w:rsidRPr="000059D7" w:rsidDel="00E91F4B">
        <w:rPr>
          <w:szCs w:val="32"/>
        </w:rPr>
        <w:t>to services is</w:t>
      </w:r>
      <w:r w:rsidRPr="000059D7" w:rsidDel="00E91F4B">
        <w:rPr>
          <w:szCs w:val="32"/>
        </w:rPr>
        <w:t xml:space="preserve"> important, especially </w:t>
      </w:r>
      <w:r w:rsidR="00AF1F58" w:rsidRPr="000059D7" w:rsidDel="00E91F4B">
        <w:rPr>
          <w:szCs w:val="32"/>
        </w:rPr>
        <w:t xml:space="preserve">access to </w:t>
      </w:r>
      <w:r w:rsidRPr="000059D7" w:rsidDel="00E91F4B">
        <w:rPr>
          <w:szCs w:val="32"/>
        </w:rPr>
        <w:t>sign language technology</w:t>
      </w:r>
      <w:r w:rsidR="004E0A28" w:rsidRPr="000059D7" w:rsidDel="00E91F4B">
        <w:rPr>
          <w:szCs w:val="32"/>
        </w:rPr>
        <w:t>.</w:t>
      </w:r>
    </w:p>
    <w:p w14:paraId="2EF3EA6A" w14:textId="48E46DF0" w:rsidR="00AF1F58" w:rsidRPr="000059D7" w:rsidDel="00E91F4B" w:rsidRDefault="00DD66CD" w:rsidP="00FB4736">
      <w:pPr>
        <w:pStyle w:val="ListParagraph"/>
        <w:numPr>
          <w:ilvl w:val="0"/>
          <w:numId w:val="37"/>
        </w:numPr>
        <w:rPr>
          <w:szCs w:val="32"/>
        </w:rPr>
      </w:pPr>
      <w:r w:rsidRPr="000059D7" w:rsidDel="00E91F4B">
        <w:rPr>
          <w:szCs w:val="32"/>
        </w:rPr>
        <w:t xml:space="preserve">IC member was very pleased with the high turnout at the </w:t>
      </w:r>
      <w:r w:rsidR="00AF1F58" w:rsidRPr="000059D7" w:rsidDel="00E91F4B">
        <w:rPr>
          <w:szCs w:val="32"/>
        </w:rPr>
        <w:t>town hall</w:t>
      </w:r>
      <w:r w:rsidRPr="000059D7" w:rsidDel="00E91F4B">
        <w:rPr>
          <w:szCs w:val="32"/>
        </w:rPr>
        <w:t xml:space="preserve">. </w:t>
      </w:r>
      <w:r w:rsidR="00AF1F58" w:rsidRPr="000059D7" w:rsidDel="00E91F4B">
        <w:rPr>
          <w:szCs w:val="32"/>
        </w:rPr>
        <w:t>IC member s</w:t>
      </w:r>
      <w:r w:rsidRPr="000059D7" w:rsidDel="00E91F4B">
        <w:rPr>
          <w:szCs w:val="32"/>
        </w:rPr>
        <w:t xml:space="preserve">tated that what people identified </w:t>
      </w:r>
      <w:r w:rsidR="00AF1F58" w:rsidRPr="000059D7" w:rsidDel="00E91F4B">
        <w:rPr>
          <w:szCs w:val="32"/>
        </w:rPr>
        <w:t xml:space="preserve">in their stories </w:t>
      </w:r>
      <w:r w:rsidRPr="000059D7" w:rsidDel="00E91F4B">
        <w:rPr>
          <w:szCs w:val="32"/>
        </w:rPr>
        <w:t>were common themes</w:t>
      </w:r>
      <w:r w:rsidR="00AF1F58" w:rsidRPr="000059D7" w:rsidDel="00E91F4B">
        <w:rPr>
          <w:szCs w:val="32"/>
        </w:rPr>
        <w:t xml:space="preserve"> that align with the work being done by the IC now. </w:t>
      </w:r>
    </w:p>
    <w:p w14:paraId="1940A200" w14:textId="26F062E6" w:rsidR="00DD66CD" w:rsidRPr="000059D7" w:rsidDel="00E91F4B" w:rsidRDefault="00AF1F58" w:rsidP="00FB4736">
      <w:pPr>
        <w:pStyle w:val="ListParagraph"/>
        <w:numPr>
          <w:ilvl w:val="0"/>
          <w:numId w:val="37"/>
        </w:numPr>
        <w:rPr>
          <w:szCs w:val="32"/>
        </w:rPr>
      </w:pPr>
      <w:r w:rsidRPr="000059D7" w:rsidDel="00E91F4B">
        <w:rPr>
          <w:szCs w:val="32"/>
        </w:rPr>
        <w:t>Member stated</w:t>
      </w:r>
      <w:r w:rsidR="00DD66CD" w:rsidRPr="000059D7" w:rsidDel="00E91F4B">
        <w:rPr>
          <w:szCs w:val="32"/>
        </w:rPr>
        <w:t xml:space="preserve"> </w:t>
      </w:r>
      <w:r w:rsidRPr="000059D7" w:rsidDel="00E91F4B">
        <w:rPr>
          <w:szCs w:val="32"/>
        </w:rPr>
        <w:t xml:space="preserve">it </w:t>
      </w:r>
      <w:r w:rsidR="00DD66CD" w:rsidRPr="000059D7" w:rsidDel="00E91F4B">
        <w:rPr>
          <w:szCs w:val="32"/>
        </w:rPr>
        <w:t>is always a challenge to get participation</w:t>
      </w:r>
      <w:r w:rsidRPr="000059D7" w:rsidDel="00E91F4B">
        <w:rPr>
          <w:szCs w:val="32"/>
        </w:rPr>
        <w:t xml:space="preserve"> in forums like the Town Hall and i</w:t>
      </w:r>
      <w:r w:rsidR="00DD66CD" w:rsidRPr="000059D7" w:rsidDel="00E91F4B">
        <w:rPr>
          <w:szCs w:val="32"/>
        </w:rPr>
        <w:t>t was good to</w:t>
      </w:r>
      <w:r w:rsidRPr="000059D7" w:rsidDel="00E91F4B">
        <w:rPr>
          <w:szCs w:val="32"/>
        </w:rPr>
        <w:t xml:space="preserve"> see and</w:t>
      </w:r>
      <w:r w:rsidR="00DD66CD" w:rsidRPr="000059D7" w:rsidDel="00E91F4B">
        <w:rPr>
          <w:szCs w:val="32"/>
        </w:rPr>
        <w:t xml:space="preserve"> hear from</w:t>
      </w:r>
      <w:r w:rsidRPr="000059D7" w:rsidDel="00E91F4B">
        <w:rPr>
          <w:szCs w:val="32"/>
        </w:rPr>
        <w:t xml:space="preserve"> </w:t>
      </w:r>
      <w:r w:rsidR="00DD66CD" w:rsidRPr="000059D7" w:rsidDel="00E91F4B">
        <w:rPr>
          <w:szCs w:val="32"/>
        </w:rPr>
        <w:t xml:space="preserve">new voices who haven’t spoken at past </w:t>
      </w:r>
      <w:r w:rsidRPr="000059D7" w:rsidDel="00E91F4B">
        <w:rPr>
          <w:szCs w:val="32"/>
        </w:rPr>
        <w:t>forums</w:t>
      </w:r>
      <w:r w:rsidR="00DD66CD" w:rsidRPr="000059D7" w:rsidDel="00E91F4B">
        <w:rPr>
          <w:szCs w:val="32"/>
        </w:rPr>
        <w:t xml:space="preserve">. </w:t>
      </w:r>
      <w:r w:rsidRPr="000059D7" w:rsidDel="00E91F4B">
        <w:rPr>
          <w:szCs w:val="32"/>
        </w:rPr>
        <w:t>IC member added that it w</w:t>
      </w:r>
      <w:r w:rsidR="00DD66CD" w:rsidRPr="000059D7" w:rsidDel="00E91F4B">
        <w:rPr>
          <w:szCs w:val="32"/>
        </w:rPr>
        <w:t xml:space="preserve">ould be great </w:t>
      </w:r>
      <w:r w:rsidRPr="000059D7" w:rsidDel="00E91F4B">
        <w:rPr>
          <w:szCs w:val="32"/>
        </w:rPr>
        <w:t>to keep the momentum going for</w:t>
      </w:r>
      <w:r w:rsidR="00DD66CD" w:rsidRPr="000059D7" w:rsidDel="00E91F4B">
        <w:rPr>
          <w:szCs w:val="32"/>
        </w:rPr>
        <w:t xml:space="preserve"> future</w:t>
      </w:r>
      <w:r w:rsidRPr="000059D7" w:rsidDel="00E91F4B">
        <w:rPr>
          <w:szCs w:val="32"/>
        </w:rPr>
        <w:t xml:space="preserve"> Town Halls with continued help from </w:t>
      </w:r>
      <w:r w:rsidR="00DD66CD" w:rsidRPr="000059D7" w:rsidDel="00E91F4B">
        <w:rPr>
          <w:szCs w:val="32"/>
        </w:rPr>
        <w:t>the plans</w:t>
      </w:r>
      <w:r w:rsidRPr="000059D7" w:rsidDel="00E91F4B">
        <w:rPr>
          <w:szCs w:val="32"/>
        </w:rPr>
        <w:t xml:space="preserve"> and</w:t>
      </w:r>
      <w:r w:rsidR="00DD66CD" w:rsidRPr="000059D7" w:rsidDel="00E91F4B">
        <w:rPr>
          <w:szCs w:val="32"/>
        </w:rPr>
        <w:t xml:space="preserve"> MYO</w:t>
      </w:r>
      <w:r w:rsidRPr="000059D7" w:rsidDel="00E91F4B">
        <w:rPr>
          <w:szCs w:val="32"/>
        </w:rPr>
        <w:t xml:space="preserve"> to get the word out</w:t>
      </w:r>
      <w:r w:rsidR="00DD66CD" w:rsidRPr="000059D7" w:rsidDel="00E91F4B">
        <w:rPr>
          <w:szCs w:val="32"/>
        </w:rPr>
        <w:t xml:space="preserve">. </w:t>
      </w:r>
    </w:p>
    <w:p w14:paraId="1ABC238D" w14:textId="3263F441" w:rsidR="00DD66CD" w:rsidRPr="000059D7" w:rsidDel="00E91F4B" w:rsidRDefault="00DD66CD" w:rsidP="00FB4736">
      <w:pPr>
        <w:pStyle w:val="ListParagraph"/>
        <w:numPr>
          <w:ilvl w:val="0"/>
          <w:numId w:val="37"/>
        </w:numPr>
        <w:rPr>
          <w:szCs w:val="32"/>
        </w:rPr>
      </w:pPr>
      <w:r w:rsidRPr="000059D7" w:rsidDel="00E91F4B">
        <w:rPr>
          <w:szCs w:val="32"/>
        </w:rPr>
        <w:t xml:space="preserve">IC member stated that the polling questions </w:t>
      </w:r>
      <w:r w:rsidR="00AF1F58" w:rsidRPr="000059D7" w:rsidDel="00E91F4B">
        <w:rPr>
          <w:szCs w:val="32"/>
        </w:rPr>
        <w:t xml:space="preserve">shared </w:t>
      </w:r>
      <w:r w:rsidRPr="000059D7" w:rsidDel="00E91F4B">
        <w:rPr>
          <w:szCs w:val="32"/>
        </w:rPr>
        <w:t xml:space="preserve">during the </w:t>
      </w:r>
      <w:r w:rsidR="00AF1F58" w:rsidRPr="000059D7" w:rsidDel="00E91F4B">
        <w:rPr>
          <w:szCs w:val="32"/>
        </w:rPr>
        <w:t>Town Hall</w:t>
      </w:r>
      <w:r w:rsidRPr="000059D7" w:rsidDel="00E91F4B">
        <w:rPr>
          <w:szCs w:val="32"/>
        </w:rPr>
        <w:t xml:space="preserve"> were </w:t>
      </w:r>
      <w:r w:rsidR="00AF1F58" w:rsidRPr="000059D7" w:rsidDel="00E91F4B">
        <w:rPr>
          <w:szCs w:val="32"/>
        </w:rPr>
        <w:t>a</w:t>
      </w:r>
      <w:r w:rsidRPr="000059D7" w:rsidDel="00E91F4B">
        <w:rPr>
          <w:szCs w:val="32"/>
        </w:rPr>
        <w:t xml:space="preserve"> beneficial way to hear from more people. Member stated they are</w:t>
      </w:r>
      <w:r w:rsidR="00AF1F58" w:rsidRPr="000059D7" w:rsidDel="00E91F4B">
        <w:rPr>
          <w:szCs w:val="32"/>
        </w:rPr>
        <w:t xml:space="preserve"> always</w:t>
      </w:r>
      <w:r w:rsidRPr="000059D7" w:rsidDel="00E91F4B">
        <w:rPr>
          <w:szCs w:val="32"/>
        </w:rPr>
        <w:t xml:space="preserve"> looking </w:t>
      </w:r>
      <w:r w:rsidR="00AF1F58" w:rsidRPr="000059D7" w:rsidDel="00E91F4B">
        <w:rPr>
          <w:szCs w:val="32"/>
        </w:rPr>
        <w:t>f</w:t>
      </w:r>
      <w:r w:rsidRPr="000059D7" w:rsidDel="00E91F4B">
        <w:rPr>
          <w:szCs w:val="32"/>
        </w:rPr>
        <w:t>o</w:t>
      </w:r>
      <w:r w:rsidR="00AF1F58" w:rsidRPr="000059D7" w:rsidDel="00E91F4B">
        <w:rPr>
          <w:szCs w:val="32"/>
        </w:rPr>
        <w:t>r ways to</w:t>
      </w:r>
      <w:r w:rsidRPr="000059D7" w:rsidDel="00E91F4B">
        <w:rPr>
          <w:szCs w:val="32"/>
        </w:rPr>
        <w:t xml:space="preserve"> increase access </w:t>
      </w:r>
      <w:r w:rsidR="00AF1F58" w:rsidRPr="000059D7" w:rsidDel="00E91F4B">
        <w:rPr>
          <w:szCs w:val="32"/>
        </w:rPr>
        <w:t xml:space="preserve">generally </w:t>
      </w:r>
      <w:r w:rsidRPr="000059D7" w:rsidDel="00E91F4B">
        <w:rPr>
          <w:szCs w:val="32"/>
        </w:rPr>
        <w:t>for meetings but fel</w:t>
      </w:r>
      <w:r w:rsidR="00EB43C2" w:rsidRPr="000059D7" w:rsidDel="00E91F4B">
        <w:rPr>
          <w:szCs w:val="32"/>
        </w:rPr>
        <w:t>t</w:t>
      </w:r>
      <w:r w:rsidRPr="000059D7" w:rsidDel="00E91F4B">
        <w:rPr>
          <w:szCs w:val="32"/>
        </w:rPr>
        <w:t xml:space="preserve"> that this </w:t>
      </w:r>
      <w:r w:rsidR="00EB43C2" w:rsidRPr="000059D7" w:rsidDel="00E91F4B">
        <w:rPr>
          <w:szCs w:val="32"/>
        </w:rPr>
        <w:t>T</w:t>
      </w:r>
      <w:r w:rsidRPr="000059D7" w:rsidDel="00E91F4B">
        <w:rPr>
          <w:szCs w:val="32"/>
        </w:rPr>
        <w:t xml:space="preserve">own </w:t>
      </w:r>
      <w:r w:rsidR="00EB43C2" w:rsidRPr="000059D7" w:rsidDel="00E91F4B">
        <w:rPr>
          <w:szCs w:val="32"/>
        </w:rPr>
        <w:t>H</w:t>
      </w:r>
      <w:r w:rsidRPr="000059D7" w:rsidDel="00E91F4B">
        <w:rPr>
          <w:szCs w:val="32"/>
        </w:rPr>
        <w:t xml:space="preserve">all was excellent. </w:t>
      </w:r>
      <w:r w:rsidR="00EB43C2" w:rsidRPr="000059D7" w:rsidDel="00E91F4B">
        <w:rPr>
          <w:szCs w:val="32"/>
        </w:rPr>
        <w:t xml:space="preserve">IC member stated that despite the difficulties of using technology and taking time to </w:t>
      </w:r>
      <w:r w:rsidRPr="000059D7" w:rsidDel="00E91F4B">
        <w:rPr>
          <w:szCs w:val="32"/>
        </w:rPr>
        <w:t>spotlight speakers as they share</w:t>
      </w:r>
      <w:r w:rsidR="00EB43C2" w:rsidRPr="000059D7" w:rsidDel="00E91F4B">
        <w:rPr>
          <w:szCs w:val="32"/>
        </w:rPr>
        <w:t>, member w</w:t>
      </w:r>
      <w:r w:rsidRPr="000059D7" w:rsidDel="00E91F4B">
        <w:rPr>
          <w:szCs w:val="32"/>
        </w:rPr>
        <w:t>ould love to see more town halls.</w:t>
      </w:r>
    </w:p>
    <w:p w14:paraId="59A608F3" w14:textId="59AEE940" w:rsidR="00DD66CD" w:rsidRPr="000059D7" w:rsidDel="00E91F4B" w:rsidRDefault="00DD66CD" w:rsidP="00FB4736">
      <w:pPr>
        <w:pStyle w:val="ListParagraph"/>
        <w:numPr>
          <w:ilvl w:val="0"/>
          <w:numId w:val="37"/>
        </w:numPr>
        <w:rPr>
          <w:szCs w:val="32"/>
        </w:rPr>
      </w:pPr>
      <w:r w:rsidRPr="000059D7" w:rsidDel="00E91F4B">
        <w:rPr>
          <w:szCs w:val="32"/>
        </w:rPr>
        <w:t>IC member appreciated hearing about a variety of different issues from the consumers who shared</w:t>
      </w:r>
      <w:r w:rsidR="00EB43C2" w:rsidRPr="000059D7" w:rsidDel="00E91F4B">
        <w:rPr>
          <w:szCs w:val="32"/>
        </w:rPr>
        <w:t xml:space="preserve"> at the Town Hall.</w:t>
      </w:r>
    </w:p>
    <w:p w14:paraId="23A39E98" w14:textId="2B49C7AD" w:rsidR="00DD66CD" w:rsidRPr="000059D7" w:rsidDel="00E91F4B" w:rsidRDefault="00DD66CD" w:rsidP="00FB4736">
      <w:pPr>
        <w:pStyle w:val="ListParagraph"/>
        <w:numPr>
          <w:ilvl w:val="0"/>
          <w:numId w:val="37"/>
        </w:numPr>
        <w:rPr>
          <w:szCs w:val="32"/>
        </w:rPr>
      </w:pPr>
      <w:r w:rsidRPr="000059D7" w:rsidDel="00E91F4B">
        <w:rPr>
          <w:szCs w:val="32"/>
        </w:rPr>
        <w:t>IC member was pleased with the turn</w:t>
      </w:r>
      <w:r w:rsidR="00967096" w:rsidRPr="000059D7" w:rsidDel="00E91F4B">
        <w:rPr>
          <w:szCs w:val="32"/>
        </w:rPr>
        <w:t>out and the polling questions at the Town Hall</w:t>
      </w:r>
      <w:r w:rsidRPr="000059D7" w:rsidDel="00E91F4B">
        <w:rPr>
          <w:szCs w:val="32"/>
        </w:rPr>
        <w:t xml:space="preserve">. </w:t>
      </w:r>
      <w:r w:rsidR="00967096" w:rsidRPr="000059D7" w:rsidDel="00E91F4B">
        <w:rPr>
          <w:szCs w:val="32"/>
        </w:rPr>
        <w:t>IC member added that they would</w:t>
      </w:r>
      <w:r w:rsidRPr="000059D7" w:rsidDel="00E91F4B">
        <w:rPr>
          <w:szCs w:val="32"/>
        </w:rPr>
        <w:t xml:space="preserve"> have liked to see more outreach by C</w:t>
      </w:r>
      <w:r w:rsidR="00967096" w:rsidRPr="000059D7" w:rsidDel="00E91F4B">
        <w:rPr>
          <w:szCs w:val="32"/>
        </w:rPr>
        <w:t xml:space="preserve">ommunity </w:t>
      </w:r>
      <w:r w:rsidRPr="000059D7" w:rsidDel="00E91F4B">
        <w:rPr>
          <w:szCs w:val="32"/>
        </w:rPr>
        <w:t>B</w:t>
      </w:r>
      <w:r w:rsidR="00967096" w:rsidRPr="000059D7" w:rsidDel="00E91F4B">
        <w:rPr>
          <w:szCs w:val="32"/>
        </w:rPr>
        <w:t xml:space="preserve">ased </w:t>
      </w:r>
      <w:r w:rsidRPr="000059D7" w:rsidDel="00E91F4B">
        <w:rPr>
          <w:szCs w:val="32"/>
        </w:rPr>
        <w:t>O</w:t>
      </w:r>
      <w:r w:rsidR="00967096" w:rsidRPr="000059D7" w:rsidDel="00E91F4B">
        <w:rPr>
          <w:szCs w:val="32"/>
        </w:rPr>
        <w:t>rganizations (CBOs)</w:t>
      </w:r>
      <w:r w:rsidRPr="000059D7" w:rsidDel="00E91F4B">
        <w:rPr>
          <w:szCs w:val="32"/>
        </w:rPr>
        <w:t xml:space="preserve"> such as R</w:t>
      </w:r>
      <w:r w:rsidR="00967096" w:rsidRPr="000059D7" w:rsidDel="00E91F4B">
        <w:rPr>
          <w:szCs w:val="32"/>
        </w:rPr>
        <w:t xml:space="preserve">ecovery </w:t>
      </w:r>
      <w:r w:rsidRPr="000059D7" w:rsidDel="00E91F4B">
        <w:rPr>
          <w:szCs w:val="32"/>
        </w:rPr>
        <w:t>L</w:t>
      </w:r>
      <w:r w:rsidR="00967096" w:rsidRPr="000059D7" w:rsidDel="00E91F4B">
        <w:rPr>
          <w:szCs w:val="32"/>
        </w:rPr>
        <w:t xml:space="preserve">earning </w:t>
      </w:r>
      <w:r w:rsidRPr="000059D7" w:rsidDel="00E91F4B">
        <w:rPr>
          <w:szCs w:val="32"/>
        </w:rPr>
        <w:t>C</w:t>
      </w:r>
      <w:r w:rsidR="00967096" w:rsidRPr="000059D7" w:rsidDel="00E91F4B">
        <w:rPr>
          <w:szCs w:val="32"/>
        </w:rPr>
        <w:t>enters (RLC</w:t>
      </w:r>
      <w:r w:rsidRPr="000059D7" w:rsidDel="00E91F4B">
        <w:rPr>
          <w:szCs w:val="32"/>
        </w:rPr>
        <w:t>s</w:t>
      </w:r>
      <w:r w:rsidR="00967096" w:rsidRPr="000059D7" w:rsidDel="00E91F4B">
        <w:rPr>
          <w:szCs w:val="32"/>
        </w:rPr>
        <w:t>)</w:t>
      </w:r>
      <w:r w:rsidRPr="000059D7" w:rsidDel="00E91F4B">
        <w:rPr>
          <w:szCs w:val="32"/>
        </w:rPr>
        <w:t xml:space="preserve"> </w:t>
      </w:r>
      <w:r w:rsidR="00967096" w:rsidRPr="000059D7" w:rsidDel="00E91F4B">
        <w:rPr>
          <w:szCs w:val="32"/>
        </w:rPr>
        <w:lastRenderedPageBreak/>
        <w:t>to reach more voices</w:t>
      </w:r>
      <w:r w:rsidRPr="000059D7" w:rsidDel="00E91F4B">
        <w:rPr>
          <w:szCs w:val="32"/>
        </w:rPr>
        <w:t xml:space="preserve"> from people in the </w:t>
      </w:r>
      <w:r w:rsidR="00967096" w:rsidRPr="000059D7" w:rsidDel="00E91F4B">
        <w:rPr>
          <w:szCs w:val="32"/>
        </w:rPr>
        <w:t>behavioral health (BH)</w:t>
      </w:r>
      <w:r w:rsidRPr="000059D7" w:rsidDel="00E91F4B">
        <w:rPr>
          <w:szCs w:val="32"/>
        </w:rPr>
        <w:t xml:space="preserve"> community</w:t>
      </w:r>
      <w:r w:rsidR="00967096" w:rsidRPr="000059D7" w:rsidDel="00E91F4B">
        <w:rPr>
          <w:szCs w:val="32"/>
        </w:rPr>
        <w:t>.</w:t>
      </w:r>
    </w:p>
    <w:p w14:paraId="39563406" w14:textId="0CE55B9F" w:rsidR="009A631D" w:rsidRPr="000059D7" w:rsidDel="00E91F4B" w:rsidRDefault="009A631D" w:rsidP="00FB4736">
      <w:pPr>
        <w:pStyle w:val="ListParagraph"/>
        <w:numPr>
          <w:ilvl w:val="0"/>
          <w:numId w:val="37"/>
        </w:numPr>
        <w:rPr>
          <w:szCs w:val="32"/>
        </w:rPr>
      </w:pPr>
      <w:r w:rsidRPr="000059D7" w:rsidDel="00E91F4B">
        <w:rPr>
          <w:szCs w:val="32"/>
        </w:rPr>
        <w:t xml:space="preserve">IC member stated that </w:t>
      </w:r>
      <w:r w:rsidR="00967096" w:rsidRPr="000059D7" w:rsidDel="00E91F4B">
        <w:rPr>
          <w:szCs w:val="32"/>
        </w:rPr>
        <w:t>the themes provided during the Town Hall resonate with what has been heard at past</w:t>
      </w:r>
      <w:r w:rsidR="00E41E0E" w:rsidRPr="000059D7" w:rsidDel="00E91F4B">
        <w:rPr>
          <w:szCs w:val="32"/>
        </w:rPr>
        <w:t xml:space="preserve"> Disability Advocates Advance Healthcare Rights</w:t>
      </w:r>
      <w:r w:rsidR="00967096" w:rsidRPr="000059D7" w:rsidDel="00E91F4B">
        <w:rPr>
          <w:szCs w:val="32"/>
        </w:rPr>
        <w:t xml:space="preserve"> </w:t>
      </w:r>
      <w:r w:rsidR="00E41E0E" w:rsidRPr="000059D7" w:rsidDel="00E91F4B">
        <w:rPr>
          <w:szCs w:val="32"/>
        </w:rPr>
        <w:t>(</w:t>
      </w:r>
      <w:r w:rsidR="00967096" w:rsidRPr="000059D7" w:rsidDel="00E91F4B">
        <w:rPr>
          <w:szCs w:val="32"/>
        </w:rPr>
        <w:t>DAAHR</w:t>
      </w:r>
      <w:r w:rsidR="00E41E0E" w:rsidRPr="000059D7" w:rsidDel="00E91F4B">
        <w:rPr>
          <w:szCs w:val="32"/>
        </w:rPr>
        <w:t>)</w:t>
      </w:r>
      <w:r w:rsidR="00967096" w:rsidRPr="000059D7" w:rsidDel="00E91F4B">
        <w:rPr>
          <w:szCs w:val="32"/>
        </w:rPr>
        <w:t xml:space="preserve"> forums so there is consistency in feedback</w:t>
      </w:r>
      <w:r w:rsidRPr="000059D7" w:rsidDel="00E91F4B">
        <w:rPr>
          <w:szCs w:val="32"/>
        </w:rPr>
        <w:t>.</w:t>
      </w:r>
      <w:r w:rsidR="00967096" w:rsidRPr="000059D7" w:rsidDel="00E91F4B">
        <w:rPr>
          <w:szCs w:val="32"/>
        </w:rPr>
        <w:t xml:space="preserve"> IC member offered that there is an</w:t>
      </w:r>
      <w:r w:rsidRPr="000059D7" w:rsidDel="00E91F4B">
        <w:rPr>
          <w:szCs w:val="32"/>
        </w:rPr>
        <w:t xml:space="preserve"> </w:t>
      </w:r>
      <w:r w:rsidR="00967096" w:rsidRPr="000059D7" w:rsidDel="00E91F4B">
        <w:rPr>
          <w:szCs w:val="32"/>
        </w:rPr>
        <w:t>o</w:t>
      </w:r>
      <w:r w:rsidRPr="000059D7" w:rsidDel="00E91F4B">
        <w:rPr>
          <w:szCs w:val="32"/>
        </w:rPr>
        <w:t>pportunity</w:t>
      </w:r>
      <w:r w:rsidR="00967096" w:rsidRPr="000059D7" w:rsidDel="00E91F4B">
        <w:rPr>
          <w:szCs w:val="32"/>
        </w:rPr>
        <w:t xml:space="preserve"> now</w:t>
      </w:r>
      <w:r w:rsidRPr="000059D7" w:rsidDel="00E91F4B">
        <w:rPr>
          <w:szCs w:val="32"/>
        </w:rPr>
        <w:t xml:space="preserve"> to create a </w:t>
      </w:r>
      <w:r w:rsidRPr="000059D7" w:rsidDel="00E91F4B">
        <w:rPr>
          <w:i/>
          <w:iCs/>
          <w:szCs w:val="32"/>
        </w:rPr>
        <w:t>whole person</w:t>
      </w:r>
      <w:r w:rsidR="00967096" w:rsidRPr="000059D7" w:rsidDel="00E91F4B">
        <w:rPr>
          <w:i/>
          <w:iCs/>
          <w:szCs w:val="32"/>
        </w:rPr>
        <w:t>-</w:t>
      </w:r>
      <w:r w:rsidRPr="000059D7" w:rsidDel="00E91F4B">
        <w:rPr>
          <w:i/>
          <w:iCs/>
          <w:szCs w:val="32"/>
        </w:rPr>
        <w:t>centered model</w:t>
      </w:r>
      <w:r w:rsidRPr="000059D7" w:rsidDel="00E91F4B">
        <w:rPr>
          <w:szCs w:val="32"/>
        </w:rPr>
        <w:t xml:space="preserve"> together. </w:t>
      </w:r>
    </w:p>
    <w:p w14:paraId="48764B28" w14:textId="35842619" w:rsidR="009A631D" w:rsidRPr="000059D7" w:rsidDel="00E91F4B" w:rsidRDefault="009A631D" w:rsidP="00FB4736">
      <w:pPr>
        <w:pStyle w:val="ListParagraph"/>
        <w:numPr>
          <w:ilvl w:val="0"/>
          <w:numId w:val="37"/>
        </w:numPr>
        <w:rPr>
          <w:szCs w:val="32"/>
        </w:rPr>
      </w:pPr>
      <w:r w:rsidRPr="000059D7" w:rsidDel="00E91F4B">
        <w:rPr>
          <w:szCs w:val="32"/>
        </w:rPr>
        <w:t xml:space="preserve">CCA stated that they </w:t>
      </w:r>
      <w:r w:rsidR="00967096" w:rsidRPr="000059D7" w:rsidDel="00E91F4B">
        <w:rPr>
          <w:szCs w:val="32"/>
        </w:rPr>
        <w:t>r</w:t>
      </w:r>
      <w:r w:rsidRPr="000059D7" w:rsidDel="00E91F4B">
        <w:rPr>
          <w:szCs w:val="32"/>
        </w:rPr>
        <w:t>eached out in person to those who spoke of</w:t>
      </w:r>
      <w:r w:rsidR="0067712F" w:rsidRPr="000059D7" w:rsidDel="00E91F4B">
        <w:rPr>
          <w:szCs w:val="32"/>
        </w:rPr>
        <w:t xml:space="preserve"> individual</w:t>
      </w:r>
      <w:r w:rsidRPr="000059D7" w:rsidDel="00E91F4B">
        <w:rPr>
          <w:szCs w:val="32"/>
        </w:rPr>
        <w:t xml:space="preserve"> </w:t>
      </w:r>
      <w:r w:rsidR="00967096" w:rsidRPr="000059D7" w:rsidDel="00E91F4B">
        <w:rPr>
          <w:szCs w:val="32"/>
        </w:rPr>
        <w:t>issue</w:t>
      </w:r>
      <w:r w:rsidRPr="000059D7" w:rsidDel="00E91F4B">
        <w:rPr>
          <w:szCs w:val="32"/>
        </w:rPr>
        <w:t>s with CCA and also</w:t>
      </w:r>
      <w:r w:rsidR="00967096" w:rsidRPr="000059D7" w:rsidDel="00E91F4B">
        <w:rPr>
          <w:szCs w:val="32"/>
        </w:rPr>
        <w:t xml:space="preserve"> are</w:t>
      </w:r>
      <w:r w:rsidRPr="000059D7" w:rsidDel="00E91F4B">
        <w:rPr>
          <w:szCs w:val="32"/>
        </w:rPr>
        <w:t xml:space="preserve"> looking at</w:t>
      </w:r>
      <w:r w:rsidR="00967096" w:rsidRPr="000059D7" w:rsidDel="00E91F4B">
        <w:rPr>
          <w:szCs w:val="32"/>
        </w:rPr>
        <w:t xml:space="preserve"> system</w:t>
      </w:r>
      <w:r w:rsidR="0067712F" w:rsidRPr="000059D7" w:rsidDel="00E91F4B">
        <w:rPr>
          <w:szCs w:val="32"/>
        </w:rPr>
        <w:t>atic opportunities for improvement. CCA stated that they would</w:t>
      </w:r>
      <w:r w:rsidRPr="000059D7" w:rsidDel="00E91F4B">
        <w:rPr>
          <w:szCs w:val="32"/>
        </w:rPr>
        <w:t xml:space="preserve"> look at how outreach was done</w:t>
      </w:r>
      <w:r w:rsidR="0067712F" w:rsidRPr="000059D7" w:rsidDel="00E91F4B">
        <w:rPr>
          <w:szCs w:val="32"/>
        </w:rPr>
        <w:t xml:space="preserve"> for this Town Hall</w:t>
      </w:r>
      <w:r w:rsidRPr="000059D7" w:rsidDel="00E91F4B">
        <w:rPr>
          <w:szCs w:val="32"/>
        </w:rPr>
        <w:t xml:space="preserve"> and </w:t>
      </w:r>
      <w:r w:rsidR="0067712F" w:rsidRPr="000059D7" w:rsidDel="00E91F4B">
        <w:rPr>
          <w:szCs w:val="32"/>
        </w:rPr>
        <w:t xml:space="preserve">determine </w:t>
      </w:r>
      <w:r w:rsidRPr="000059D7" w:rsidDel="00E91F4B">
        <w:rPr>
          <w:szCs w:val="32"/>
        </w:rPr>
        <w:t>what was most effective</w:t>
      </w:r>
      <w:r w:rsidR="0067712F" w:rsidRPr="000059D7" w:rsidDel="00E91F4B">
        <w:rPr>
          <w:szCs w:val="32"/>
        </w:rPr>
        <w:t xml:space="preserve"> to replicate for future events</w:t>
      </w:r>
      <w:r w:rsidRPr="000059D7" w:rsidDel="00E91F4B">
        <w:rPr>
          <w:szCs w:val="32"/>
        </w:rPr>
        <w:t xml:space="preserve">. </w:t>
      </w:r>
      <w:r w:rsidR="0067712F" w:rsidRPr="000059D7" w:rsidDel="00E91F4B">
        <w:rPr>
          <w:szCs w:val="32"/>
        </w:rPr>
        <w:t>CCA added that they di</w:t>
      </w:r>
      <w:r w:rsidRPr="000059D7" w:rsidDel="00E91F4B">
        <w:rPr>
          <w:szCs w:val="32"/>
        </w:rPr>
        <w:t xml:space="preserve">d find that some people who identified as CCA members </w:t>
      </w:r>
      <w:r w:rsidR="0067712F" w:rsidRPr="000059D7" w:rsidDel="00E91F4B">
        <w:rPr>
          <w:szCs w:val="32"/>
        </w:rPr>
        <w:t>were not</w:t>
      </w:r>
      <w:r w:rsidR="00612951" w:rsidRPr="000059D7" w:rsidDel="00E91F4B">
        <w:rPr>
          <w:szCs w:val="32"/>
        </w:rPr>
        <w:t xml:space="preserve"> found in their</w:t>
      </w:r>
      <w:r w:rsidR="0067712F" w:rsidRPr="000059D7" w:rsidDel="00E91F4B">
        <w:rPr>
          <w:szCs w:val="32"/>
        </w:rPr>
        <w:t xml:space="preserve"> member</w:t>
      </w:r>
      <w:r w:rsidR="00612951" w:rsidRPr="000059D7" w:rsidDel="00E91F4B">
        <w:rPr>
          <w:szCs w:val="32"/>
        </w:rPr>
        <w:t xml:space="preserve"> system so</w:t>
      </w:r>
      <w:r w:rsidR="0067712F" w:rsidRPr="000059D7" w:rsidDel="00E91F4B">
        <w:rPr>
          <w:szCs w:val="32"/>
        </w:rPr>
        <w:t xml:space="preserve"> there</w:t>
      </w:r>
      <w:r w:rsidR="00612951" w:rsidRPr="000059D7" w:rsidDel="00E91F4B">
        <w:rPr>
          <w:szCs w:val="32"/>
        </w:rPr>
        <w:t xml:space="preserve"> might be some need for education</w:t>
      </w:r>
      <w:r w:rsidR="0067712F" w:rsidRPr="000059D7" w:rsidDel="00E91F4B">
        <w:rPr>
          <w:szCs w:val="32"/>
        </w:rPr>
        <w:t xml:space="preserve"> among consumers</w:t>
      </w:r>
      <w:r w:rsidR="00612951" w:rsidRPr="000059D7" w:rsidDel="00E91F4B">
        <w:rPr>
          <w:szCs w:val="32"/>
        </w:rPr>
        <w:t xml:space="preserve"> about </w:t>
      </w:r>
      <w:r w:rsidR="0067712F" w:rsidRPr="000059D7" w:rsidDel="00E91F4B">
        <w:rPr>
          <w:szCs w:val="32"/>
        </w:rPr>
        <w:t>MassHealth v. One Care v. other enrollment.</w:t>
      </w:r>
    </w:p>
    <w:p w14:paraId="70B42140" w14:textId="42110765" w:rsidR="00320A73" w:rsidRPr="000059D7" w:rsidDel="00E91F4B" w:rsidRDefault="009A631D" w:rsidP="00320A73">
      <w:pPr>
        <w:pStyle w:val="ListParagraph"/>
        <w:numPr>
          <w:ilvl w:val="0"/>
          <w:numId w:val="37"/>
        </w:numPr>
        <w:rPr>
          <w:szCs w:val="32"/>
        </w:rPr>
      </w:pPr>
      <w:r w:rsidRPr="000059D7" w:rsidDel="00E91F4B">
        <w:rPr>
          <w:szCs w:val="32"/>
        </w:rPr>
        <w:t xml:space="preserve">Tufts </w:t>
      </w:r>
      <w:r w:rsidR="0067712F" w:rsidRPr="000059D7" w:rsidDel="00E91F4B">
        <w:rPr>
          <w:szCs w:val="32"/>
        </w:rPr>
        <w:t xml:space="preserve">stated they </w:t>
      </w:r>
      <w:r w:rsidRPr="000059D7" w:rsidDel="00E91F4B">
        <w:rPr>
          <w:szCs w:val="32"/>
        </w:rPr>
        <w:t xml:space="preserve">appreciated the </w:t>
      </w:r>
      <w:r w:rsidR="0067712F" w:rsidRPr="000059D7" w:rsidDel="00E91F4B">
        <w:rPr>
          <w:szCs w:val="32"/>
        </w:rPr>
        <w:t>Town Hall</w:t>
      </w:r>
      <w:r w:rsidR="00132C9A" w:rsidRPr="000059D7" w:rsidDel="00E91F4B">
        <w:rPr>
          <w:szCs w:val="32"/>
        </w:rPr>
        <w:t xml:space="preserve"> and</w:t>
      </w:r>
      <w:r w:rsidRPr="000059D7" w:rsidDel="00E91F4B">
        <w:rPr>
          <w:szCs w:val="32"/>
        </w:rPr>
        <w:t xml:space="preserve"> getting to hear from diverse voices. </w:t>
      </w:r>
      <w:r w:rsidR="0067712F" w:rsidRPr="000059D7" w:rsidDel="00E91F4B">
        <w:rPr>
          <w:szCs w:val="32"/>
        </w:rPr>
        <w:t>Tufts s</w:t>
      </w:r>
      <w:r w:rsidRPr="000059D7" w:rsidDel="00E91F4B">
        <w:rPr>
          <w:szCs w:val="32"/>
        </w:rPr>
        <w:t>tated that the themes</w:t>
      </w:r>
      <w:r w:rsidR="0067712F" w:rsidRPr="000059D7" w:rsidDel="00E91F4B">
        <w:rPr>
          <w:szCs w:val="32"/>
        </w:rPr>
        <w:t xml:space="preserve"> they</w:t>
      </w:r>
      <w:r w:rsidRPr="000059D7" w:rsidDel="00E91F4B">
        <w:rPr>
          <w:szCs w:val="32"/>
        </w:rPr>
        <w:t xml:space="preserve"> heard were</w:t>
      </w:r>
      <w:r w:rsidR="0067712F" w:rsidRPr="000059D7" w:rsidDel="00E91F4B">
        <w:rPr>
          <w:szCs w:val="32"/>
        </w:rPr>
        <w:t xml:space="preserve"> most</w:t>
      </w:r>
      <w:r w:rsidRPr="000059D7" w:rsidDel="00E91F4B">
        <w:rPr>
          <w:szCs w:val="32"/>
        </w:rPr>
        <w:t xml:space="preserve"> about supporting members in their care</w:t>
      </w:r>
      <w:r w:rsidR="0067712F" w:rsidRPr="000059D7" w:rsidDel="00E91F4B">
        <w:rPr>
          <w:szCs w:val="32"/>
        </w:rPr>
        <w:t>,</w:t>
      </w:r>
      <w:r w:rsidRPr="000059D7" w:rsidDel="00E91F4B">
        <w:rPr>
          <w:szCs w:val="32"/>
        </w:rPr>
        <w:t xml:space="preserve"> building trust with the care manager</w:t>
      </w:r>
      <w:r w:rsidR="0067712F" w:rsidRPr="000059D7" w:rsidDel="00E91F4B">
        <w:rPr>
          <w:szCs w:val="32"/>
        </w:rPr>
        <w:t>,</w:t>
      </w:r>
      <w:r w:rsidRPr="000059D7" w:rsidDel="00E91F4B">
        <w:rPr>
          <w:szCs w:val="32"/>
        </w:rPr>
        <w:t xml:space="preserve"> and ensuring there is continuity, education and support offered by </w:t>
      </w:r>
      <w:r w:rsidR="0067712F" w:rsidRPr="000059D7" w:rsidDel="00E91F4B">
        <w:rPr>
          <w:szCs w:val="32"/>
        </w:rPr>
        <w:t xml:space="preserve">the </w:t>
      </w:r>
      <w:r w:rsidRPr="000059D7" w:rsidDel="00E91F4B">
        <w:rPr>
          <w:szCs w:val="32"/>
        </w:rPr>
        <w:t xml:space="preserve">care manager. </w:t>
      </w:r>
      <w:r w:rsidR="0067712F" w:rsidRPr="000059D7" w:rsidDel="00E91F4B">
        <w:rPr>
          <w:szCs w:val="32"/>
        </w:rPr>
        <w:t>Tufts stated it w</w:t>
      </w:r>
      <w:r w:rsidRPr="000059D7" w:rsidDel="00E91F4B">
        <w:rPr>
          <w:szCs w:val="32"/>
        </w:rPr>
        <w:t xml:space="preserve">as helpful to </w:t>
      </w:r>
      <w:r w:rsidR="0067712F" w:rsidRPr="000059D7" w:rsidDel="00E91F4B">
        <w:rPr>
          <w:szCs w:val="32"/>
        </w:rPr>
        <w:t>hear</w:t>
      </w:r>
      <w:r w:rsidRPr="000059D7" w:rsidDel="00E91F4B">
        <w:rPr>
          <w:szCs w:val="32"/>
        </w:rPr>
        <w:t xml:space="preserve"> the wide swath of experiences </w:t>
      </w:r>
      <w:r w:rsidR="0067712F" w:rsidRPr="000059D7" w:rsidDel="00E91F4B">
        <w:rPr>
          <w:szCs w:val="32"/>
        </w:rPr>
        <w:t xml:space="preserve">participant shared at the Town Hall </w:t>
      </w:r>
      <w:r w:rsidRPr="000059D7" w:rsidDel="00E91F4B">
        <w:rPr>
          <w:szCs w:val="32"/>
        </w:rPr>
        <w:t xml:space="preserve">and </w:t>
      </w:r>
      <w:r w:rsidR="0067712F" w:rsidRPr="000059D7" w:rsidDel="00E91F4B">
        <w:rPr>
          <w:szCs w:val="32"/>
        </w:rPr>
        <w:t xml:space="preserve">stated there </w:t>
      </w:r>
      <w:r w:rsidRPr="000059D7" w:rsidDel="00E91F4B">
        <w:rPr>
          <w:szCs w:val="32"/>
        </w:rPr>
        <w:t>would</w:t>
      </w:r>
      <w:r w:rsidR="0067712F" w:rsidRPr="000059D7" w:rsidDel="00E91F4B">
        <w:rPr>
          <w:szCs w:val="32"/>
        </w:rPr>
        <w:t xml:space="preserve"> be value in </w:t>
      </w:r>
      <w:r w:rsidRPr="000059D7" w:rsidDel="00E91F4B">
        <w:rPr>
          <w:szCs w:val="32"/>
        </w:rPr>
        <w:t>hear</w:t>
      </w:r>
      <w:r w:rsidR="0067712F" w:rsidRPr="000059D7" w:rsidDel="00E91F4B">
        <w:rPr>
          <w:szCs w:val="32"/>
        </w:rPr>
        <w:t>ing</w:t>
      </w:r>
      <w:r w:rsidRPr="000059D7" w:rsidDel="00E91F4B">
        <w:rPr>
          <w:szCs w:val="32"/>
        </w:rPr>
        <w:t xml:space="preserve"> more deeply from </w:t>
      </w:r>
      <w:r w:rsidR="00F06211" w:rsidRPr="000059D7" w:rsidDel="00E91F4B">
        <w:rPr>
          <w:szCs w:val="32"/>
        </w:rPr>
        <w:t>folks</w:t>
      </w:r>
      <w:r w:rsidRPr="000059D7" w:rsidDel="00E91F4B">
        <w:rPr>
          <w:szCs w:val="32"/>
        </w:rPr>
        <w:t xml:space="preserve"> </w:t>
      </w:r>
      <w:r w:rsidR="0067712F" w:rsidRPr="000059D7" w:rsidDel="00E91F4B">
        <w:rPr>
          <w:szCs w:val="32"/>
        </w:rPr>
        <w:t xml:space="preserve">about </w:t>
      </w:r>
      <w:r w:rsidRPr="000059D7" w:rsidDel="00E91F4B">
        <w:rPr>
          <w:szCs w:val="32"/>
        </w:rPr>
        <w:t xml:space="preserve">these issues. </w:t>
      </w:r>
      <w:r w:rsidR="0067712F" w:rsidRPr="000059D7" w:rsidDel="00E91F4B">
        <w:rPr>
          <w:szCs w:val="32"/>
        </w:rPr>
        <w:t>Tufts stated they are a</w:t>
      </w:r>
      <w:r w:rsidRPr="000059D7" w:rsidDel="00E91F4B">
        <w:rPr>
          <w:szCs w:val="32"/>
        </w:rPr>
        <w:t>lso interested in hearing more</w:t>
      </w:r>
      <w:r w:rsidR="0067712F" w:rsidRPr="000059D7" w:rsidDel="00E91F4B">
        <w:rPr>
          <w:szCs w:val="32"/>
        </w:rPr>
        <w:t xml:space="preserve"> about the experiences of</w:t>
      </w:r>
      <w:r w:rsidRPr="000059D7" w:rsidDel="00E91F4B">
        <w:rPr>
          <w:szCs w:val="32"/>
        </w:rPr>
        <w:t xml:space="preserve"> </w:t>
      </w:r>
      <w:r w:rsidR="0067712F" w:rsidRPr="000059D7" w:rsidDel="00E91F4B">
        <w:rPr>
          <w:szCs w:val="32"/>
        </w:rPr>
        <w:t>One Care members</w:t>
      </w:r>
      <w:r w:rsidRPr="000059D7" w:rsidDel="00E91F4B">
        <w:rPr>
          <w:szCs w:val="32"/>
        </w:rPr>
        <w:t xml:space="preserve"> with BH</w:t>
      </w:r>
      <w:r w:rsidR="0067712F" w:rsidRPr="000059D7" w:rsidDel="00E91F4B">
        <w:rPr>
          <w:szCs w:val="32"/>
        </w:rPr>
        <w:t xml:space="preserve"> diagnosis including substance use disorder</w:t>
      </w:r>
      <w:r w:rsidRPr="000059D7" w:rsidDel="00E91F4B">
        <w:rPr>
          <w:szCs w:val="32"/>
        </w:rPr>
        <w:t xml:space="preserve">. </w:t>
      </w:r>
      <w:r w:rsidR="0067712F" w:rsidRPr="000059D7" w:rsidDel="00E91F4B">
        <w:rPr>
          <w:szCs w:val="32"/>
        </w:rPr>
        <w:t>Tufts stated they w</w:t>
      </w:r>
      <w:r w:rsidRPr="000059D7" w:rsidDel="00E91F4B">
        <w:rPr>
          <w:szCs w:val="32"/>
        </w:rPr>
        <w:t xml:space="preserve">ould like to continue to identify a variety of modalities to get deeper feedback and </w:t>
      </w:r>
      <w:r w:rsidRPr="000059D7" w:rsidDel="00E91F4B">
        <w:rPr>
          <w:szCs w:val="32"/>
        </w:rPr>
        <w:lastRenderedPageBreak/>
        <w:t>would be interested in partnering on this</w:t>
      </w:r>
      <w:r w:rsidR="0067712F" w:rsidRPr="000059D7" w:rsidDel="00E91F4B">
        <w:rPr>
          <w:szCs w:val="32"/>
        </w:rPr>
        <w:t xml:space="preserve"> in the future</w:t>
      </w:r>
      <w:r w:rsidRPr="000059D7" w:rsidDel="00E91F4B">
        <w:rPr>
          <w:szCs w:val="32"/>
        </w:rPr>
        <w:t xml:space="preserve"> (</w:t>
      </w:r>
      <w:r w:rsidR="0067712F" w:rsidRPr="000059D7" w:rsidDel="00E91F4B">
        <w:rPr>
          <w:szCs w:val="32"/>
        </w:rPr>
        <w:t>with the T</w:t>
      </w:r>
      <w:r w:rsidRPr="000059D7" w:rsidDel="00E91F4B">
        <w:rPr>
          <w:szCs w:val="32"/>
        </w:rPr>
        <w:t xml:space="preserve">own </w:t>
      </w:r>
      <w:r w:rsidR="0067712F" w:rsidRPr="000059D7" w:rsidDel="00E91F4B">
        <w:rPr>
          <w:szCs w:val="32"/>
        </w:rPr>
        <w:t>H</w:t>
      </w:r>
      <w:r w:rsidRPr="000059D7" w:rsidDel="00E91F4B">
        <w:rPr>
          <w:szCs w:val="32"/>
        </w:rPr>
        <w:t>all</w:t>
      </w:r>
      <w:r w:rsidR="0067712F" w:rsidRPr="000059D7" w:rsidDel="00E91F4B">
        <w:rPr>
          <w:szCs w:val="32"/>
        </w:rPr>
        <w:t xml:space="preserve"> continuing to be</w:t>
      </w:r>
      <w:r w:rsidRPr="000059D7" w:rsidDel="00E91F4B">
        <w:rPr>
          <w:szCs w:val="32"/>
        </w:rPr>
        <w:t xml:space="preserve"> one modality).</w:t>
      </w:r>
    </w:p>
    <w:p w14:paraId="2F67E8D1" w14:textId="3CCE7746" w:rsidR="00BC21F7" w:rsidRPr="000059D7" w:rsidDel="00E91F4B" w:rsidRDefault="009A631D" w:rsidP="00BC21F7">
      <w:pPr>
        <w:pStyle w:val="ListParagraph"/>
        <w:numPr>
          <w:ilvl w:val="0"/>
          <w:numId w:val="37"/>
        </w:numPr>
        <w:rPr>
          <w:szCs w:val="32"/>
        </w:rPr>
      </w:pPr>
      <w:r w:rsidRPr="000059D7" w:rsidDel="00E91F4B">
        <w:rPr>
          <w:szCs w:val="32"/>
        </w:rPr>
        <w:t>United</w:t>
      </w:r>
      <w:r w:rsidR="0067712F" w:rsidRPr="000059D7" w:rsidDel="00E91F4B">
        <w:rPr>
          <w:szCs w:val="32"/>
        </w:rPr>
        <w:t xml:space="preserve"> Health</w:t>
      </w:r>
      <w:r w:rsidRPr="000059D7" w:rsidDel="00E91F4B">
        <w:rPr>
          <w:szCs w:val="32"/>
        </w:rPr>
        <w:t xml:space="preserve"> stated that the themes</w:t>
      </w:r>
      <w:r w:rsidR="0067712F" w:rsidRPr="000059D7" w:rsidDel="00E91F4B">
        <w:rPr>
          <w:szCs w:val="32"/>
        </w:rPr>
        <w:t xml:space="preserve"> they</w:t>
      </w:r>
      <w:r w:rsidRPr="000059D7" w:rsidDel="00E91F4B">
        <w:rPr>
          <w:szCs w:val="32"/>
        </w:rPr>
        <w:t xml:space="preserve"> heard at the </w:t>
      </w:r>
      <w:r w:rsidR="0067712F" w:rsidRPr="000059D7" w:rsidDel="00E91F4B">
        <w:rPr>
          <w:szCs w:val="32"/>
        </w:rPr>
        <w:t>T</w:t>
      </w:r>
      <w:r w:rsidRPr="000059D7" w:rsidDel="00E91F4B">
        <w:rPr>
          <w:szCs w:val="32"/>
        </w:rPr>
        <w:t xml:space="preserve">own </w:t>
      </w:r>
      <w:r w:rsidR="0067712F" w:rsidRPr="000059D7" w:rsidDel="00E91F4B">
        <w:rPr>
          <w:szCs w:val="32"/>
        </w:rPr>
        <w:t>H</w:t>
      </w:r>
      <w:r w:rsidRPr="000059D7" w:rsidDel="00E91F4B">
        <w:rPr>
          <w:szCs w:val="32"/>
        </w:rPr>
        <w:t>all were consistent with what they have heard in earl</w:t>
      </w:r>
      <w:r w:rsidR="0067712F" w:rsidRPr="000059D7" w:rsidDel="00E91F4B">
        <w:rPr>
          <w:szCs w:val="32"/>
        </w:rPr>
        <w:t>ier One Care</w:t>
      </w:r>
      <w:r w:rsidRPr="000059D7" w:rsidDel="00E91F4B">
        <w:rPr>
          <w:szCs w:val="32"/>
        </w:rPr>
        <w:t xml:space="preserve"> stakeholder</w:t>
      </w:r>
      <w:r w:rsidR="0067712F" w:rsidRPr="000059D7" w:rsidDel="00E91F4B">
        <w:rPr>
          <w:szCs w:val="32"/>
        </w:rPr>
        <w:t xml:space="preserve">, </w:t>
      </w:r>
      <w:r w:rsidRPr="000059D7" w:rsidDel="00E91F4B">
        <w:rPr>
          <w:szCs w:val="32"/>
        </w:rPr>
        <w:t>such as the importance of the care coordinator, the need for program education</w:t>
      </w:r>
      <w:r w:rsidR="0067712F" w:rsidRPr="000059D7" w:rsidDel="00E91F4B">
        <w:rPr>
          <w:szCs w:val="32"/>
        </w:rPr>
        <w:t>,</w:t>
      </w:r>
      <w:r w:rsidRPr="000059D7" w:rsidDel="00E91F4B">
        <w:rPr>
          <w:szCs w:val="32"/>
        </w:rPr>
        <w:t xml:space="preserve"> and issues with appeals and complaints. </w:t>
      </w:r>
    </w:p>
    <w:p w14:paraId="70770FF0" w14:textId="346F975A" w:rsidR="009A631D" w:rsidRPr="000059D7" w:rsidDel="00E91F4B" w:rsidRDefault="009A631D" w:rsidP="00FB4736">
      <w:pPr>
        <w:pStyle w:val="ListParagraph"/>
        <w:numPr>
          <w:ilvl w:val="0"/>
          <w:numId w:val="37"/>
        </w:numPr>
        <w:rPr>
          <w:szCs w:val="32"/>
        </w:rPr>
      </w:pPr>
      <w:r w:rsidRPr="000059D7" w:rsidDel="00E91F4B">
        <w:rPr>
          <w:szCs w:val="32"/>
        </w:rPr>
        <w:t xml:space="preserve">MassHealth </w:t>
      </w:r>
      <w:r w:rsidR="00E41E0E" w:rsidRPr="000059D7" w:rsidDel="00E91F4B">
        <w:rPr>
          <w:szCs w:val="32"/>
        </w:rPr>
        <w:t xml:space="preserve">stated that two things they </w:t>
      </w:r>
      <w:r w:rsidRPr="000059D7" w:rsidDel="00E91F4B">
        <w:rPr>
          <w:szCs w:val="32"/>
        </w:rPr>
        <w:t>appreciated</w:t>
      </w:r>
      <w:r w:rsidR="00E41E0E" w:rsidRPr="000059D7" w:rsidDel="00E91F4B">
        <w:rPr>
          <w:szCs w:val="32"/>
        </w:rPr>
        <w:t xml:space="preserve"> at the Town Hall were the </w:t>
      </w:r>
      <w:r w:rsidRPr="000059D7" w:rsidDel="00E91F4B">
        <w:rPr>
          <w:szCs w:val="32"/>
        </w:rPr>
        <w:t xml:space="preserve">range of </w:t>
      </w:r>
      <w:r w:rsidR="00F06211" w:rsidRPr="000059D7" w:rsidDel="00E91F4B">
        <w:rPr>
          <w:szCs w:val="32"/>
        </w:rPr>
        <w:t>e</w:t>
      </w:r>
      <w:r w:rsidRPr="000059D7" w:rsidDel="00E91F4B">
        <w:rPr>
          <w:szCs w:val="32"/>
        </w:rPr>
        <w:t xml:space="preserve">xperiences </w:t>
      </w:r>
      <w:r w:rsidR="00E41E0E" w:rsidRPr="000059D7" w:rsidDel="00E91F4B">
        <w:rPr>
          <w:szCs w:val="32"/>
        </w:rPr>
        <w:t xml:space="preserve">shared </w:t>
      </w:r>
      <w:r w:rsidRPr="000059D7" w:rsidDel="00E91F4B">
        <w:rPr>
          <w:szCs w:val="32"/>
        </w:rPr>
        <w:t xml:space="preserve">and hearing from some new voices. </w:t>
      </w:r>
      <w:r w:rsidR="00E41E0E" w:rsidRPr="000059D7" w:rsidDel="00E91F4B">
        <w:rPr>
          <w:szCs w:val="32"/>
        </w:rPr>
        <w:t>MassHealth s</w:t>
      </w:r>
      <w:r w:rsidRPr="000059D7" w:rsidDel="00E91F4B">
        <w:rPr>
          <w:szCs w:val="32"/>
        </w:rPr>
        <w:t>uggest</w:t>
      </w:r>
      <w:r w:rsidR="00E41E0E" w:rsidRPr="000059D7" w:rsidDel="00E91F4B">
        <w:rPr>
          <w:szCs w:val="32"/>
        </w:rPr>
        <w:t>ed that the IC might</w:t>
      </w:r>
      <w:r w:rsidRPr="000059D7" w:rsidDel="00E91F4B">
        <w:rPr>
          <w:szCs w:val="32"/>
        </w:rPr>
        <w:t xml:space="preserve"> consider</w:t>
      </w:r>
      <w:r w:rsidR="00E41E0E" w:rsidRPr="000059D7" w:rsidDel="00E91F4B">
        <w:rPr>
          <w:szCs w:val="32"/>
        </w:rPr>
        <w:t xml:space="preserve"> holding a Town Hall at</w:t>
      </w:r>
      <w:r w:rsidRPr="000059D7" w:rsidDel="00E91F4B">
        <w:rPr>
          <w:szCs w:val="32"/>
        </w:rPr>
        <w:t xml:space="preserve"> an alternative time such as a weekend or evening to reach</w:t>
      </w:r>
      <w:r w:rsidR="00E41E0E" w:rsidRPr="000059D7" w:rsidDel="00E91F4B">
        <w:rPr>
          <w:szCs w:val="32"/>
        </w:rPr>
        <w:t xml:space="preserve"> the voices of working One Care members and family members</w:t>
      </w:r>
      <w:r w:rsidRPr="000059D7" w:rsidDel="00E91F4B">
        <w:rPr>
          <w:szCs w:val="32"/>
        </w:rPr>
        <w:t xml:space="preserve">. MassHealth </w:t>
      </w:r>
      <w:r w:rsidR="00E41E0E" w:rsidRPr="000059D7" w:rsidDel="00E91F4B">
        <w:rPr>
          <w:szCs w:val="32"/>
        </w:rPr>
        <w:t>stated they are also</w:t>
      </w:r>
      <w:r w:rsidRPr="000059D7" w:rsidDel="00E91F4B">
        <w:rPr>
          <w:szCs w:val="32"/>
        </w:rPr>
        <w:t xml:space="preserve"> consider</w:t>
      </w:r>
      <w:r w:rsidR="00E41E0E" w:rsidRPr="000059D7" w:rsidDel="00E91F4B">
        <w:rPr>
          <w:szCs w:val="32"/>
        </w:rPr>
        <w:t>ing</w:t>
      </w:r>
      <w:r w:rsidRPr="000059D7" w:rsidDel="00E91F4B">
        <w:rPr>
          <w:szCs w:val="32"/>
        </w:rPr>
        <w:t xml:space="preserve"> </w:t>
      </w:r>
      <w:r w:rsidR="00E41E0E" w:rsidRPr="000059D7" w:rsidDel="00E91F4B">
        <w:rPr>
          <w:szCs w:val="32"/>
        </w:rPr>
        <w:t xml:space="preserve">additional </w:t>
      </w:r>
      <w:r w:rsidRPr="000059D7" w:rsidDel="00E91F4B">
        <w:rPr>
          <w:szCs w:val="32"/>
        </w:rPr>
        <w:t xml:space="preserve">ways to solicit feedback </w:t>
      </w:r>
      <w:r w:rsidR="00E41E0E" w:rsidRPr="000059D7" w:rsidDel="00E91F4B">
        <w:rPr>
          <w:szCs w:val="32"/>
        </w:rPr>
        <w:t xml:space="preserve">from One Care members </w:t>
      </w:r>
      <w:r w:rsidRPr="000059D7" w:rsidDel="00E91F4B">
        <w:rPr>
          <w:szCs w:val="32"/>
        </w:rPr>
        <w:t xml:space="preserve">such as through targeted questions posted on the website. </w:t>
      </w:r>
    </w:p>
    <w:p w14:paraId="5C0044C1" w14:textId="49AC8E7A" w:rsidR="009A631D" w:rsidRPr="000059D7" w:rsidDel="00E91F4B" w:rsidRDefault="009A631D" w:rsidP="00FB4736">
      <w:pPr>
        <w:pStyle w:val="ListParagraph"/>
        <w:numPr>
          <w:ilvl w:val="0"/>
          <w:numId w:val="37"/>
        </w:numPr>
        <w:rPr>
          <w:szCs w:val="32"/>
        </w:rPr>
      </w:pPr>
      <w:r w:rsidRPr="000059D7" w:rsidDel="00E91F4B">
        <w:rPr>
          <w:szCs w:val="32"/>
        </w:rPr>
        <w:t>CMS stated</w:t>
      </w:r>
      <w:r w:rsidR="00E41E0E" w:rsidRPr="000059D7" w:rsidDel="00E91F4B">
        <w:rPr>
          <w:szCs w:val="32"/>
        </w:rPr>
        <w:t xml:space="preserve"> that</w:t>
      </w:r>
      <w:r w:rsidRPr="000059D7" w:rsidDel="00E91F4B">
        <w:rPr>
          <w:szCs w:val="32"/>
        </w:rPr>
        <w:t xml:space="preserve"> it was useful to hear from </w:t>
      </w:r>
      <w:r w:rsidR="00E41E0E" w:rsidRPr="000059D7" w:rsidDel="00E91F4B">
        <w:rPr>
          <w:szCs w:val="32"/>
        </w:rPr>
        <w:t>new</w:t>
      </w:r>
      <w:r w:rsidRPr="000059D7" w:rsidDel="00E91F4B">
        <w:rPr>
          <w:szCs w:val="32"/>
        </w:rPr>
        <w:t xml:space="preserve"> </w:t>
      </w:r>
      <w:r w:rsidR="00162CC7" w:rsidRPr="000059D7" w:rsidDel="00E91F4B">
        <w:rPr>
          <w:szCs w:val="32"/>
        </w:rPr>
        <w:t>voices during</w:t>
      </w:r>
      <w:r w:rsidR="00E41E0E" w:rsidRPr="000059D7" w:rsidDel="00E91F4B">
        <w:rPr>
          <w:szCs w:val="32"/>
        </w:rPr>
        <w:t xml:space="preserve"> the IC Town Hall and noted that the stories </w:t>
      </w:r>
      <w:r w:rsidRPr="000059D7" w:rsidDel="00E91F4B">
        <w:rPr>
          <w:szCs w:val="32"/>
        </w:rPr>
        <w:t xml:space="preserve">reaffirmed what </w:t>
      </w:r>
      <w:r w:rsidR="00E41E0E" w:rsidRPr="000059D7" w:rsidDel="00E91F4B">
        <w:rPr>
          <w:szCs w:val="32"/>
        </w:rPr>
        <w:t xml:space="preserve">has been shared in previous forums about </w:t>
      </w:r>
      <w:r w:rsidRPr="000059D7" w:rsidDel="00E91F4B">
        <w:rPr>
          <w:szCs w:val="32"/>
        </w:rPr>
        <w:t>One Care</w:t>
      </w:r>
      <w:r w:rsidR="00E41E0E" w:rsidRPr="000059D7" w:rsidDel="00E91F4B">
        <w:rPr>
          <w:szCs w:val="32"/>
        </w:rPr>
        <w:t xml:space="preserve"> member</w:t>
      </w:r>
      <w:r w:rsidRPr="000059D7" w:rsidDel="00E91F4B">
        <w:rPr>
          <w:szCs w:val="32"/>
        </w:rPr>
        <w:t xml:space="preserve"> struggles.</w:t>
      </w:r>
    </w:p>
    <w:p w14:paraId="7727E3E2" w14:textId="3901A00E" w:rsidR="00132C9A" w:rsidRPr="000059D7" w:rsidDel="00E91F4B" w:rsidRDefault="00132C9A" w:rsidP="00132C9A">
      <w:pPr>
        <w:pStyle w:val="ListParagraph"/>
        <w:numPr>
          <w:ilvl w:val="0"/>
          <w:numId w:val="37"/>
        </w:numPr>
        <w:rPr>
          <w:szCs w:val="32"/>
        </w:rPr>
      </w:pPr>
      <w:r w:rsidRPr="000059D7" w:rsidDel="00E91F4B">
        <w:rPr>
          <w:szCs w:val="32"/>
        </w:rPr>
        <w:t>IC member stated</w:t>
      </w:r>
      <w:r w:rsidR="00E41E0E" w:rsidRPr="000059D7" w:rsidDel="00E91F4B">
        <w:rPr>
          <w:szCs w:val="32"/>
        </w:rPr>
        <w:t xml:space="preserve"> that having a </w:t>
      </w:r>
      <w:r w:rsidR="00893A82" w:rsidRPr="000059D7" w:rsidDel="00E91F4B">
        <w:rPr>
          <w:szCs w:val="32"/>
        </w:rPr>
        <w:t>CBO</w:t>
      </w:r>
      <w:r w:rsidR="00E41E0E" w:rsidRPr="000059D7" w:rsidDel="00E91F4B">
        <w:rPr>
          <w:szCs w:val="32"/>
        </w:rPr>
        <w:t xml:space="preserve"> sponsor or partner with the IC in holding a Town Hall</w:t>
      </w:r>
      <w:r w:rsidRPr="000059D7" w:rsidDel="00E91F4B">
        <w:rPr>
          <w:szCs w:val="32"/>
        </w:rPr>
        <w:t xml:space="preserve"> may impact turnou</w:t>
      </w:r>
      <w:r w:rsidR="00E41E0E" w:rsidRPr="000059D7" w:rsidDel="00E91F4B">
        <w:rPr>
          <w:szCs w:val="32"/>
        </w:rPr>
        <w:t>t.</w:t>
      </w:r>
      <w:r w:rsidRPr="000059D7" w:rsidDel="00E91F4B">
        <w:rPr>
          <w:szCs w:val="32"/>
        </w:rPr>
        <w:t xml:space="preserve"> </w:t>
      </w:r>
    </w:p>
    <w:p w14:paraId="796F1B92" w14:textId="0CFF065F" w:rsidR="009F751C" w:rsidRPr="000059D7" w:rsidDel="00E91F4B" w:rsidRDefault="009F751C" w:rsidP="00FB4736">
      <w:pPr>
        <w:pStyle w:val="ListParagraph"/>
        <w:numPr>
          <w:ilvl w:val="0"/>
          <w:numId w:val="37"/>
        </w:numPr>
        <w:rPr>
          <w:szCs w:val="32"/>
        </w:rPr>
      </w:pPr>
      <w:r w:rsidRPr="000059D7" w:rsidDel="00E91F4B">
        <w:rPr>
          <w:szCs w:val="32"/>
        </w:rPr>
        <w:t>MYO stated that most of their team attended the town hall to hear from</w:t>
      </w:r>
      <w:r w:rsidR="00E41E0E" w:rsidRPr="000059D7" w:rsidDel="00E91F4B">
        <w:rPr>
          <w:szCs w:val="32"/>
        </w:rPr>
        <w:t xml:space="preserve"> One Care</w:t>
      </w:r>
      <w:r w:rsidRPr="000059D7" w:rsidDel="00E91F4B">
        <w:rPr>
          <w:szCs w:val="32"/>
        </w:rPr>
        <w:t xml:space="preserve"> members in a different forum than </w:t>
      </w:r>
      <w:r w:rsidR="00C02F67" w:rsidRPr="000059D7" w:rsidDel="00E91F4B">
        <w:rPr>
          <w:szCs w:val="32"/>
        </w:rPr>
        <w:t xml:space="preserve">the calls </w:t>
      </w:r>
      <w:r w:rsidRPr="000059D7" w:rsidDel="00E91F4B">
        <w:rPr>
          <w:szCs w:val="32"/>
        </w:rPr>
        <w:t xml:space="preserve">they receive directly. MYO </w:t>
      </w:r>
      <w:r w:rsidR="00C02F67" w:rsidRPr="000059D7" w:rsidDel="00E91F4B">
        <w:rPr>
          <w:szCs w:val="32"/>
        </w:rPr>
        <w:t>stated</w:t>
      </w:r>
      <w:r w:rsidRPr="000059D7" w:rsidDel="00E91F4B">
        <w:rPr>
          <w:szCs w:val="32"/>
        </w:rPr>
        <w:t xml:space="preserve"> that when they can</w:t>
      </w:r>
      <w:r w:rsidR="00C02F67" w:rsidRPr="000059D7" w:rsidDel="00E91F4B">
        <w:rPr>
          <w:szCs w:val="32"/>
        </w:rPr>
        <w:t xml:space="preserve"> engage a care coordinator to assist with an issue that a One Care member is calling about, the problem is usually easier and faster to resolve. MYO suggested that improving the relationships between care coordinator and members could </w:t>
      </w:r>
      <w:r w:rsidR="00C02F67" w:rsidRPr="000059D7" w:rsidDel="00E91F4B">
        <w:rPr>
          <w:szCs w:val="32"/>
        </w:rPr>
        <w:lastRenderedPageBreak/>
        <w:t xml:space="preserve">improve member experience with One Care. MYO stated that they are interested to see how future Town Halls can open up to include more One Care members from diverse backgrounds. </w:t>
      </w:r>
      <w:r w:rsidRPr="000059D7" w:rsidDel="00E91F4B">
        <w:rPr>
          <w:szCs w:val="32"/>
        </w:rPr>
        <w:t xml:space="preserve"> </w:t>
      </w:r>
    </w:p>
    <w:p w14:paraId="3EC678DB" w14:textId="3C1C3A1B" w:rsidR="009F751C" w:rsidRPr="000059D7" w:rsidDel="00E91F4B" w:rsidRDefault="009F751C" w:rsidP="009F751C">
      <w:pPr>
        <w:pStyle w:val="ListParagraph"/>
        <w:numPr>
          <w:ilvl w:val="1"/>
          <w:numId w:val="37"/>
        </w:numPr>
        <w:rPr>
          <w:szCs w:val="32"/>
        </w:rPr>
      </w:pPr>
      <w:r w:rsidRPr="000059D7" w:rsidDel="00E91F4B">
        <w:rPr>
          <w:szCs w:val="32"/>
        </w:rPr>
        <w:t>IC member stated that they reached out to organizations in the western part of the state</w:t>
      </w:r>
      <w:r w:rsidR="00C02F67" w:rsidRPr="000059D7" w:rsidDel="00E91F4B">
        <w:rPr>
          <w:szCs w:val="32"/>
        </w:rPr>
        <w:t xml:space="preserve"> to increase participation</w:t>
      </w:r>
      <w:r w:rsidRPr="000059D7" w:rsidDel="00E91F4B">
        <w:rPr>
          <w:szCs w:val="32"/>
        </w:rPr>
        <w:t xml:space="preserve"> and the feedback </w:t>
      </w:r>
      <w:r w:rsidR="00C02F67" w:rsidRPr="000059D7" w:rsidDel="00E91F4B">
        <w:rPr>
          <w:szCs w:val="32"/>
        </w:rPr>
        <w:t xml:space="preserve">that they received </w:t>
      </w:r>
      <w:r w:rsidRPr="000059D7" w:rsidDel="00E91F4B">
        <w:rPr>
          <w:szCs w:val="32"/>
        </w:rPr>
        <w:t xml:space="preserve">was that </w:t>
      </w:r>
      <w:r w:rsidR="00C02F67" w:rsidRPr="000059D7" w:rsidDel="00E91F4B">
        <w:rPr>
          <w:szCs w:val="32"/>
        </w:rPr>
        <w:t>members did not want to engage in the Town Hall because they both feared there could be consequences of sharing experiences publicly and because members also felt that speaking publicly of experiences won’t change care.</w:t>
      </w:r>
      <w:r w:rsidRPr="000059D7" w:rsidDel="00E91F4B">
        <w:rPr>
          <w:szCs w:val="32"/>
        </w:rPr>
        <w:t xml:space="preserve"> </w:t>
      </w:r>
    </w:p>
    <w:p w14:paraId="089ABE59" w14:textId="7EFA9C38" w:rsidR="009F751C" w:rsidRPr="000059D7" w:rsidDel="00E91F4B" w:rsidRDefault="009F751C" w:rsidP="009F751C">
      <w:pPr>
        <w:pStyle w:val="ListParagraph"/>
        <w:numPr>
          <w:ilvl w:val="1"/>
          <w:numId w:val="37"/>
        </w:numPr>
        <w:rPr>
          <w:szCs w:val="32"/>
        </w:rPr>
      </w:pPr>
      <w:r w:rsidRPr="000059D7" w:rsidDel="00E91F4B">
        <w:rPr>
          <w:szCs w:val="32"/>
        </w:rPr>
        <w:t xml:space="preserve">IC member </w:t>
      </w:r>
      <w:r w:rsidR="00C02F67" w:rsidRPr="000059D7" w:rsidDel="00E91F4B">
        <w:rPr>
          <w:szCs w:val="32"/>
        </w:rPr>
        <w:t>stated</w:t>
      </w:r>
      <w:r w:rsidRPr="000059D7" w:rsidDel="00E91F4B">
        <w:rPr>
          <w:szCs w:val="32"/>
        </w:rPr>
        <w:t xml:space="preserve"> that members who ha</w:t>
      </w:r>
      <w:r w:rsidR="00C02F67" w:rsidRPr="000059D7" w:rsidDel="00E91F4B">
        <w:rPr>
          <w:szCs w:val="32"/>
        </w:rPr>
        <w:t>ve</w:t>
      </w:r>
      <w:r w:rsidRPr="000059D7" w:rsidDel="00E91F4B">
        <w:rPr>
          <w:szCs w:val="32"/>
        </w:rPr>
        <w:t xml:space="preserve"> a good care coordinator relationship fare better with</w:t>
      </w:r>
      <w:r w:rsidR="00C02F67" w:rsidRPr="000059D7" w:rsidDel="00E91F4B">
        <w:rPr>
          <w:szCs w:val="32"/>
        </w:rPr>
        <w:t xml:space="preserve"> the</w:t>
      </w:r>
      <w:r w:rsidRPr="000059D7" w:rsidDel="00E91F4B">
        <w:rPr>
          <w:szCs w:val="32"/>
        </w:rPr>
        <w:t xml:space="preserve"> </w:t>
      </w:r>
      <w:r w:rsidR="00C02F67" w:rsidRPr="000059D7" w:rsidDel="00E91F4B">
        <w:rPr>
          <w:szCs w:val="32"/>
        </w:rPr>
        <w:t>O</w:t>
      </w:r>
      <w:r w:rsidRPr="000059D7" w:rsidDel="00E91F4B">
        <w:rPr>
          <w:szCs w:val="32"/>
        </w:rPr>
        <w:t xml:space="preserve">ne </w:t>
      </w:r>
      <w:r w:rsidR="00C02F67" w:rsidRPr="000059D7" w:rsidDel="00E91F4B">
        <w:rPr>
          <w:szCs w:val="32"/>
        </w:rPr>
        <w:t>C</w:t>
      </w:r>
      <w:r w:rsidRPr="000059D7" w:rsidDel="00E91F4B">
        <w:rPr>
          <w:szCs w:val="32"/>
        </w:rPr>
        <w:t>are plan</w:t>
      </w:r>
      <w:r w:rsidR="00C02F67" w:rsidRPr="000059D7" w:rsidDel="00E91F4B">
        <w:rPr>
          <w:szCs w:val="32"/>
        </w:rPr>
        <w:t xml:space="preserve"> model</w:t>
      </w:r>
      <w:r w:rsidRPr="000059D7" w:rsidDel="00E91F4B">
        <w:rPr>
          <w:szCs w:val="32"/>
        </w:rPr>
        <w:t>.</w:t>
      </w:r>
    </w:p>
    <w:p w14:paraId="370702E9" w14:textId="0879CEB2" w:rsidR="009F751C" w:rsidRPr="000059D7" w:rsidDel="00E91F4B" w:rsidRDefault="009F751C" w:rsidP="009F751C">
      <w:pPr>
        <w:pStyle w:val="ListParagraph"/>
        <w:numPr>
          <w:ilvl w:val="1"/>
          <w:numId w:val="37"/>
        </w:numPr>
        <w:rPr>
          <w:szCs w:val="32"/>
        </w:rPr>
      </w:pPr>
      <w:r w:rsidRPr="000059D7" w:rsidDel="00E91F4B">
        <w:rPr>
          <w:szCs w:val="32"/>
        </w:rPr>
        <w:t>U</w:t>
      </w:r>
      <w:r w:rsidR="00C02F67" w:rsidRPr="000059D7" w:rsidDel="00E91F4B">
        <w:rPr>
          <w:szCs w:val="32"/>
        </w:rPr>
        <w:t xml:space="preserve">niversity of </w:t>
      </w:r>
      <w:r w:rsidRPr="000059D7" w:rsidDel="00E91F4B">
        <w:rPr>
          <w:szCs w:val="32"/>
        </w:rPr>
        <w:t>M</w:t>
      </w:r>
      <w:r w:rsidR="00C02F67" w:rsidRPr="000059D7" w:rsidDel="00E91F4B">
        <w:rPr>
          <w:szCs w:val="32"/>
        </w:rPr>
        <w:t xml:space="preserve">assachusetts </w:t>
      </w:r>
      <w:r w:rsidRPr="000059D7" w:rsidDel="00E91F4B">
        <w:rPr>
          <w:szCs w:val="32"/>
        </w:rPr>
        <w:t>C</w:t>
      </w:r>
      <w:r w:rsidR="00C02F67" w:rsidRPr="000059D7" w:rsidDel="00E91F4B">
        <w:rPr>
          <w:szCs w:val="32"/>
        </w:rPr>
        <w:t xml:space="preserve">han </w:t>
      </w:r>
      <w:r w:rsidRPr="000059D7" w:rsidDel="00E91F4B">
        <w:rPr>
          <w:szCs w:val="32"/>
        </w:rPr>
        <w:t>M</w:t>
      </w:r>
      <w:r w:rsidR="00C02F67" w:rsidRPr="000059D7" w:rsidDel="00E91F4B">
        <w:rPr>
          <w:szCs w:val="32"/>
        </w:rPr>
        <w:t xml:space="preserve">edical </w:t>
      </w:r>
      <w:r w:rsidRPr="000059D7" w:rsidDel="00E91F4B">
        <w:rPr>
          <w:szCs w:val="32"/>
        </w:rPr>
        <w:t>S</w:t>
      </w:r>
      <w:r w:rsidR="00C02F67" w:rsidRPr="000059D7" w:rsidDel="00E91F4B">
        <w:rPr>
          <w:szCs w:val="32"/>
        </w:rPr>
        <w:t>chool (UMCMS)</w:t>
      </w:r>
      <w:r w:rsidRPr="000059D7" w:rsidDel="00E91F4B">
        <w:rPr>
          <w:szCs w:val="32"/>
        </w:rPr>
        <w:t xml:space="preserve"> stated that</w:t>
      </w:r>
      <w:r w:rsidR="00C02F67" w:rsidRPr="000059D7" w:rsidDel="00E91F4B">
        <w:rPr>
          <w:szCs w:val="32"/>
        </w:rPr>
        <w:t xml:space="preserve"> member responses to the Member Experience surveys given to One Care members support</w:t>
      </w:r>
      <w:r w:rsidRPr="000059D7" w:rsidDel="00E91F4B">
        <w:rPr>
          <w:szCs w:val="32"/>
        </w:rPr>
        <w:t xml:space="preserve"> the importance of </w:t>
      </w:r>
      <w:r w:rsidR="00C02F67" w:rsidRPr="000059D7" w:rsidDel="00E91F4B">
        <w:rPr>
          <w:szCs w:val="32"/>
        </w:rPr>
        <w:t xml:space="preserve">continuity of care with a care coordinator and the importance of </w:t>
      </w:r>
      <w:r w:rsidRPr="000059D7" w:rsidDel="00E91F4B">
        <w:rPr>
          <w:szCs w:val="32"/>
        </w:rPr>
        <w:t>care coordin</w:t>
      </w:r>
      <w:r w:rsidR="00C02F67" w:rsidRPr="000059D7" w:rsidDel="00E91F4B">
        <w:rPr>
          <w:szCs w:val="32"/>
        </w:rPr>
        <w:t>a</w:t>
      </w:r>
      <w:r w:rsidR="008555AA" w:rsidRPr="000059D7" w:rsidDel="00E91F4B">
        <w:rPr>
          <w:szCs w:val="32"/>
        </w:rPr>
        <w:t>tion</w:t>
      </w:r>
      <w:r w:rsidRPr="000059D7" w:rsidDel="00E91F4B">
        <w:rPr>
          <w:szCs w:val="32"/>
        </w:rPr>
        <w:t>.</w:t>
      </w:r>
    </w:p>
    <w:p w14:paraId="757006E4" w14:textId="1E3686A5" w:rsidR="009A631D" w:rsidRPr="000059D7" w:rsidDel="00E91F4B" w:rsidRDefault="009A631D" w:rsidP="00FB4736">
      <w:pPr>
        <w:pStyle w:val="ListParagraph"/>
        <w:numPr>
          <w:ilvl w:val="0"/>
          <w:numId w:val="37"/>
        </w:numPr>
        <w:rPr>
          <w:szCs w:val="32"/>
        </w:rPr>
      </w:pPr>
      <w:r w:rsidRPr="000059D7" w:rsidDel="00E91F4B">
        <w:rPr>
          <w:szCs w:val="32"/>
        </w:rPr>
        <w:t xml:space="preserve">IC member stated that the themes that were identified during the </w:t>
      </w:r>
      <w:r w:rsidR="00893A82" w:rsidRPr="000059D7" w:rsidDel="00E91F4B">
        <w:rPr>
          <w:szCs w:val="32"/>
        </w:rPr>
        <w:t>T</w:t>
      </w:r>
      <w:r w:rsidRPr="000059D7" w:rsidDel="00E91F4B">
        <w:rPr>
          <w:szCs w:val="32"/>
        </w:rPr>
        <w:t xml:space="preserve">own </w:t>
      </w:r>
      <w:r w:rsidR="00893A82" w:rsidRPr="000059D7" w:rsidDel="00E91F4B">
        <w:rPr>
          <w:szCs w:val="32"/>
        </w:rPr>
        <w:t>H</w:t>
      </w:r>
      <w:r w:rsidRPr="000059D7" w:rsidDel="00E91F4B">
        <w:rPr>
          <w:szCs w:val="32"/>
        </w:rPr>
        <w:t>all resonate with what is being heard nationally.</w:t>
      </w:r>
    </w:p>
    <w:p w14:paraId="087FCDF3" w14:textId="56016189" w:rsidR="009A631D" w:rsidRPr="000059D7" w:rsidDel="00E91F4B" w:rsidRDefault="009A631D" w:rsidP="00FB4736">
      <w:pPr>
        <w:pStyle w:val="ListParagraph"/>
        <w:numPr>
          <w:ilvl w:val="0"/>
          <w:numId w:val="37"/>
        </w:numPr>
        <w:rPr>
          <w:szCs w:val="32"/>
        </w:rPr>
      </w:pPr>
      <w:r w:rsidRPr="000059D7" w:rsidDel="00E91F4B">
        <w:rPr>
          <w:szCs w:val="32"/>
        </w:rPr>
        <w:t xml:space="preserve">IC member stated that a next step will be to think about who wasn’t </w:t>
      </w:r>
      <w:r w:rsidR="00893A82" w:rsidRPr="000059D7" w:rsidDel="00E91F4B">
        <w:rPr>
          <w:szCs w:val="32"/>
        </w:rPr>
        <w:t>at the Town Hall</w:t>
      </w:r>
      <w:r w:rsidRPr="000059D7" w:rsidDel="00E91F4B">
        <w:rPr>
          <w:szCs w:val="32"/>
        </w:rPr>
        <w:t xml:space="preserve"> and how we can better engage th</w:t>
      </w:r>
      <w:r w:rsidR="00893A82" w:rsidRPr="000059D7" w:rsidDel="00E91F4B">
        <w:rPr>
          <w:szCs w:val="32"/>
        </w:rPr>
        <w:t>ose One Care members through</w:t>
      </w:r>
      <w:r w:rsidRPr="000059D7" w:rsidDel="00E91F4B">
        <w:rPr>
          <w:szCs w:val="32"/>
        </w:rPr>
        <w:t xml:space="preserve"> CBOs</w:t>
      </w:r>
      <w:r w:rsidR="00893A82" w:rsidRPr="000059D7" w:rsidDel="00E91F4B">
        <w:rPr>
          <w:szCs w:val="32"/>
        </w:rPr>
        <w:t xml:space="preserve"> for future Town Halls</w:t>
      </w:r>
      <w:r w:rsidRPr="000059D7" w:rsidDel="00E91F4B">
        <w:rPr>
          <w:szCs w:val="32"/>
        </w:rPr>
        <w:t xml:space="preserve">. </w:t>
      </w:r>
    </w:p>
    <w:p w14:paraId="1FC62DA3" w14:textId="05CA32B2" w:rsidR="009A631D" w:rsidRPr="000059D7" w:rsidDel="00E91F4B" w:rsidRDefault="009A631D" w:rsidP="009A631D">
      <w:pPr>
        <w:pStyle w:val="ListParagraph"/>
        <w:numPr>
          <w:ilvl w:val="1"/>
          <w:numId w:val="37"/>
        </w:numPr>
        <w:rPr>
          <w:szCs w:val="32"/>
        </w:rPr>
      </w:pPr>
      <w:r w:rsidRPr="000059D7" w:rsidDel="00E91F4B">
        <w:rPr>
          <w:szCs w:val="32"/>
        </w:rPr>
        <w:t xml:space="preserve">Tufts suggested that </w:t>
      </w:r>
      <w:r w:rsidR="00893A82" w:rsidRPr="000059D7" w:rsidDel="00E91F4B">
        <w:rPr>
          <w:szCs w:val="32"/>
        </w:rPr>
        <w:t>different CBOs could</w:t>
      </w:r>
      <w:r w:rsidRPr="000059D7" w:rsidDel="00E91F4B">
        <w:rPr>
          <w:szCs w:val="32"/>
        </w:rPr>
        <w:t xml:space="preserve"> </w:t>
      </w:r>
      <w:r w:rsidR="00893A82" w:rsidRPr="000059D7" w:rsidDel="00E91F4B">
        <w:rPr>
          <w:szCs w:val="32"/>
        </w:rPr>
        <w:t>co-sponsor future T</w:t>
      </w:r>
      <w:r w:rsidRPr="000059D7" w:rsidDel="00E91F4B">
        <w:rPr>
          <w:szCs w:val="32"/>
        </w:rPr>
        <w:t xml:space="preserve">own </w:t>
      </w:r>
      <w:r w:rsidR="00893A82" w:rsidRPr="000059D7" w:rsidDel="00E91F4B">
        <w:rPr>
          <w:szCs w:val="32"/>
        </w:rPr>
        <w:t>H</w:t>
      </w:r>
      <w:r w:rsidRPr="000059D7" w:rsidDel="00E91F4B">
        <w:rPr>
          <w:szCs w:val="32"/>
        </w:rPr>
        <w:t xml:space="preserve">alls that focus on </w:t>
      </w:r>
      <w:r w:rsidR="00893A82" w:rsidRPr="000059D7" w:rsidDel="00E91F4B">
        <w:rPr>
          <w:szCs w:val="32"/>
        </w:rPr>
        <w:t xml:space="preserve">different populations or topics. </w:t>
      </w:r>
    </w:p>
    <w:p w14:paraId="6FCB815B" w14:textId="59129602" w:rsidR="00BC21F7" w:rsidRPr="000059D7" w:rsidDel="00E91F4B" w:rsidRDefault="00893A82" w:rsidP="00BC21F7">
      <w:pPr>
        <w:pStyle w:val="ListParagraph"/>
        <w:numPr>
          <w:ilvl w:val="1"/>
          <w:numId w:val="37"/>
        </w:numPr>
        <w:rPr>
          <w:szCs w:val="32"/>
        </w:rPr>
      </w:pPr>
      <w:r w:rsidRPr="000059D7" w:rsidDel="00E91F4B">
        <w:rPr>
          <w:szCs w:val="32"/>
        </w:rPr>
        <w:t>MassHealth suggested the IC c</w:t>
      </w:r>
      <w:r w:rsidR="00BC21F7" w:rsidRPr="000059D7" w:rsidDel="00E91F4B">
        <w:rPr>
          <w:szCs w:val="32"/>
        </w:rPr>
        <w:t xml:space="preserve">onsider </w:t>
      </w:r>
      <w:r w:rsidRPr="000059D7" w:rsidDel="00E91F4B">
        <w:rPr>
          <w:szCs w:val="32"/>
        </w:rPr>
        <w:t xml:space="preserve">holding a Town Hall on the </w:t>
      </w:r>
      <w:r w:rsidR="00BC21F7" w:rsidRPr="000059D7" w:rsidDel="00E91F4B">
        <w:rPr>
          <w:szCs w:val="32"/>
        </w:rPr>
        <w:t>weekend or evening</w:t>
      </w:r>
      <w:r w:rsidRPr="000059D7" w:rsidDel="00E91F4B">
        <w:rPr>
          <w:szCs w:val="32"/>
        </w:rPr>
        <w:t xml:space="preserve"> </w:t>
      </w:r>
      <w:r w:rsidR="00BC21F7" w:rsidRPr="000059D7" w:rsidDel="00E91F4B">
        <w:rPr>
          <w:szCs w:val="32"/>
        </w:rPr>
        <w:t xml:space="preserve">increased </w:t>
      </w:r>
      <w:r w:rsidRPr="000059D7" w:rsidDel="00E91F4B">
        <w:rPr>
          <w:szCs w:val="32"/>
        </w:rPr>
        <w:t>participation.</w:t>
      </w:r>
    </w:p>
    <w:p w14:paraId="7EDC4644" w14:textId="3FC99675" w:rsidR="009A631D" w:rsidRPr="000059D7" w:rsidDel="00E91F4B" w:rsidRDefault="009A631D" w:rsidP="009A631D">
      <w:pPr>
        <w:pStyle w:val="ListParagraph"/>
        <w:numPr>
          <w:ilvl w:val="1"/>
          <w:numId w:val="37"/>
        </w:numPr>
        <w:rPr>
          <w:szCs w:val="32"/>
        </w:rPr>
      </w:pPr>
      <w:r w:rsidRPr="000059D7" w:rsidDel="00E91F4B">
        <w:rPr>
          <w:szCs w:val="32"/>
        </w:rPr>
        <w:lastRenderedPageBreak/>
        <w:t xml:space="preserve">IC member </w:t>
      </w:r>
      <w:r w:rsidR="00893A82" w:rsidRPr="000059D7" w:rsidDel="00E91F4B">
        <w:rPr>
          <w:szCs w:val="32"/>
        </w:rPr>
        <w:t>stated</w:t>
      </w:r>
      <w:r w:rsidRPr="000059D7" w:rsidDel="00E91F4B">
        <w:rPr>
          <w:szCs w:val="32"/>
        </w:rPr>
        <w:t xml:space="preserve"> that they plan to outreach in the future to trade org</w:t>
      </w:r>
      <w:r w:rsidR="00893A82" w:rsidRPr="000059D7" w:rsidDel="00E91F4B">
        <w:rPr>
          <w:szCs w:val="32"/>
        </w:rPr>
        <w:t>anization</w:t>
      </w:r>
      <w:r w:rsidRPr="000059D7" w:rsidDel="00E91F4B">
        <w:rPr>
          <w:szCs w:val="32"/>
        </w:rPr>
        <w:t>s a</w:t>
      </w:r>
      <w:r w:rsidR="00893A82" w:rsidRPr="000059D7" w:rsidDel="00E91F4B">
        <w:rPr>
          <w:szCs w:val="32"/>
        </w:rPr>
        <w:t>s well as Long Term Service and Support (</w:t>
      </w:r>
      <w:r w:rsidRPr="000059D7" w:rsidDel="00E91F4B">
        <w:rPr>
          <w:szCs w:val="32"/>
        </w:rPr>
        <w:t>LTSS</w:t>
      </w:r>
      <w:r w:rsidR="00893A82" w:rsidRPr="000059D7" w:rsidDel="00E91F4B">
        <w:rPr>
          <w:szCs w:val="32"/>
        </w:rPr>
        <w:t>)</w:t>
      </w:r>
      <w:r w:rsidRPr="000059D7" w:rsidDel="00E91F4B">
        <w:rPr>
          <w:szCs w:val="32"/>
        </w:rPr>
        <w:t xml:space="preserve"> vendors that serve large numbers of One Care members </w:t>
      </w:r>
      <w:r w:rsidR="00893A82" w:rsidRPr="000059D7" w:rsidDel="00E91F4B">
        <w:rPr>
          <w:szCs w:val="32"/>
        </w:rPr>
        <w:t>to reach even more One Care members</w:t>
      </w:r>
      <w:r w:rsidRPr="000059D7" w:rsidDel="00E91F4B">
        <w:rPr>
          <w:szCs w:val="32"/>
        </w:rPr>
        <w:t>.</w:t>
      </w:r>
    </w:p>
    <w:p w14:paraId="2C7841EE" w14:textId="77777777" w:rsidR="005C749A" w:rsidRPr="005E66E0" w:rsidRDefault="005C749A" w:rsidP="00AD5E15">
      <w:pPr>
        <w:pStyle w:val="ListParagraph"/>
        <w:rPr>
          <w:sz w:val="36"/>
          <w:szCs w:val="36"/>
        </w:rPr>
      </w:pPr>
    </w:p>
    <w:p w14:paraId="2AE05592" w14:textId="52FBC1B8" w:rsidR="00A82CEF" w:rsidRPr="000059D7" w:rsidRDefault="00F97925" w:rsidP="000059D7">
      <w:pPr>
        <w:pStyle w:val="Heading2"/>
      </w:pPr>
      <w:r w:rsidRPr="000059D7">
        <w:t>Discussion with My Ombudsman</w:t>
      </w:r>
    </w:p>
    <w:p w14:paraId="0B32FFFB" w14:textId="77777777" w:rsidR="00D3246C" w:rsidRPr="000059D7" w:rsidRDefault="00D3246C" w:rsidP="00D3246C">
      <w:pPr>
        <w:rPr>
          <w:szCs w:val="32"/>
        </w:rPr>
      </w:pPr>
      <w:r w:rsidRPr="000059D7">
        <w:rPr>
          <w:szCs w:val="32"/>
        </w:rPr>
        <w:t>Leslie Diaz, Director of My Ombudsman (MYO), lead a discussion on the outreach strategy to reach marginalized communities and to build trust so that diverse communities feel comfortable reaching out for assistance without fear of backlash.</w:t>
      </w:r>
    </w:p>
    <w:p w14:paraId="3E92F250" w14:textId="77777777" w:rsidR="00D3246C" w:rsidRPr="000059D7" w:rsidRDefault="00D3246C" w:rsidP="00D3246C">
      <w:pPr>
        <w:rPr>
          <w:szCs w:val="32"/>
        </w:rPr>
      </w:pPr>
    </w:p>
    <w:p w14:paraId="2666AE65" w14:textId="77777777" w:rsidR="00D3246C" w:rsidRPr="000059D7" w:rsidRDefault="00D3246C" w:rsidP="00D3246C">
      <w:pPr>
        <w:rPr>
          <w:szCs w:val="32"/>
        </w:rPr>
      </w:pPr>
      <w:r w:rsidRPr="000059D7">
        <w:rPr>
          <w:szCs w:val="32"/>
        </w:rPr>
        <w:t xml:space="preserve">The MYO approach to outreach is based on relationship building through community organizations that have existing relationships within communities. MYO uses their relationships with these organizations to build a bridge connecting them to diverse communities. </w:t>
      </w:r>
    </w:p>
    <w:p w14:paraId="4C3D2F88" w14:textId="77777777" w:rsidR="00D3246C" w:rsidRPr="000059D7" w:rsidRDefault="00D3246C" w:rsidP="00D3246C">
      <w:pPr>
        <w:rPr>
          <w:szCs w:val="32"/>
        </w:rPr>
      </w:pPr>
    </w:p>
    <w:p w14:paraId="62556240" w14:textId="77777777" w:rsidR="00D3246C" w:rsidRPr="000059D7" w:rsidRDefault="00D3246C" w:rsidP="00D3246C">
      <w:pPr>
        <w:rPr>
          <w:szCs w:val="32"/>
        </w:rPr>
      </w:pPr>
      <w:r w:rsidRPr="000059D7">
        <w:rPr>
          <w:szCs w:val="32"/>
        </w:rPr>
        <w:t>MYO is also focused on building relationships with communities they are not yet reaching through their work with organizations that carry a focus on health equity and social justice. MYO added that a potential challenge with this collaborative approach can be that MYO doesn’t always get a response when they call an organization that they do not have prior relationships or personal connections established.</w:t>
      </w:r>
    </w:p>
    <w:p w14:paraId="00A71608" w14:textId="77777777" w:rsidR="00D3246C" w:rsidRPr="000059D7" w:rsidRDefault="00D3246C" w:rsidP="00D3246C">
      <w:pPr>
        <w:rPr>
          <w:szCs w:val="32"/>
        </w:rPr>
      </w:pPr>
    </w:p>
    <w:p w14:paraId="2504F026" w14:textId="77777777" w:rsidR="00D3246C" w:rsidRPr="000059D7" w:rsidRDefault="00D3246C" w:rsidP="00D3246C">
      <w:pPr>
        <w:rPr>
          <w:szCs w:val="32"/>
        </w:rPr>
      </w:pPr>
      <w:r w:rsidRPr="000059D7">
        <w:rPr>
          <w:szCs w:val="32"/>
        </w:rPr>
        <w:t xml:space="preserve">MYO is constantly evolving their strategy by looking at who they are reaching, who they are </w:t>
      </w:r>
      <w:r w:rsidRPr="000059D7">
        <w:rPr>
          <w:i/>
          <w:iCs/>
          <w:szCs w:val="32"/>
        </w:rPr>
        <w:t xml:space="preserve">not </w:t>
      </w:r>
      <w:r w:rsidRPr="000059D7">
        <w:rPr>
          <w:szCs w:val="32"/>
        </w:rPr>
        <w:t xml:space="preserve">reaching, and looking at what outreach strategies have been effective in the past. </w:t>
      </w:r>
    </w:p>
    <w:p w14:paraId="0397A3A2" w14:textId="447EE813" w:rsidR="00BE6D96" w:rsidRPr="000059D7" w:rsidRDefault="00BE6D96" w:rsidP="00BD1E5D">
      <w:pPr>
        <w:rPr>
          <w:szCs w:val="32"/>
        </w:rPr>
      </w:pPr>
    </w:p>
    <w:p w14:paraId="11AAAD52" w14:textId="75728ECC" w:rsidR="00C954B4" w:rsidRPr="000059D7" w:rsidRDefault="00AC7EF4" w:rsidP="000059D7">
      <w:pPr>
        <w:pStyle w:val="Heading3"/>
      </w:pPr>
      <w:r w:rsidRPr="000059D7">
        <w:lastRenderedPageBreak/>
        <w:t>Questions / Comments</w:t>
      </w:r>
    </w:p>
    <w:p w14:paraId="51AFAB93" w14:textId="625590B4" w:rsidR="00A5476A" w:rsidRPr="003E03C0" w:rsidRDefault="00AC7EF4" w:rsidP="00A5476A">
      <w:pPr>
        <w:pStyle w:val="ListParagraph"/>
        <w:numPr>
          <w:ilvl w:val="0"/>
          <w:numId w:val="44"/>
        </w:numPr>
        <w:rPr>
          <w:szCs w:val="32"/>
        </w:rPr>
      </w:pPr>
      <w:r w:rsidRPr="003E03C0">
        <w:rPr>
          <w:szCs w:val="32"/>
        </w:rPr>
        <w:t xml:space="preserve">IC member </w:t>
      </w:r>
      <w:r w:rsidR="00554065" w:rsidRPr="003E03C0">
        <w:rPr>
          <w:szCs w:val="32"/>
        </w:rPr>
        <w:t xml:space="preserve">stated that it is very complicated </w:t>
      </w:r>
      <w:r w:rsidR="003E03C0" w:rsidRPr="003E03C0">
        <w:rPr>
          <w:szCs w:val="32"/>
        </w:rPr>
        <w:t>for members</w:t>
      </w:r>
      <w:r w:rsidR="00234E16" w:rsidRPr="003E03C0">
        <w:rPr>
          <w:szCs w:val="32"/>
        </w:rPr>
        <w:t xml:space="preserve"> </w:t>
      </w:r>
      <w:r w:rsidR="00554065" w:rsidRPr="003E03C0">
        <w:rPr>
          <w:szCs w:val="32"/>
        </w:rPr>
        <w:t>to manage</w:t>
      </w:r>
      <w:r w:rsidR="0054374F" w:rsidRPr="003E03C0">
        <w:rPr>
          <w:szCs w:val="32"/>
        </w:rPr>
        <w:t xml:space="preserve"> the complex</w:t>
      </w:r>
      <w:r w:rsidR="00554065" w:rsidRPr="003E03C0">
        <w:rPr>
          <w:szCs w:val="32"/>
        </w:rPr>
        <w:t xml:space="preserve"> healthcare </w:t>
      </w:r>
      <w:r w:rsidR="0054374F" w:rsidRPr="003E03C0">
        <w:rPr>
          <w:szCs w:val="32"/>
        </w:rPr>
        <w:t>system, such as</w:t>
      </w:r>
      <w:r w:rsidR="0053655C" w:rsidRPr="003E03C0">
        <w:rPr>
          <w:szCs w:val="32"/>
        </w:rPr>
        <w:t xml:space="preserve"> managing prior authorizations</w:t>
      </w:r>
      <w:r w:rsidR="0054374F" w:rsidRPr="003E03C0">
        <w:rPr>
          <w:szCs w:val="32"/>
        </w:rPr>
        <w:t xml:space="preserve"> and </w:t>
      </w:r>
      <w:r w:rsidR="00554065" w:rsidRPr="003E03C0">
        <w:rPr>
          <w:szCs w:val="32"/>
        </w:rPr>
        <w:t>getting medications</w:t>
      </w:r>
      <w:r w:rsidR="0053655C" w:rsidRPr="003E03C0">
        <w:rPr>
          <w:szCs w:val="32"/>
        </w:rPr>
        <w:t xml:space="preserve"> </w:t>
      </w:r>
      <w:r w:rsidR="0054374F" w:rsidRPr="003E03C0">
        <w:rPr>
          <w:szCs w:val="32"/>
        </w:rPr>
        <w:t>for</w:t>
      </w:r>
      <w:r w:rsidR="0053655C" w:rsidRPr="003E03C0">
        <w:rPr>
          <w:szCs w:val="32"/>
        </w:rPr>
        <w:t xml:space="preserve"> </w:t>
      </w:r>
      <w:r w:rsidR="0054374F" w:rsidRPr="003E03C0">
        <w:rPr>
          <w:szCs w:val="32"/>
        </w:rPr>
        <w:t>m</w:t>
      </w:r>
      <w:r w:rsidR="0053655C" w:rsidRPr="003E03C0">
        <w:rPr>
          <w:szCs w:val="32"/>
        </w:rPr>
        <w:t>edication assisted treatment</w:t>
      </w:r>
      <w:r w:rsidR="0054374F" w:rsidRPr="003E03C0">
        <w:rPr>
          <w:szCs w:val="32"/>
        </w:rPr>
        <w:t xml:space="preserve"> of opioid use disorder. </w:t>
      </w:r>
      <w:r w:rsidR="0053655C" w:rsidRPr="003E03C0">
        <w:rPr>
          <w:szCs w:val="32"/>
        </w:rPr>
        <w:t xml:space="preserve">IC member stated that many people know about MYO but would like to see a more regular advertisement of what MYO can </w:t>
      </w:r>
      <w:r w:rsidR="0054374F" w:rsidRPr="003E03C0">
        <w:rPr>
          <w:szCs w:val="32"/>
        </w:rPr>
        <w:t>help a member with</w:t>
      </w:r>
      <w:r w:rsidR="00554065" w:rsidRPr="003E03C0">
        <w:rPr>
          <w:szCs w:val="32"/>
        </w:rPr>
        <w:t xml:space="preserve">. </w:t>
      </w:r>
    </w:p>
    <w:p w14:paraId="23ACF00A" w14:textId="25001CC6" w:rsidR="00C84111" w:rsidRPr="003E03C0" w:rsidRDefault="0053655C" w:rsidP="0054374F">
      <w:pPr>
        <w:pStyle w:val="ListParagraph"/>
        <w:numPr>
          <w:ilvl w:val="0"/>
          <w:numId w:val="44"/>
        </w:numPr>
        <w:rPr>
          <w:szCs w:val="32"/>
        </w:rPr>
      </w:pPr>
      <w:r w:rsidRPr="003E03C0">
        <w:rPr>
          <w:szCs w:val="32"/>
        </w:rPr>
        <w:t xml:space="preserve">IC member stated that MassHealth </w:t>
      </w:r>
      <w:r w:rsidR="0054374F" w:rsidRPr="003E03C0">
        <w:rPr>
          <w:szCs w:val="32"/>
        </w:rPr>
        <w:t>routinely sends out notices</w:t>
      </w:r>
      <w:r w:rsidRPr="003E03C0">
        <w:rPr>
          <w:szCs w:val="32"/>
        </w:rPr>
        <w:t xml:space="preserve"> and that including MYO information</w:t>
      </w:r>
      <w:r w:rsidR="00D3246C" w:rsidRPr="003E03C0">
        <w:rPr>
          <w:szCs w:val="32"/>
        </w:rPr>
        <w:t xml:space="preserve"> with</w:t>
      </w:r>
      <w:r w:rsidR="0054374F" w:rsidRPr="003E03C0">
        <w:rPr>
          <w:szCs w:val="32"/>
        </w:rPr>
        <w:t xml:space="preserve"> the</w:t>
      </w:r>
      <w:r w:rsidRPr="003E03C0">
        <w:rPr>
          <w:szCs w:val="32"/>
        </w:rPr>
        <w:t>s</w:t>
      </w:r>
      <w:r w:rsidR="0054374F" w:rsidRPr="003E03C0">
        <w:rPr>
          <w:szCs w:val="32"/>
        </w:rPr>
        <w:t>e</w:t>
      </w:r>
      <w:r w:rsidRPr="003E03C0">
        <w:rPr>
          <w:szCs w:val="32"/>
        </w:rPr>
        <w:t xml:space="preserve"> </w:t>
      </w:r>
      <w:r w:rsidR="00234E16" w:rsidRPr="003E03C0">
        <w:rPr>
          <w:szCs w:val="32"/>
        </w:rPr>
        <w:t xml:space="preserve">notices </w:t>
      </w:r>
      <w:r w:rsidRPr="003E03C0">
        <w:rPr>
          <w:szCs w:val="32"/>
        </w:rPr>
        <w:t xml:space="preserve">might be useful. </w:t>
      </w:r>
    </w:p>
    <w:p w14:paraId="60E88056" w14:textId="057E8830" w:rsidR="0053655C" w:rsidRPr="003E03C0" w:rsidRDefault="0053655C" w:rsidP="0054374F">
      <w:pPr>
        <w:pStyle w:val="ListParagraph"/>
        <w:numPr>
          <w:ilvl w:val="0"/>
          <w:numId w:val="44"/>
        </w:numPr>
        <w:rPr>
          <w:szCs w:val="32"/>
        </w:rPr>
      </w:pPr>
      <w:r w:rsidRPr="003E03C0">
        <w:rPr>
          <w:szCs w:val="32"/>
        </w:rPr>
        <w:t xml:space="preserve">IC member stated that they would be able to connect MYO to </w:t>
      </w:r>
      <w:hyperlink r:id="rId12" w:history="1">
        <w:r w:rsidRPr="003E03C0">
          <w:rPr>
            <w:rStyle w:val="Hyperlink"/>
            <w:szCs w:val="32"/>
          </w:rPr>
          <w:t>S</w:t>
        </w:r>
        <w:r w:rsidR="00C84111" w:rsidRPr="003E03C0">
          <w:rPr>
            <w:rStyle w:val="Hyperlink"/>
            <w:szCs w:val="32"/>
          </w:rPr>
          <w:t xml:space="preserve">SI/SSDI, </w:t>
        </w:r>
        <w:r w:rsidRPr="003E03C0">
          <w:rPr>
            <w:rStyle w:val="Hyperlink"/>
            <w:szCs w:val="32"/>
          </w:rPr>
          <w:t>O</w:t>
        </w:r>
        <w:r w:rsidR="00C84111" w:rsidRPr="003E03C0">
          <w:rPr>
            <w:rStyle w:val="Hyperlink"/>
            <w:szCs w:val="32"/>
          </w:rPr>
          <w:t xml:space="preserve">utreach, </w:t>
        </w:r>
        <w:r w:rsidRPr="003E03C0">
          <w:rPr>
            <w:rStyle w:val="Hyperlink"/>
            <w:szCs w:val="32"/>
          </w:rPr>
          <w:t>A</w:t>
        </w:r>
        <w:r w:rsidR="00C84111" w:rsidRPr="003E03C0">
          <w:rPr>
            <w:rStyle w:val="Hyperlink"/>
            <w:szCs w:val="32"/>
          </w:rPr>
          <w:t xml:space="preserve">ccess and </w:t>
        </w:r>
        <w:r w:rsidRPr="003E03C0">
          <w:rPr>
            <w:rStyle w:val="Hyperlink"/>
            <w:szCs w:val="32"/>
          </w:rPr>
          <w:t>R</w:t>
        </w:r>
        <w:r w:rsidR="00C84111" w:rsidRPr="003E03C0">
          <w:rPr>
            <w:rStyle w:val="Hyperlink"/>
            <w:szCs w:val="32"/>
          </w:rPr>
          <w:t>ecovery (SOAR)</w:t>
        </w:r>
      </w:hyperlink>
      <w:r w:rsidRPr="003E03C0">
        <w:rPr>
          <w:szCs w:val="32"/>
        </w:rPr>
        <w:t xml:space="preserve"> </w:t>
      </w:r>
      <w:r w:rsidR="00C84111" w:rsidRPr="003E03C0">
        <w:rPr>
          <w:szCs w:val="32"/>
        </w:rPr>
        <w:t xml:space="preserve">(an </w:t>
      </w:r>
      <w:r w:rsidRPr="003E03C0">
        <w:rPr>
          <w:szCs w:val="32"/>
        </w:rPr>
        <w:t xml:space="preserve">organization that connects all recovery organizations in the </w:t>
      </w:r>
      <w:r w:rsidR="00C84111" w:rsidRPr="003E03C0">
        <w:rPr>
          <w:szCs w:val="32"/>
        </w:rPr>
        <w:t>C</w:t>
      </w:r>
      <w:r w:rsidRPr="003E03C0">
        <w:rPr>
          <w:szCs w:val="32"/>
        </w:rPr>
        <w:t>ommonwealth</w:t>
      </w:r>
      <w:r w:rsidR="00C84111" w:rsidRPr="003E03C0">
        <w:rPr>
          <w:szCs w:val="32"/>
        </w:rPr>
        <w:t>)</w:t>
      </w:r>
      <w:r w:rsidRPr="003E03C0">
        <w:rPr>
          <w:szCs w:val="32"/>
        </w:rPr>
        <w:t xml:space="preserve"> </w:t>
      </w:r>
      <w:r w:rsidR="000624AB" w:rsidRPr="003E03C0">
        <w:rPr>
          <w:szCs w:val="32"/>
        </w:rPr>
        <w:t>to</w:t>
      </w:r>
      <w:r w:rsidRPr="003E03C0">
        <w:rPr>
          <w:szCs w:val="32"/>
        </w:rPr>
        <w:t xml:space="preserve"> </w:t>
      </w:r>
      <w:r w:rsidR="00C84111" w:rsidRPr="003E03C0">
        <w:rPr>
          <w:szCs w:val="32"/>
        </w:rPr>
        <w:t>increase out</w:t>
      </w:r>
      <w:r w:rsidRPr="003E03C0">
        <w:rPr>
          <w:szCs w:val="32"/>
        </w:rPr>
        <w:t>reach</w:t>
      </w:r>
      <w:r w:rsidR="00C84111" w:rsidRPr="003E03C0">
        <w:rPr>
          <w:szCs w:val="32"/>
        </w:rPr>
        <w:t xml:space="preserve"> to</w:t>
      </w:r>
      <w:r w:rsidRPr="003E03C0">
        <w:rPr>
          <w:szCs w:val="32"/>
        </w:rPr>
        <w:t xml:space="preserve"> the recovery community.</w:t>
      </w:r>
    </w:p>
    <w:p w14:paraId="18203EF4" w14:textId="551D4ECE" w:rsidR="0053655C" w:rsidRPr="003E03C0" w:rsidRDefault="0053655C" w:rsidP="00CA5F1B">
      <w:pPr>
        <w:pStyle w:val="ListParagraph"/>
        <w:numPr>
          <w:ilvl w:val="1"/>
          <w:numId w:val="44"/>
        </w:numPr>
        <w:rPr>
          <w:szCs w:val="32"/>
        </w:rPr>
      </w:pPr>
      <w:r w:rsidRPr="003E03C0">
        <w:rPr>
          <w:szCs w:val="32"/>
        </w:rPr>
        <w:t xml:space="preserve">MYO stated that working with people who have relationships with existing organizations is helpful in making connections. </w:t>
      </w:r>
    </w:p>
    <w:p w14:paraId="27DCA0E4" w14:textId="105CB0A6" w:rsidR="00C84111" w:rsidRPr="003E03C0" w:rsidRDefault="0053655C" w:rsidP="0053655C">
      <w:pPr>
        <w:pStyle w:val="ListParagraph"/>
        <w:numPr>
          <w:ilvl w:val="0"/>
          <w:numId w:val="44"/>
        </w:numPr>
        <w:rPr>
          <w:szCs w:val="32"/>
        </w:rPr>
      </w:pPr>
      <w:r w:rsidRPr="003E03C0">
        <w:rPr>
          <w:szCs w:val="32"/>
        </w:rPr>
        <w:t xml:space="preserve">IC member stated that </w:t>
      </w:r>
      <w:r w:rsidR="00C84111" w:rsidRPr="003E03C0">
        <w:rPr>
          <w:szCs w:val="32"/>
        </w:rPr>
        <w:t>for many</w:t>
      </w:r>
      <w:r w:rsidRPr="003E03C0">
        <w:rPr>
          <w:szCs w:val="32"/>
        </w:rPr>
        <w:t xml:space="preserve"> </w:t>
      </w:r>
      <w:r w:rsidR="00C84111" w:rsidRPr="003E03C0">
        <w:rPr>
          <w:szCs w:val="32"/>
        </w:rPr>
        <w:t>One Care members</w:t>
      </w:r>
      <w:r w:rsidRPr="003E03C0">
        <w:rPr>
          <w:szCs w:val="32"/>
        </w:rPr>
        <w:t xml:space="preserve"> having to contact MYO for assistance can feel like “one more thing” and can be overwhelming. IC member stated that the magnet</w:t>
      </w:r>
      <w:r w:rsidR="00C84111" w:rsidRPr="003E03C0">
        <w:rPr>
          <w:szCs w:val="32"/>
        </w:rPr>
        <w:t xml:space="preserve"> with MYO information </w:t>
      </w:r>
      <w:r w:rsidRPr="003E03C0">
        <w:rPr>
          <w:szCs w:val="32"/>
        </w:rPr>
        <w:t xml:space="preserve">is useful but that </w:t>
      </w:r>
      <w:r w:rsidR="00C84111" w:rsidRPr="003E03C0">
        <w:rPr>
          <w:szCs w:val="32"/>
        </w:rPr>
        <w:t>having to open mail to get to the magnet can be too much for some members.</w:t>
      </w:r>
      <w:r w:rsidRPr="003E03C0">
        <w:rPr>
          <w:szCs w:val="32"/>
        </w:rPr>
        <w:t xml:space="preserve"> </w:t>
      </w:r>
    </w:p>
    <w:p w14:paraId="1F272DDB" w14:textId="68842F30" w:rsidR="0053655C" w:rsidRPr="003E03C0" w:rsidRDefault="0053655C" w:rsidP="0053655C">
      <w:pPr>
        <w:pStyle w:val="ListParagraph"/>
        <w:numPr>
          <w:ilvl w:val="0"/>
          <w:numId w:val="44"/>
        </w:numPr>
        <w:rPr>
          <w:szCs w:val="32"/>
        </w:rPr>
      </w:pPr>
      <w:r w:rsidRPr="003E03C0">
        <w:rPr>
          <w:szCs w:val="32"/>
        </w:rPr>
        <w:t>IC member stated that it</w:t>
      </w:r>
      <w:r w:rsidR="00C84111" w:rsidRPr="003E03C0">
        <w:rPr>
          <w:szCs w:val="32"/>
        </w:rPr>
        <w:t xml:space="preserve"> can be hard to reach One Care members who speak languages other than English</w:t>
      </w:r>
      <w:r w:rsidR="005B2D19" w:rsidRPr="003E03C0">
        <w:rPr>
          <w:szCs w:val="32"/>
        </w:rPr>
        <w:t>.</w:t>
      </w:r>
    </w:p>
    <w:p w14:paraId="4F38F3A4" w14:textId="7FD040D1" w:rsidR="005B2D19" w:rsidRPr="003E03C0" w:rsidRDefault="005B2D19" w:rsidP="00C84111">
      <w:pPr>
        <w:pStyle w:val="ListParagraph"/>
        <w:numPr>
          <w:ilvl w:val="0"/>
          <w:numId w:val="44"/>
        </w:numPr>
        <w:rPr>
          <w:szCs w:val="32"/>
        </w:rPr>
      </w:pPr>
      <w:r w:rsidRPr="003E03C0">
        <w:rPr>
          <w:szCs w:val="32"/>
        </w:rPr>
        <w:t xml:space="preserve">IC member </w:t>
      </w:r>
      <w:r w:rsidR="00C84111" w:rsidRPr="003E03C0">
        <w:rPr>
          <w:szCs w:val="32"/>
        </w:rPr>
        <w:t xml:space="preserve">stated that </w:t>
      </w:r>
      <w:hyperlink r:id="rId13" w:history="1">
        <w:r w:rsidRPr="003E03C0">
          <w:rPr>
            <w:rStyle w:val="Hyperlink"/>
            <w:szCs w:val="32"/>
          </w:rPr>
          <w:t>Asperger</w:t>
        </w:r>
        <w:r w:rsidR="00C84111" w:rsidRPr="003E03C0">
          <w:rPr>
            <w:rStyle w:val="Hyperlink"/>
            <w:szCs w:val="32"/>
          </w:rPr>
          <w:t xml:space="preserve"> </w:t>
        </w:r>
        <w:r w:rsidRPr="003E03C0">
          <w:rPr>
            <w:rStyle w:val="Hyperlink"/>
            <w:szCs w:val="32"/>
          </w:rPr>
          <w:t>/</w:t>
        </w:r>
        <w:r w:rsidR="00C84111" w:rsidRPr="003E03C0">
          <w:rPr>
            <w:rStyle w:val="Hyperlink"/>
            <w:szCs w:val="32"/>
          </w:rPr>
          <w:t xml:space="preserve"> </w:t>
        </w:r>
        <w:r w:rsidRPr="003E03C0">
          <w:rPr>
            <w:rStyle w:val="Hyperlink"/>
            <w:szCs w:val="32"/>
          </w:rPr>
          <w:t xml:space="preserve">Autism </w:t>
        </w:r>
        <w:r w:rsidR="00C84111" w:rsidRPr="003E03C0">
          <w:rPr>
            <w:rStyle w:val="Hyperlink"/>
            <w:szCs w:val="32"/>
          </w:rPr>
          <w:t xml:space="preserve">Network </w:t>
        </w:r>
        <w:r w:rsidRPr="003E03C0">
          <w:rPr>
            <w:rStyle w:val="Hyperlink"/>
            <w:szCs w:val="32"/>
          </w:rPr>
          <w:t>of New England</w:t>
        </w:r>
        <w:r w:rsidR="00C84111" w:rsidRPr="003E03C0">
          <w:rPr>
            <w:rStyle w:val="Hyperlink"/>
            <w:szCs w:val="32"/>
          </w:rPr>
          <w:t xml:space="preserve"> (AANE)</w:t>
        </w:r>
      </w:hyperlink>
      <w:r w:rsidRPr="003E03C0">
        <w:rPr>
          <w:szCs w:val="32"/>
        </w:rPr>
        <w:t xml:space="preserve"> is </w:t>
      </w:r>
      <w:r w:rsidR="00C84111" w:rsidRPr="003E03C0">
        <w:rPr>
          <w:szCs w:val="32"/>
        </w:rPr>
        <w:t>a good</w:t>
      </w:r>
      <w:r w:rsidRPr="003E03C0">
        <w:rPr>
          <w:szCs w:val="32"/>
        </w:rPr>
        <w:t xml:space="preserve"> autism organization</w:t>
      </w:r>
      <w:r w:rsidR="00C84111" w:rsidRPr="003E03C0">
        <w:rPr>
          <w:szCs w:val="32"/>
        </w:rPr>
        <w:t xml:space="preserve"> for MYO to connect with.</w:t>
      </w:r>
    </w:p>
    <w:p w14:paraId="05BA344B" w14:textId="1C04F9AD" w:rsidR="006521A1" w:rsidRPr="003E03C0" w:rsidRDefault="005B2D19" w:rsidP="005B2D19">
      <w:pPr>
        <w:pStyle w:val="ListParagraph"/>
        <w:numPr>
          <w:ilvl w:val="0"/>
          <w:numId w:val="44"/>
        </w:numPr>
        <w:rPr>
          <w:szCs w:val="32"/>
        </w:rPr>
      </w:pPr>
      <w:r w:rsidRPr="003E03C0">
        <w:rPr>
          <w:szCs w:val="32"/>
        </w:rPr>
        <w:lastRenderedPageBreak/>
        <w:t>IC member stated that many of the MYO outreach is not accessible for people who are blind or low vision</w:t>
      </w:r>
      <w:r w:rsidR="006521A1" w:rsidRPr="003E03C0">
        <w:rPr>
          <w:szCs w:val="32"/>
        </w:rPr>
        <w:t xml:space="preserve"> including flyers and the magnet</w:t>
      </w:r>
      <w:r w:rsidRPr="003E03C0">
        <w:rPr>
          <w:szCs w:val="32"/>
        </w:rPr>
        <w:t xml:space="preserve">. IC member stated that the </w:t>
      </w:r>
      <w:hyperlink r:id="rId14" w:history="1">
        <w:r w:rsidRPr="003E03C0">
          <w:rPr>
            <w:rStyle w:val="Hyperlink"/>
            <w:szCs w:val="32"/>
          </w:rPr>
          <w:t xml:space="preserve">MA </w:t>
        </w:r>
        <w:r w:rsidR="006521A1" w:rsidRPr="003E03C0">
          <w:rPr>
            <w:rStyle w:val="Hyperlink"/>
            <w:szCs w:val="32"/>
          </w:rPr>
          <w:t>C</w:t>
        </w:r>
        <w:r w:rsidRPr="003E03C0">
          <w:rPr>
            <w:rStyle w:val="Hyperlink"/>
            <w:szCs w:val="32"/>
          </w:rPr>
          <w:t xml:space="preserve">ommission for the Blind </w:t>
        </w:r>
        <w:r w:rsidR="006521A1" w:rsidRPr="003E03C0">
          <w:rPr>
            <w:rStyle w:val="Hyperlink"/>
            <w:szCs w:val="32"/>
          </w:rPr>
          <w:t>(MCB)</w:t>
        </w:r>
      </w:hyperlink>
      <w:r w:rsidR="006521A1" w:rsidRPr="003E03C0">
        <w:rPr>
          <w:szCs w:val="32"/>
        </w:rPr>
        <w:t xml:space="preserve"> </w:t>
      </w:r>
      <w:r w:rsidRPr="003E03C0">
        <w:rPr>
          <w:szCs w:val="32"/>
        </w:rPr>
        <w:t>has a website that is accessible and that</w:t>
      </w:r>
      <w:r w:rsidR="006521A1" w:rsidRPr="003E03C0">
        <w:rPr>
          <w:szCs w:val="32"/>
        </w:rPr>
        <w:t xml:space="preserve"> MYO could ask</w:t>
      </w:r>
      <w:r w:rsidRPr="003E03C0">
        <w:rPr>
          <w:szCs w:val="32"/>
        </w:rPr>
        <w:t xml:space="preserve"> if </w:t>
      </w:r>
      <w:r w:rsidR="00DD7FCE" w:rsidRPr="003E03C0">
        <w:rPr>
          <w:szCs w:val="32"/>
        </w:rPr>
        <w:t xml:space="preserve">MCB </w:t>
      </w:r>
      <w:r w:rsidRPr="003E03C0">
        <w:rPr>
          <w:szCs w:val="32"/>
        </w:rPr>
        <w:t>would be willing to put the MYO information on t</w:t>
      </w:r>
      <w:r w:rsidR="006521A1" w:rsidRPr="003E03C0">
        <w:rPr>
          <w:szCs w:val="32"/>
        </w:rPr>
        <w:t>heir accessible page. IC member</w:t>
      </w:r>
      <w:r w:rsidRPr="003E03C0">
        <w:rPr>
          <w:szCs w:val="32"/>
        </w:rPr>
        <w:t xml:space="preserve"> stated that</w:t>
      </w:r>
      <w:r w:rsidR="006521A1" w:rsidRPr="003E03C0">
        <w:rPr>
          <w:szCs w:val="32"/>
        </w:rPr>
        <w:t xml:space="preserve"> other resources for people that are blind use include:</w:t>
      </w:r>
    </w:p>
    <w:p w14:paraId="71D5A4F4" w14:textId="4AEA1B93" w:rsidR="006521A1" w:rsidRPr="003E03C0" w:rsidRDefault="00162CC7" w:rsidP="006521A1">
      <w:pPr>
        <w:pStyle w:val="ListParagraph"/>
        <w:numPr>
          <w:ilvl w:val="1"/>
          <w:numId w:val="44"/>
        </w:numPr>
        <w:rPr>
          <w:szCs w:val="32"/>
        </w:rPr>
      </w:pPr>
      <w:hyperlink r:id="rId15" w:history="1">
        <w:r w:rsidR="005B2D19" w:rsidRPr="003E03C0">
          <w:rPr>
            <w:rStyle w:val="Hyperlink"/>
            <w:szCs w:val="32"/>
          </w:rPr>
          <w:t>National Federation of the Blind</w:t>
        </w:r>
        <w:r w:rsidR="006521A1" w:rsidRPr="003E03C0">
          <w:rPr>
            <w:rStyle w:val="Hyperlink"/>
            <w:szCs w:val="32"/>
          </w:rPr>
          <w:t xml:space="preserve"> (NFB)</w:t>
        </w:r>
        <w:r w:rsidR="005B2D19" w:rsidRPr="003E03C0">
          <w:rPr>
            <w:rStyle w:val="Hyperlink"/>
            <w:szCs w:val="32"/>
          </w:rPr>
          <w:t xml:space="preserve"> Newsline</w:t>
        </w:r>
      </w:hyperlink>
      <w:r w:rsidR="00DD7FCE" w:rsidRPr="003E03C0">
        <w:rPr>
          <w:rStyle w:val="Hyperlink"/>
          <w:szCs w:val="32"/>
        </w:rPr>
        <w:t>,</w:t>
      </w:r>
      <w:r w:rsidR="005B2D19" w:rsidRPr="003E03C0">
        <w:rPr>
          <w:szCs w:val="32"/>
        </w:rPr>
        <w:t xml:space="preserve"> </w:t>
      </w:r>
      <w:r w:rsidR="006521A1" w:rsidRPr="003E03C0">
        <w:rPr>
          <w:szCs w:val="32"/>
        </w:rPr>
        <w:t>which</w:t>
      </w:r>
      <w:r w:rsidR="005B2D19" w:rsidRPr="003E03C0">
        <w:rPr>
          <w:szCs w:val="32"/>
        </w:rPr>
        <w:t xml:space="preserve"> doesn’t require </w:t>
      </w:r>
      <w:r w:rsidR="00B21A04" w:rsidRPr="003E03C0">
        <w:rPr>
          <w:szCs w:val="32"/>
        </w:rPr>
        <w:t>membership.</w:t>
      </w:r>
    </w:p>
    <w:p w14:paraId="2E80894D" w14:textId="44D1C74B" w:rsidR="006521A1" w:rsidRPr="003E03C0" w:rsidRDefault="00162CC7" w:rsidP="006521A1">
      <w:pPr>
        <w:pStyle w:val="ListParagraph"/>
        <w:numPr>
          <w:ilvl w:val="1"/>
          <w:numId w:val="44"/>
        </w:numPr>
        <w:rPr>
          <w:szCs w:val="32"/>
        </w:rPr>
      </w:pPr>
      <w:hyperlink r:id="rId16" w:history="1">
        <w:r w:rsidR="005B2D19" w:rsidRPr="003E03C0">
          <w:rPr>
            <w:rStyle w:val="Hyperlink"/>
            <w:szCs w:val="32"/>
          </w:rPr>
          <w:t>Bay State Council for the Blind</w:t>
        </w:r>
        <w:r w:rsidR="006521A1" w:rsidRPr="003E03C0">
          <w:rPr>
            <w:rStyle w:val="Hyperlink"/>
            <w:szCs w:val="32"/>
          </w:rPr>
          <w:t xml:space="preserve"> (BSCB)</w:t>
        </w:r>
      </w:hyperlink>
      <w:r w:rsidR="00DD7FCE" w:rsidRPr="003E03C0">
        <w:rPr>
          <w:rStyle w:val="Hyperlink"/>
          <w:szCs w:val="32"/>
        </w:rPr>
        <w:t>,</w:t>
      </w:r>
      <w:r w:rsidR="006521A1" w:rsidRPr="003E03C0">
        <w:rPr>
          <w:szCs w:val="32"/>
        </w:rPr>
        <w:t xml:space="preserve"> which</w:t>
      </w:r>
      <w:r w:rsidR="005B2D19" w:rsidRPr="003E03C0">
        <w:rPr>
          <w:szCs w:val="32"/>
        </w:rPr>
        <w:t xml:space="preserve"> has radio programs</w:t>
      </w:r>
      <w:r w:rsidR="006521A1" w:rsidRPr="003E03C0">
        <w:rPr>
          <w:szCs w:val="32"/>
        </w:rPr>
        <w:t>; and</w:t>
      </w:r>
    </w:p>
    <w:p w14:paraId="47926A02" w14:textId="0B88B906" w:rsidR="005B2D19" w:rsidRPr="003E03C0" w:rsidRDefault="006521A1" w:rsidP="006521A1">
      <w:pPr>
        <w:pStyle w:val="ListParagraph"/>
        <w:numPr>
          <w:ilvl w:val="1"/>
          <w:numId w:val="44"/>
        </w:numPr>
        <w:rPr>
          <w:szCs w:val="32"/>
        </w:rPr>
      </w:pPr>
      <w:r w:rsidRPr="003E03C0">
        <w:rPr>
          <w:szCs w:val="32"/>
        </w:rPr>
        <w:t xml:space="preserve">The </w:t>
      </w:r>
      <w:hyperlink r:id="rId17" w:history="1">
        <w:r w:rsidR="005B2D19" w:rsidRPr="003E03C0">
          <w:rPr>
            <w:rStyle w:val="Hyperlink"/>
            <w:szCs w:val="32"/>
          </w:rPr>
          <w:t xml:space="preserve">National Braille </w:t>
        </w:r>
        <w:r w:rsidR="00607B6B" w:rsidRPr="003E03C0">
          <w:rPr>
            <w:rStyle w:val="Hyperlink"/>
            <w:szCs w:val="32"/>
          </w:rPr>
          <w:t>P</w:t>
        </w:r>
        <w:r w:rsidR="005B2D19" w:rsidRPr="003E03C0">
          <w:rPr>
            <w:rStyle w:val="Hyperlink"/>
            <w:szCs w:val="32"/>
          </w:rPr>
          <w:t>ress</w:t>
        </w:r>
      </w:hyperlink>
      <w:r w:rsidR="00DD7FCE" w:rsidRPr="003E03C0">
        <w:rPr>
          <w:rStyle w:val="Hyperlink"/>
          <w:szCs w:val="32"/>
        </w:rPr>
        <w:t>,</w:t>
      </w:r>
      <w:r w:rsidR="005B2D19" w:rsidRPr="003E03C0">
        <w:rPr>
          <w:szCs w:val="32"/>
        </w:rPr>
        <w:t xml:space="preserve"> </w:t>
      </w:r>
      <w:r w:rsidRPr="003E03C0">
        <w:rPr>
          <w:szCs w:val="32"/>
        </w:rPr>
        <w:t>which is in Boston.</w:t>
      </w:r>
      <w:r w:rsidR="005B2D19" w:rsidRPr="003E03C0">
        <w:rPr>
          <w:szCs w:val="32"/>
        </w:rPr>
        <w:t xml:space="preserve"> </w:t>
      </w:r>
    </w:p>
    <w:p w14:paraId="56BBD2AC" w14:textId="7A9B5D54" w:rsidR="005B2D19" w:rsidRPr="003E03C0" w:rsidRDefault="005B2D19" w:rsidP="006521A1">
      <w:pPr>
        <w:pStyle w:val="ListParagraph"/>
        <w:numPr>
          <w:ilvl w:val="0"/>
          <w:numId w:val="44"/>
        </w:numPr>
        <w:rPr>
          <w:szCs w:val="32"/>
        </w:rPr>
      </w:pPr>
      <w:r w:rsidRPr="003E03C0">
        <w:rPr>
          <w:szCs w:val="32"/>
        </w:rPr>
        <w:t xml:space="preserve">MYO </w:t>
      </w:r>
      <w:r w:rsidR="006521A1" w:rsidRPr="003E03C0">
        <w:rPr>
          <w:szCs w:val="32"/>
        </w:rPr>
        <w:t>stated they have</w:t>
      </w:r>
      <w:r w:rsidRPr="003E03C0">
        <w:rPr>
          <w:szCs w:val="32"/>
        </w:rPr>
        <w:t xml:space="preserve"> started doing a</w:t>
      </w:r>
      <w:r w:rsidR="006521A1" w:rsidRPr="003E03C0">
        <w:rPr>
          <w:szCs w:val="32"/>
        </w:rPr>
        <w:t>n</w:t>
      </w:r>
      <w:r w:rsidRPr="003E03C0">
        <w:rPr>
          <w:szCs w:val="32"/>
        </w:rPr>
        <w:t xml:space="preserve"> </w:t>
      </w:r>
      <w:r w:rsidR="00F800B8" w:rsidRPr="003E03C0">
        <w:rPr>
          <w:szCs w:val="32"/>
        </w:rPr>
        <w:t>online</w:t>
      </w:r>
      <w:r w:rsidRPr="003E03C0">
        <w:rPr>
          <w:szCs w:val="32"/>
        </w:rPr>
        <w:t xml:space="preserve"> recording and podcasts to reach more</w:t>
      </w:r>
      <w:r w:rsidR="006521A1" w:rsidRPr="003E03C0">
        <w:rPr>
          <w:szCs w:val="32"/>
        </w:rPr>
        <w:t xml:space="preserve"> blind</w:t>
      </w:r>
      <w:r w:rsidRPr="003E03C0">
        <w:rPr>
          <w:szCs w:val="32"/>
        </w:rPr>
        <w:t xml:space="preserve"> members and </w:t>
      </w:r>
      <w:r w:rsidR="006521A1" w:rsidRPr="003E03C0">
        <w:rPr>
          <w:szCs w:val="32"/>
        </w:rPr>
        <w:t xml:space="preserve">stated they are </w:t>
      </w:r>
      <w:r w:rsidRPr="003E03C0">
        <w:rPr>
          <w:szCs w:val="32"/>
        </w:rPr>
        <w:t>also creating accessible materials</w:t>
      </w:r>
      <w:r w:rsidR="006521A1" w:rsidRPr="003E03C0">
        <w:rPr>
          <w:szCs w:val="32"/>
        </w:rPr>
        <w:t xml:space="preserve"> to post</w:t>
      </w:r>
      <w:r w:rsidRPr="003E03C0">
        <w:rPr>
          <w:szCs w:val="32"/>
        </w:rPr>
        <w:t xml:space="preserve"> online.</w:t>
      </w:r>
    </w:p>
    <w:p w14:paraId="32E1DB66" w14:textId="2C8EC796" w:rsidR="00404725" w:rsidRPr="003E03C0" w:rsidRDefault="00404725" w:rsidP="006521A1">
      <w:pPr>
        <w:pStyle w:val="ListParagraph"/>
        <w:numPr>
          <w:ilvl w:val="0"/>
          <w:numId w:val="44"/>
        </w:numPr>
        <w:rPr>
          <w:szCs w:val="32"/>
        </w:rPr>
      </w:pPr>
      <w:r w:rsidRPr="003E03C0">
        <w:rPr>
          <w:szCs w:val="32"/>
        </w:rPr>
        <w:t xml:space="preserve">MYO stated </w:t>
      </w:r>
      <w:r w:rsidR="006521A1" w:rsidRPr="003E03C0">
        <w:rPr>
          <w:szCs w:val="32"/>
        </w:rPr>
        <w:t xml:space="preserve">that they are looking to create more outreach documents in </w:t>
      </w:r>
      <w:r w:rsidRPr="003E03C0">
        <w:rPr>
          <w:szCs w:val="32"/>
        </w:rPr>
        <w:t>picture</w:t>
      </w:r>
      <w:r w:rsidR="00DD7FCE" w:rsidRPr="003E03C0">
        <w:rPr>
          <w:szCs w:val="32"/>
        </w:rPr>
        <w:t>-</w:t>
      </w:r>
      <w:r w:rsidRPr="003E03C0">
        <w:rPr>
          <w:szCs w:val="32"/>
        </w:rPr>
        <w:t>related format</w:t>
      </w:r>
      <w:r w:rsidR="006521A1" w:rsidRPr="003E03C0">
        <w:rPr>
          <w:szCs w:val="32"/>
        </w:rPr>
        <w:t>s that</w:t>
      </w:r>
      <w:r w:rsidRPr="003E03C0">
        <w:rPr>
          <w:szCs w:val="32"/>
        </w:rPr>
        <w:t xml:space="preserve"> will be useful for those who are </w:t>
      </w:r>
      <w:r w:rsidR="006521A1" w:rsidRPr="003E03C0">
        <w:rPr>
          <w:szCs w:val="32"/>
        </w:rPr>
        <w:t>D</w:t>
      </w:r>
      <w:r w:rsidRPr="003E03C0">
        <w:rPr>
          <w:szCs w:val="32"/>
        </w:rPr>
        <w:t>eaf, hard of hearing,</w:t>
      </w:r>
      <w:r w:rsidR="006521A1" w:rsidRPr="003E03C0">
        <w:rPr>
          <w:szCs w:val="32"/>
        </w:rPr>
        <w:t xml:space="preserve"> not able to read English,</w:t>
      </w:r>
      <w:r w:rsidRPr="003E03C0">
        <w:rPr>
          <w:szCs w:val="32"/>
        </w:rPr>
        <w:t xml:space="preserve"> or </w:t>
      </w:r>
      <w:r w:rsidR="006521A1" w:rsidRPr="003E03C0">
        <w:rPr>
          <w:szCs w:val="32"/>
        </w:rPr>
        <w:t xml:space="preserve">are </w:t>
      </w:r>
      <w:r w:rsidRPr="003E03C0">
        <w:rPr>
          <w:szCs w:val="32"/>
        </w:rPr>
        <w:t>a linguistic minority</w:t>
      </w:r>
      <w:r w:rsidR="006521A1" w:rsidRPr="003E03C0">
        <w:rPr>
          <w:szCs w:val="32"/>
        </w:rPr>
        <w:t>.</w:t>
      </w:r>
    </w:p>
    <w:p w14:paraId="51FF85E1" w14:textId="586208F9" w:rsidR="005B2D19" w:rsidRPr="003E03C0" w:rsidRDefault="005B2D19" w:rsidP="005B2D19">
      <w:pPr>
        <w:pStyle w:val="ListParagraph"/>
        <w:numPr>
          <w:ilvl w:val="0"/>
          <w:numId w:val="44"/>
        </w:numPr>
        <w:rPr>
          <w:szCs w:val="32"/>
        </w:rPr>
      </w:pPr>
      <w:r w:rsidRPr="003E03C0">
        <w:rPr>
          <w:szCs w:val="32"/>
        </w:rPr>
        <w:t xml:space="preserve">MYO </w:t>
      </w:r>
      <w:r w:rsidR="00607B6B" w:rsidRPr="003E03C0">
        <w:rPr>
          <w:szCs w:val="32"/>
        </w:rPr>
        <w:t xml:space="preserve">stated that their </w:t>
      </w:r>
      <w:r w:rsidRPr="003E03C0">
        <w:rPr>
          <w:szCs w:val="32"/>
        </w:rPr>
        <w:t xml:space="preserve">Director of Deaf Services </w:t>
      </w:r>
      <w:r w:rsidR="00F800B8" w:rsidRPr="003E03C0">
        <w:rPr>
          <w:szCs w:val="32"/>
        </w:rPr>
        <w:t>Department</w:t>
      </w:r>
      <w:r w:rsidRPr="003E03C0">
        <w:rPr>
          <w:szCs w:val="32"/>
        </w:rPr>
        <w:t xml:space="preserve"> </w:t>
      </w:r>
      <w:r w:rsidR="00FF5B71" w:rsidRPr="003E03C0">
        <w:rPr>
          <w:szCs w:val="32"/>
        </w:rPr>
        <w:t>is working</w:t>
      </w:r>
      <w:r w:rsidRPr="003E03C0">
        <w:rPr>
          <w:szCs w:val="32"/>
        </w:rPr>
        <w:t xml:space="preserve"> with organizations to identify</w:t>
      </w:r>
      <w:r w:rsidR="00FF5B71" w:rsidRPr="003E03C0">
        <w:rPr>
          <w:szCs w:val="32"/>
        </w:rPr>
        <w:t xml:space="preserve"> the</w:t>
      </w:r>
      <w:r w:rsidRPr="003E03C0">
        <w:rPr>
          <w:szCs w:val="32"/>
        </w:rPr>
        <w:t xml:space="preserve"> needs of </w:t>
      </w:r>
      <w:r w:rsidR="00FF5B71" w:rsidRPr="003E03C0">
        <w:rPr>
          <w:szCs w:val="32"/>
        </w:rPr>
        <w:t>D</w:t>
      </w:r>
      <w:r w:rsidRPr="003E03C0">
        <w:rPr>
          <w:szCs w:val="32"/>
        </w:rPr>
        <w:t xml:space="preserve">eaf and hard of hearing members. </w:t>
      </w:r>
      <w:r w:rsidR="00FF5B71" w:rsidRPr="003E03C0">
        <w:rPr>
          <w:szCs w:val="32"/>
        </w:rPr>
        <w:t>MYO stated that some things that they are doing in response to those conversations include c</w:t>
      </w:r>
      <w:r w:rsidRPr="003E03C0">
        <w:rPr>
          <w:szCs w:val="32"/>
        </w:rPr>
        <w:t xml:space="preserve">reating vlogs that explain </w:t>
      </w:r>
      <w:r w:rsidR="00F800B8" w:rsidRPr="003E03C0">
        <w:rPr>
          <w:szCs w:val="32"/>
        </w:rPr>
        <w:t>MassHealth</w:t>
      </w:r>
      <w:r w:rsidRPr="003E03C0">
        <w:rPr>
          <w:szCs w:val="32"/>
        </w:rPr>
        <w:t xml:space="preserve"> </w:t>
      </w:r>
      <w:r w:rsidR="00FF5B71" w:rsidRPr="003E03C0">
        <w:rPr>
          <w:szCs w:val="32"/>
        </w:rPr>
        <w:t>services in American Sign Language (ASL)</w:t>
      </w:r>
      <w:r w:rsidRPr="003E03C0">
        <w:rPr>
          <w:szCs w:val="32"/>
        </w:rPr>
        <w:t xml:space="preserve"> as well a</w:t>
      </w:r>
      <w:r w:rsidR="00FF5B71" w:rsidRPr="003E03C0">
        <w:rPr>
          <w:szCs w:val="32"/>
        </w:rPr>
        <w:t xml:space="preserve">s </w:t>
      </w:r>
      <w:r w:rsidRPr="003E03C0">
        <w:rPr>
          <w:szCs w:val="32"/>
        </w:rPr>
        <w:t>creat</w:t>
      </w:r>
      <w:r w:rsidR="00FF5B71" w:rsidRPr="003E03C0">
        <w:rPr>
          <w:szCs w:val="32"/>
        </w:rPr>
        <w:t>ing</w:t>
      </w:r>
      <w:r w:rsidRPr="003E03C0">
        <w:rPr>
          <w:szCs w:val="32"/>
        </w:rPr>
        <w:t xml:space="preserve"> flyers that are visual for those who aren’t fluent in English.</w:t>
      </w:r>
    </w:p>
    <w:p w14:paraId="5B2E1F4A" w14:textId="14D70A04" w:rsidR="000D1ECB" w:rsidRPr="003E03C0" w:rsidRDefault="00FF5B71" w:rsidP="005B2D19">
      <w:pPr>
        <w:pStyle w:val="ListParagraph"/>
        <w:numPr>
          <w:ilvl w:val="0"/>
          <w:numId w:val="44"/>
        </w:numPr>
        <w:rPr>
          <w:szCs w:val="32"/>
        </w:rPr>
      </w:pPr>
      <w:r w:rsidRPr="003E03C0">
        <w:rPr>
          <w:szCs w:val="32"/>
        </w:rPr>
        <w:t xml:space="preserve">The </w:t>
      </w:r>
      <w:r w:rsidR="000D1ECB" w:rsidRPr="003E03C0">
        <w:rPr>
          <w:szCs w:val="32"/>
        </w:rPr>
        <w:t>S</w:t>
      </w:r>
      <w:r w:rsidR="009E1C96" w:rsidRPr="003E03C0">
        <w:rPr>
          <w:szCs w:val="32"/>
        </w:rPr>
        <w:t>HINE</w:t>
      </w:r>
      <w:r w:rsidR="000D1ECB" w:rsidRPr="003E03C0">
        <w:rPr>
          <w:szCs w:val="32"/>
        </w:rPr>
        <w:t xml:space="preserve"> Director </w:t>
      </w:r>
      <w:r w:rsidRPr="003E03C0">
        <w:rPr>
          <w:szCs w:val="32"/>
        </w:rPr>
        <w:t xml:space="preserve">stated they </w:t>
      </w:r>
      <w:r w:rsidR="000D1ECB" w:rsidRPr="003E03C0">
        <w:rPr>
          <w:szCs w:val="32"/>
        </w:rPr>
        <w:t xml:space="preserve">would encourage MYO to join the </w:t>
      </w:r>
      <w:hyperlink r:id="rId18" w:history="1">
        <w:r w:rsidR="000D1ECB" w:rsidRPr="003E03C0">
          <w:rPr>
            <w:rStyle w:val="Hyperlink"/>
            <w:szCs w:val="32"/>
          </w:rPr>
          <w:t>SHINE council meetings</w:t>
        </w:r>
      </w:hyperlink>
      <w:r w:rsidR="000D1ECB" w:rsidRPr="003E03C0">
        <w:rPr>
          <w:szCs w:val="32"/>
        </w:rPr>
        <w:t xml:space="preserve"> </w:t>
      </w:r>
      <w:r w:rsidR="009E1C96" w:rsidRPr="003E03C0">
        <w:rPr>
          <w:szCs w:val="32"/>
        </w:rPr>
        <w:t>as a way to meet other LTSS providers</w:t>
      </w:r>
      <w:r w:rsidR="000D1ECB" w:rsidRPr="003E03C0">
        <w:rPr>
          <w:szCs w:val="32"/>
        </w:rPr>
        <w:t xml:space="preserve">. </w:t>
      </w:r>
      <w:r w:rsidR="00DD7FCE" w:rsidRPr="003E03C0">
        <w:rPr>
          <w:szCs w:val="32"/>
        </w:rPr>
        <w:t xml:space="preserve">The </w:t>
      </w:r>
      <w:r w:rsidR="009E1C96" w:rsidRPr="003E03C0">
        <w:rPr>
          <w:szCs w:val="32"/>
        </w:rPr>
        <w:t>SHINE director state</w:t>
      </w:r>
      <w:r w:rsidR="00DD7FCE" w:rsidRPr="003E03C0">
        <w:rPr>
          <w:szCs w:val="32"/>
        </w:rPr>
        <w:t>d</w:t>
      </w:r>
      <w:r w:rsidR="009E1C96" w:rsidRPr="003E03C0">
        <w:rPr>
          <w:szCs w:val="32"/>
        </w:rPr>
        <w:t xml:space="preserve"> that</w:t>
      </w:r>
      <w:r w:rsidR="000D1ECB" w:rsidRPr="003E03C0">
        <w:rPr>
          <w:szCs w:val="32"/>
        </w:rPr>
        <w:t xml:space="preserve"> </w:t>
      </w:r>
      <w:r w:rsidR="00DD7FCE" w:rsidRPr="003E03C0">
        <w:rPr>
          <w:szCs w:val="32"/>
        </w:rPr>
        <w:t>h</w:t>
      </w:r>
      <w:r w:rsidR="000D1ECB" w:rsidRPr="003E03C0">
        <w:rPr>
          <w:szCs w:val="32"/>
        </w:rPr>
        <w:t xml:space="preserve">ousing partnership </w:t>
      </w:r>
      <w:r w:rsidR="000D1ECB" w:rsidRPr="003E03C0">
        <w:rPr>
          <w:szCs w:val="32"/>
        </w:rPr>
        <w:lastRenderedPageBreak/>
        <w:t xml:space="preserve">meetings might also be a good place for MYO to </w:t>
      </w:r>
      <w:r w:rsidR="009E1C96" w:rsidRPr="003E03C0">
        <w:rPr>
          <w:szCs w:val="32"/>
        </w:rPr>
        <w:t>meet additional resources.</w:t>
      </w:r>
    </w:p>
    <w:p w14:paraId="107B694E" w14:textId="3B3F2206" w:rsidR="00CA5F1B" w:rsidRPr="003E03C0" w:rsidRDefault="000D1ECB" w:rsidP="000D1ECB">
      <w:pPr>
        <w:pStyle w:val="ListParagraph"/>
        <w:numPr>
          <w:ilvl w:val="0"/>
          <w:numId w:val="44"/>
        </w:numPr>
        <w:rPr>
          <w:szCs w:val="32"/>
        </w:rPr>
      </w:pPr>
      <w:r w:rsidRPr="003E03C0">
        <w:rPr>
          <w:szCs w:val="32"/>
        </w:rPr>
        <w:t>IC member stated that they will be outreaching the provider community</w:t>
      </w:r>
      <w:r w:rsidR="009E1C96" w:rsidRPr="003E03C0">
        <w:rPr>
          <w:szCs w:val="32"/>
        </w:rPr>
        <w:t xml:space="preserve"> and </w:t>
      </w:r>
      <w:r w:rsidRPr="003E03C0">
        <w:rPr>
          <w:szCs w:val="32"/>
        </w:rPr>
        <w:t xml:space="preserve">family support centers </w:t>
      </w:r>
      <w:r w:rsidR="009E1C96" w:rsidRPr="003E03C0">
        <w:rPr>
          <w:szCs w:val="32"/>
        </w:rPr>
        <w:t xml:space="preserve">to provide information about MYO. IC member said that some of the councils they will outreach include: </w:t>
      </w:r>
      <w:hyperlink r:id="rId19" w:history="1">
        <w:r w:rsidR="009E1C96" w:rsidRPr="003E03C0">
          <w:rPr>
            <w:rStyle w:val="Hyperlink"/>
            <w:szCs w:val="32"/>
          </w:rPr>
          <w:t>the MA Developmental Disabilities Council (MDDC)</w:t>
        </w:r>
      </w:hyperlink>
      <w:r w:rsidR="009E1C96" w:rsidRPr="003E03C0">
        <w:rPr>
          <w:szCs w:val="32"/>
        </w:rPr>
        <w:t xml:space="preserve"> </w:t>
      </w:r>
      <w:r w:rsidR="00B84F0A" w:rsidRPr="003E03C0">
        <w:rPr>
          <w:szCs w:val="32"/>
        </w:rPr>
        <w:t xml:space="preserve">and </w:t>
      </w:r>
      <w:hyperlink r:id="rId20" w:history="1">
        <w:r w:rsidR="00B84F0A" w:rsidRPr="003E03C0">
          <w:rPr>
            <w:rStyle w:val="Hyperlink"/>
            <w:szCs w:val="32"/>
          </w:rPr>
          <w:t xml:space="preserve">ARC. </w:t>
        </w:r>
      </w:hyperlink>
    </w:p>
    <w:p w14:paraId="1B68A89C" w14:textId="3844F4D7" w:rsidR="000D1ECB" w:rsidRPr="003E03C0" w:rsidRDefault="000D1ECB" w:rsidP="000D1ECB">
      <w:pPr>
        <w:pStyle w:val="ListParagraph"/>
        <w:numPr>
          <w:ilvl w:val="0"/>
          <w:numId w:val="44"/>
        </w:numPr>
        <w:rPr>
          <w:szCs w:val="32"/>
        </w:rPr>
      </w:pPr>
      <w:r w:rsidRPr="003E03C0">
        <w:rPr>
          <w:szCs w:val="32"/>
        </w:rPr>
        <w:t>IC member stated that they encourage anyone they know with issues with MassHealth to reach out to MYO for support</w:t>
      </w:r>
      <w:r w:rsidR="009E1C96" w:rsidRPr="003E03C0">
        <w:rPr>
          <w:szCs w:val="32"/>
        </w:rPr>
        <w:t xml:space="preserve"> but shared that </w:t>
      </w:r>
      <w:r w:rsidRPr="003E03C0">
        <w:rPr>
          <w:szCs w:val="32"/>
        </w:rPr>
        <w:t xml:space="preserve">one barrier is that members who have had issues that were not able to be resolved through MYO </w:t>
      </w:r>
      <w:r w:rsidR="009E1C96" w:rsidRPr="003E03C0">
        <w:rPr>
          <w:szCs w:val="32"/>
        </w:rPr>
        <w:t xml:space="preserve">in the past are </w:t>
      </w:r>
      <w:r w:rsidRPr="003E03C0">
        <w:rPr>
          <w:szCs w:val="32"/>
        </w:rPr>
        <w:t xml:space="preserve">hesitant to try again. IC member stated that reaching out to MYO when already trying to maintain a complex medical condition can feel like a barrier. </w:t>
      </w:r>
    </w:p>
    <w:p w14:paraId="6C5A0B95" w14:textId="4B24C060" w:rsidR="000D1ECB" w:rsidRPr="003E03C0" w:rsidRDefault="000D1ECB" w:rsidP="000D1ECB">
      <w:pPr>
        <w:pStyle w:val="ListParagraph"/>
        <w:numPr>
          <w:ilvl w:val="1"/>
          <w:numId w:val="44"/>
        </w:numPr>
        <w:rPr>
          <w:szCs w:val="32"/>
        </w:rPr>
      </w:pPr>
      <w:r w:rsidRPr="003E03C0">
        <w:rPr>
          <w:szCs w:val="32"/>
        </w:rPr>
        <w:t xml:space="preserve">MYO stated that they understand that expecting </w:t>
      </w:r>
      <w:r w:rsidR="00DD7FCE" w:rsidRPr="003E03C0">
        <w:rPr>
          <w:szCs w:val="32"/>
        </w:rPr>
        <w:t xml:space="preserve">members </w:t>
      </w:r>
      <w:r w:rsidRPr="003E03C0">
        <w:rPr>
          <w:szCs w:val="32"/>
        </w:rPr>
        <w:t>to constantly reach out to MYO when they are experiencing difficulties with care can become a burden and a barrier</w:t>
      </w:r>
      <w:r w:rsidR="00DD7FCE" w:rsidRPr="003E03C0">
        <w:rPr>
          <w:szCs w:val="32"/>
        </w:rPr>
        <w:t>. MYO stated</w:t>
      </w:r>
      <w:r w:rsidRPr="003E03C0">
        <w:rPr>
          <w:szCs w:val="32"/>
        </w:rPr>
        <w:t xml:space="preserve"> that finding a way </w:t>
      </w:r>
      <w:r w:rsidR="00DD7FCE" w:rsidRPr="003E03C0">
        <w:rPr>
          <w:szCs w:val="32"/>
        </w:rPr>
        <w:t xml:space="preserve">for their office </w:t>
      </w:r>
      <w:r w:rsidRPr="003E03C0">
        <w:rPr>
          <w:szCs w:val="32"/>
        </w:rPr>
        <w:t xml:space="preserve">to engage with members from the start and having the ability to reach out to members might </w:t>
      </w:r>
      <w:r w:rsidR="00DD7FCE" w:rsidRPr="003E03C0">
        <w:rPr>
          <w:szCs w:val="32"/>
        </w:rPr>
        <w:t xml:space="preserve">be of </w:t>
      </w:r>
      <w:r w:rsidRPr="003E03C0">
        <w:rPr>
          <w:szCs w:val="32"/>
        </w:rPr>
        <w:t xml:space="preserve">benefit. </w:t>
      </w:r>
    </w:p>
    <w:p w14:paraId="5555E176" w14:textId="5D1218F0" w:rsidR="000D1ECB" w:rsidRPr="003E03C0" w:rsidRDefault="000D1ECB" w:rsidP="000D1ECB">
      <w:pPr>
        <w:pStyle w:val="ListParagraph"/>
        <w:numPr>
          <w:ilvl w:val="1"/>
          <w:numId w:val="44"/>
        </w:numPr>
        <w:rPr>
          <w:szCs w:val="32"/>
        </w:rPr>
      </w:pPr>
      <w:r w:rsidRPr="003E03C0">
        <w:rPr>
          <w:szCs w:val="32"/>
        </w:rPr>
        <w:t>IC member stated that MYO</w:t>
      </w:r>
      <w:r w:rsidR="00D3246C" w:rsidRPr="003E03C0">
        <w:rPr>
          <w:szCs w:val="32"/>
        </w:rPr>
        <w:t xml:space="preserve"> </w:t>
      </w:r>
      <w:r w:rsidRPr="003E03C0">
        <w:rPr>
          <w:szCs w:val="32"/>
        </w:rPr>
        <w:t>reach</w:t>
      </w:r>
      <w:r w:rsidR="00D3246C" w:rsidRPr="003E03C0">
        <w:rPr>
          <w:szCs w:val="32"/>
        </w:rPr>
        <w:t>ed</w:t>
      </w:r>
      <w:r w:rsidRPr="003E03C0">
        <w:rPr>
          <w:szCs w:val="32"/>
        </w:rPr>
        <w:t xml:space="preserve"> out to them </w:t>
      </w:r>
      <w:r w:rsidR="00D3246C" w:rsidRPr="003E03C0">
        <w:rPr>
          <w:szCs w:val="32"/>
        </w:rPr>
        <w:t>recently</w:t>
      </w:r>
      <w:r w:rsidRPr="003E03C0">
        <w:rPr>
          <w:szCs w:val="32"/>
        </w:rPr>
        <w:t xml:space="preserve"> to check in on the status of outstanding issues that </w:t>
      </w:r>
      <w:r w:rsidR="00D3246C" w:rsidRPr="003E03C0">
        <w:rPr>
          <w:szCs w:val="32"/>
        </w:rPr>
        <w:t>MYO is assisting the member with.</w:t>
      </w:r>
      <w:r w:rsidRPr="003E03C0">
        <w:rPr>
          <w:szCs w:val="32"/>
        </w:rPr>
        <w:t xml:space="preserve"> </w:t>
      </w:r>
    </w:p>
    <w:p w14:paraId="1280AF75" w14:textId="147A3AFF" w:rsidR="00404725" w:rsidRPr="003E03C0" w:rsidRDefault="00404725" w:rsidP="00404725">
      <w:pPr>
        <w:pStyle w:val="ListParagraph"/>
        <w:numPr>
          <w:ilvl w:val="0"/>
          <w:numId w:val="44"/>
        </w:numPr>
        <w:rPr>
          <w:szCs w:val="32"/>
        </w:rPr>
      </w:pPr>
      <w:r w:rsidRPr="003E03C0">
        <w:rPr>
          <w:szCs w:val="32"/>
        </w:rPr>
        <w:t>IC member stated participants who use MYO and have negative experience (due to long wait times to access services) are frustrated and do not want to reach out to MYO</w:t>
      </w:r>
      <w:r w:rsidR="00B84F0A" w:rsidRPr="003E03C0">
        <w:rPr>
          <w:szCs w:val="32"/>
        </w:rPr>
        <w:t>.</w:t>
      </w:r>
    </w:p>
    <w:p w14:paraId="211A8C2F" w14:textId="71249CEE" w:rsidR="00404725" w:rsidRPr="003E03C0" w:rsidRDefault="00404725" w:rsidP="00404725">
      <w:pPr>
        <w:pStyle w:val="ListParagraph"/>
        <w:numPr>
          <w:ilvl w:val="1"/>
          <w:numId w:val="44"/>
        </w:numPr>
        <w:rPr>
          <w:szCs w:val="32"/>
        </w:rPr>
      </w:pPr>
      <w:r w:rsidRPr="003E03C0">
        <w:rPr>
          <w:szCs w:val="32"/>
        </w:rPr>
        <w:t xml:space="preserve">MYO </w:t>
      </w:r>
      <w:r w:rsidR="00B84F0A" w:rsidRPr="003E03C0">
        <w:rPr>
          <w:szCs w:val="32"/>
        </w:rPr>
        <w:t>stated that they are looking to</w:t>
      </w:r>
      <w:r w:rsidRPr="003E03C0">
        <w:rPr>
          <w:szCs w:val="32"/>
        </w:rPr>
        <w:t xml:space="preserve"> find a way to be directly accessible to people with complex medical challenges</w:t>
      </w:r>
      <w:r w:rsidR="00B84F0A" w:rsidRPr="003E03C0">
        <w:rPr>
          <w:szCs w:val="32"/>
        </w:rPr>
        <w:t>.</w:t>
      </w:r>
    </w:p>
    <w:p w14:paraId="7905A664" w14:textId="1A40EFE6" w:rsidR="00121DFD" w:rsidRPr="003E03C0" w:rsidRDefault="00121DFD" w:rsidP="00B84F0A">
      <w:pPr>
        <w:pStyle w:val="ListParagraph"/>
        <w:numPr>
          <w:ilvl w:val="0"/>
          <w:numId w:val="44"/>
        </w:numPr>
        <w:rPr>
          <w:szCs w:val="32"/>
        </w:rPr>
      </w:pPr>
      <w:r w:rsidRPr="003E03C0">
        <w:rPr>
          <w:szCs w:val="32"/>
        </w:rPr>
        <w:lastRenderedPageBreak/>
        <w:t xml:space="preserve">MYO </w:t>
      </w:r>
      <w:r w:rsidR="00B84F0A" w:rsidRPr="003E03C0">
        <w:rPr>
          <w:szCs w:val="32"/>
        </w:rPr>
        <w:t>stated they are</w:t>
      </w:r>
      <w:r w:rsidRPr="003E03C0">
        <w:rPr>
          <w:szCs w:val="32"/>
        </w:rPr>
        <w:t xml:space="preserve"> working to improve </w:t>
      </w:r>
      <w:r w:rsidR="00B84F0A" w:rsidRPr="003E03C0">
        <w:rPr>
          <w:szCs w:val="32"/>
        </w:rPr>
        <w:t xml:space="preserve">their </w:t>
      </w:r>
      <w:r w:rsidRPr="003E03C0">
        <w:rPr>
          <w:szCs w:val="32"/>
        </w:rPr>
        <w:t xml:space="preserve">data collection and to make sure that demographic data can be tracked. </w:t>
      </w:r>
      <w:r w:rsidR="00B84F0A" w:rsidRPr="003E03C0">
        <w:rPr>
          <w:szCs w:val="32"/>
        </w:rPr>
        <w:t>MYO stated that it can be challenging to get people to agree to report demographic data so they don’t ask for this information until they are closing a case and a relationship has been developed.</w:t>
      </w:r>
      <w:r w:rsidRPr="003E03C0">
        <w:rPr>
          <w:szCs w:val="32"/>
        </w:rPr>
        <w:t xml:space="preserve"> </w:t>
      </w:r>
      <w:r w:rsidR="00B84F0A" w:rsidRPr="003E03C0">
        <w:rPr>
          <w:szCs w:val="32"/>
        </w:rPr>
        <w:t xml:space="preserve">MYO also stated they are starting to </w:t>
      </w:r>
      <w:r w:rsidRPr="003E03C0">
        <w:rPr>
          <w:szCs w:val="32"/>
        </w:rPr>
        <w:t>collect</w:t>
      </w:r>
      <w:r w:rsidR="00B84F0A" w:rsidRPr="003E03C0">
        <w:rPr>
          <w:szCs w:val="32"/>
        </w:rPr>
        <w:t xml:space="preserve"> </w:t>
      </w:r>
      <w:r w:rsidRPr="003E03C0">
        <w:rPr>
          <w:szCs w:val="32"/>
        </w:rPr>
        <w:t>data on S</w:t>
      </w:r>
      <w:r w:rsidR="00B84F0A" w:rsidRPr="003E03C0">
        <w:rPr>
          <w:szCs w:val="32"/>
        </w:rPr>
        <w:t xml:space="preserve">ocial </w:t>
      </w:r>
      <w:r w:rsidRPr="003E03C0">
        <w:rPr>
          <w:szCs w:val="32"/>
        </w:rPr>
        <w:t>D</w:t>
      </w:r>
      <w:r w:rsidR="00B84F0A" w:rsidRPr="003E03C0">
        <w:rPr>
          <w:szCs w:val="32"/>
        </w:rPr>
        <w:t xml:space="preserve">eterminants of </w:t>
      </w:r>
      <w:r w:rsidRPr="003E03C0">
        <w:rPr>
          <w:szCs w:val="32"/>
        </w:rPr>
        <w:t>H</w:t>
      </w:r>
      <w:r w:rsidR="00B84F0A" w:rsidRPr="003E03C0">
        <w:rPr>
          <w:szCs w:val="32"/>
        </w:rPr>
        <w:t>ealth (SDOH)</w:t>
      </w:r>
      <w:r w:rsidRPr="003E03C0">
        <w:rPr>
          <w:szCs w:val="32"/>
        </w:rPr>
        <w:t xml:space="preserve"> even </w:t>
      </w:r>
      <w:r w:rsidR="00B84F0A" w:rsidRPr="003E03C0">
        <w:rPr>
          <w:szCs w:val="32"/>
        </w:rPr>
        <w:t xml:space="preserve">when it doesn’t relate </w:t>
      </w:r>
      <w:r w:rsidRPr="003E03C0">
        <w:rPr>
          <w:szCs w:val="32"/>
        </w:rPr>
        <w:t>to the complaint.</w:t>
      </w:r>
    </w:p>
    <w:p w14:paraId="71AA3DBB" w14:textId="6C924143" w:rsidR="00121DFD" w:rsidRPr="003E03C0" w:rsidRDefault="00121DFD" w:rsidP="00121DFD">
      <w:pPr>
        <w:pStyle w:val="ListParagraph"/>
        <w:numPr>
          <w:ilvl w:val="0"/>
          <w:numId w:val="44"/>
        </w:numPr>
        <w:rPr>
          <w:szCs w:val="32"/>
        </w:rPr>
      </w:pPr>
      <w:r w:rsidRPr="003E03C0">
        <w:rPr>
          <w:szCs w:val="32"/>
        </w:rPr>
        <w:t xml:space="preserve">IC member stated that if members </w:t>
      </w:r>
      <w:r w:rsidR="00DD7FCE" w:rsidRPr="003E03C0">
        <w:rPr>
          <w:szCs w:val="32"/>
        </w:rPr>
        <w:t>k</w:t>
      </w:r>
      <w:r w:rsidRPr="003E03C0">
        <w:rPr>
          <w:szCs w:val="32"/>
        </w:rPr>
        <w:t xml:space="preserve">new that MYO was collecting information </w:t>
      </w:r>
      <w:r w:rsidR="00B84F0A" w:rsidRPr="003E03C0">
        <w:rPr>
          <w:szCs w:val="32"/>
        </w:rPr>
        <w:t xml:space="preserve">to combat and address </w:t>
      </w:r>
      <w:r w:rsidRPr="003E03C0">
        <w:rPr>
          <w:szCs w:val="32"/>
        </w:rPr>
        <w:t>xenophobia, homophobia, transphobia, sexism</w:t>
      </w:r>
      <w:r w:rsidR="00DD7FCE" w:rsidRPr="003E03C0">
        <w:rPr>
          <w:szCs w:val="32"/>
        </w:rPr>
        <w:t>,</w:t>
      </w:r>
      <w:r w:rsidRPr="003E03C0">
        <w:rPr>
          <w:szCs w:val="32"/>
        </w:rPr>
        <w:t xml:space="preserve"> or racism they might feel more comfortable sharing this information with MYO.</w:t>
      </w:r>
    </w:p>
    <w:p w14:paraId="6F4CBCE2" w14:textId="48AF0F45" w:rsidR="00121DFD" w:rsidRPr="003E03C0" w:rsidRDefault="00121DFD" w:rsidP="00121DFD">
      <w:pPr>
        <w:pStyle w:val="ListParagraph"/>
        <w:numPr>
          <w:ilvl w:val="0"/>
          <w:numId w:val="44"/>
        </w:numPr>
        <w:rPr>
          <w:szCs w:val="32"/>
        </w:rPr>
      </w:pPr>
      <w:r w:rsidRPr="003E03C0">
        <w:rPr>
          <w:szCs w:val="32"/>
        </w:rPr>
        <w:t>IC member asked if MYO was advertising on trains or buses or other public transportation.</w:t>
      </w:r>
    </w:p>
    <w:p w14:paraId="5BED2D9E" w14:textId="5D8DAD36" w:rsidR="00121DFD" w:rsidRPr="003E03C0" w:rsidRDefault="00121DFD" w:rsidP="00121DFD">
      <w:pPr>
        <w:pStyle w:val="ListParagraph"/>
        <w:numPr>
          <w:ilvl w:val="0"/>
          <w:numId w:val="44"/>
        </w:numPr>
        <w:rPr>
          <w:szCs w:val="32"/>
        </w:rPr>
      </w:pPr>
      <w:r w:rsidRPr="003E03C0">
        <w:rPr>
          <w:szCs w:val="32"/>
        </w:rPr>
        <w:t xml:space="preserve">MassHealth stated that they are looking forward to seeing MYO data in a more public way. MassHealth stated that they also appreciate </w:t>
      </w:r>
      <w:r w:rsidR="00B84F0A" w:rsidRPr="003E03C0">
        <w:rPr>
          <w:szCs w:val="32"/>
        </w:rPr>
        <w:t>that</w:t>
      </w:r>
      <w:r w:rsidRPr="003E03C0">
        <w:rPr>
          <w:szCs w:val="32"/>
        </w:rPr>
        <w:t xml:space="preserve"> magnets and paper outreach aren’t effective outreach for everyone </w:t>
      </w:r>
      <w:r w:rsidR="00DD7FCE" w:rsidRPr="003E03C0">
        <w:rPr>
          <w:szCs w:val="32"/>
        </w:rPr>
        <w:t xml:space="preserve">and </w:t>
      </w:r>
      <w:r w:rsidRPr="003E03C0">
        <w:rPr>
          <w:szCs w:val="32"/>
        </w:rPr>
        <w:t xml:space="preserve">would appreciate hearing about ways to remove barriers to accessing information. </w:t>
      </w:r>
    </w:p>
    <w:p w14:paraId="54AA2323" w14:textId="77777777" w:rsidR="00B84F0A" w:rsidRPr="003E03C0" w:rsidRDefault="00B84F0A" w:rsidP="00B84F0A">
      <w:pPr>
        <w:pStyle w:val="ListParagraph"/>
        <w:rPr>
          <w:szCs w:val="32"/>
        </w:rPr>
      </w:pPr>
    </w:p>
    <w:p w14:paraId="647B825F" w14:textId="626D26EE" w:rsidR="00F02066" w:rsidRPr="003E03C0" w:rsidRDefault="00620A32" w:rsidP="004932AA">
      <w:pPr>
        <w:pStyle w:val="ListParagraph"/>
        <w:ind w:left="0"/>
        <w:rPr>
          <w:szCs w:val="32"/>
        </w:rPr>
      </w:pPr>
      <w:r w:rsidRPr="003E03C0">
        <w:rPr>
          <w:szCs w:val="32"/>
        </w:rPr>
        <w:t>The meeting was adjourned.</w:t>
      </w:r>
    </w:p>
    <w:sectPr w:rsidR="00F02066" w:rsidRPr="003E03C0" w:rsidSect="008640CA">
      <w:headerReference w:type="even" r:id="rId21"/>
      <w:headerReference w:type="default" r:id="rId22"/>
      <w:footerReference w:type="even" r:id="rId23"/>
      <w:footerReference w:type="default" r:id="rId24"/>
      <w:headerReference w:type="first" r:id="rId25"/>
      <w:footerReference w:type="first" r:id="rId26"/>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EB585" w14:textId="77777777" w:rsidR="001D388D" w:rsidRDefault="001D388D">
      <w:r>
        <w:separator/>
      </w:r>
    </w:p>
  </w:endnote>
  <w:endnote w:type="continuationSeparator" w:id="0">
    <w:p w14:paraId="57A547AE" w14:textId="77777777" w:rsidR="001D388D" w:rsidRDefault="001D3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B2DC" w14:textId="77777777" w:rsidR="001D388D" w:rsidRDefault="001D388D">
      <w:r>
        <w:separator/>
      </w:r>
    </w:p>
  </w:footnote>
  <w:footnote w:type="continuationSeparator" w:id="0">
    <w:p w14:paraId="619A6AC4" w14:textId="77777777" w:rsidR="001D388D" w:rsidRDefault="001D3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3F"/>
    <w:multiLevelType w:val="hybridMultilevel"/>
    <w:tmpl w:val="1D9ADC08"/>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5CA"/>
    <w:multiLevelType w:val="hybridMultilevel"/>
    <w:tmpl w:val="6DBE6CD0"/>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513C"/>
    <w:multiLevelType w:val="hybridMultilevel"/>
    <w:tmpl w:val="5A866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F422C"/>
    <w:multiLevelType w:val="hybridMultilevel"/>
    <w:tmpl w:val="CDB8B8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847C3"/>
    <w:multiLevelType w:val="hybridMultilevel"/>
    <w:tmpl w:val="96801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3F38"/>
    <w:multiLevelType w:val="hybridMultilevel"/>
    <w:tmpl w:val="FD9610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C57A2"/>
    <w:multiLevelType w:val="hybridMultilevel"/>
    <w:tmpl w:val="44A85E5A"/>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247B9"/>
    <w:multiLevelType w:val="hybridMultilevel"/>
    <w:tmpl w:val="ADE48BA0"/>
    <w:lvl w:ilvl="0" w:tplc="9612D5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8825D8"/>
    <w:multiLevelType w:val="hybridMultilevel"/>
    <w:tmpl w:val="3C96B9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C1709"/>
    <w:multiLevelType w:val="hybridMultilevel"/>
    <w:tmpl w:val="D624BDC6"/>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610B3"/>
    <w:multiLevelType w:val="hybridMultilevel"/>
    <w:tmpl w:val="9944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327DC"/>
    <w:multiLevelType w:val="hybridMultilevel"/>
    <w:tmpl w:val="CBCE1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DB7229"/>
    <w:multiLevelType w:val="hybridMultilevel"/>
    <w:tmpl w:val="FF9C9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45CEA"/>
    <w:multiLevelType w:val="hybridMultilevel"/>
    <w:tmpl w:val="7BEC8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90693"/>
    <w:multiLevelType w:val="hybridMultilevel"/>
    <w:tmpl w:val="6706CE26"/>
    <w:lvl w:ilvl="0" w:tplc="9612D51A">
      <w:start w:val="1"/>
      <w:numFmt w:val="bullet"/>
      <w:lvlText w:val=""/>
      <w:lvlJc w:val="left"/>
      <w:pPr>
        <w:ind w:left="720" w:hanging="360"/>
      </w:pPr>
      <w:rPr>
        <w:rFonts w:ascii="Symbol" w:hAnsi="Symbol" w:hint="default"/>
      </w:rPr>
    </w:lvl>
    <w:lvl w:ilvl="1" w:tplc="C4C433F8">
      <w:start w:val="1"/>
      <w:numFmt w:val="bullet"/>
      <w:lvlText w:val="o"/>
      <w:lvlJc w:val="left"/>
      <w:pPr>
        <w:ind w:left="1440" w:hanging="360"/>
      </w:pPr>
      <w:rPr>
        <w:rFonts w:ascii="Courier New" w:hAnsi="Courier New" w:hint="default"/>
      </w:rPr>
    </w:lvl>
    <w:lvl w:ilvl="2" w:tplc="32F68214">
      <w:start w:val="1"/>
      <w:numFmt w:val="bullet"/>
      <w:lvlText w:val=""/>
      <w:lvlJc w:val="left"/>
      <w:pPr>
        <w:ind w:left="2160" w:hanging="360"/>
      </w:pPr>
      <w:rPr>
        <w:rFonts w:ascii="Wingdings" w:hAnsi="Wingdings" w:hint="default"/>
      </w:rPr>
    </w:lvl>
    <w:lvl w:ilvl="3" w:tplc="BB74D0EA">
      <w:start w:val="1"/>
      <w:numFmt w:val="bullet"/>
      <w:lvlText w:val=""/>
      <w:lvlJc w:val="left"/>
      <w:pPr>
        <w:ind w:left="2880" w:hanging="360"/>
      </w:pPr>
      <w:rPr>
        <w:rFonts w:ascii="Symbol" w:hAnsi="Symbol" w:hint="default"/>
      </w:rPr>
    </w:lvl>
    <w:lvl w:ilvl="4" w:tplc="194007E0">
      <w:start w:val="1"/>
      <w:numFmt w:val="bullet"/>
      <w:lvlText w:val="o"/>
      <w:lvlJc w:val="left"/>
      <w:pPr>
        <w:ind w:left="3600" w:hanging="360"/>
      </w:pPr>
      <w:rPr>
        <w:rFonts w:ascii="Courier New" w:hAnsi="Courier New" w:hint="default"/>
      </w:rPr>
    </w:lvl>
    <w:lvl w:ilvl="5" w:tplc="81D6656E">
      <w:start w:val="1"/>
      <w:numFmt w:val="bullet"/>
      <w:lvlText w:val=""/>
      <w:lvlJc w:val="left"/>
      <w:pPr>
        <w:ind w:left="4320" w:hanging="360"/>
      </w:pPr>
      <w:rPr>
        <w:rFonts w:ascii="Wingdings" w:hAnsi="Wingdings" w:hint="default"/>
      </w:rPr>
    </w:lvl>
    <w:lvl w:ilvl="6" w:tplc="B3B6CF92">
      <w:start w:val="1"/>
      <w:numFmt w:val="bullet"/>
      <w:lvlText w:val=""/>
      <w:lvlJc w:val="left"/>
      <w:pPr>
        <w:ind w:left="5040" w:hanging="360"/>
      </w:pPr>
      <w:rPr>
        <w:rFonts w:ascii="Symbol" w:hAnsi="Symbol" w:hint="default"/>
      </w:rPr>
    </w:lvl>
    <w:lvl w:ilvl="7" w:tplc="9C447B60">
      <w:start w:val="1"/>
      <w:numFmt w:val="bullet"/>
      <w:lvlText w:val="o"/>
      <w:lvlJc w:val="left"/>
      <w:pPr>
        <w:ind w:left="5760" w:hanging="360"/>
      </w:pPr>
      <w:rPr>
        <w:rFonts w:ascii="Courier New" w:hAnsi="Courier New" w:hint="default"/>
      </w:rPr>
    </w:lvl>
    <w:lvl w:ilvl="8" w:tplc="92985308">
      <w:start w:val="1"/>
      <w:numFmt w:val="bullet"/>
      <w:lvlText w:val=""/>
      <w:lvlJc w:val="left"/>
      <w:pPr>
        <w:ind w:left="6480" w:hanging="360"/>
      </w:pPr>
      <w:rPr>
        <w:rFonts w:ascii="Wingdings" w:hAnsi="Wingdings" w:hint="default"/>
      </w:rPr>
    </w:lvl>
  </w:abstractNum>
  <w:abstractNum w:abstractNumId="15" w15:restartNumberingAfterBreak="0">
    <w:nsid w:val="2A070F7D"/>
    <w:multiLevelType w:val="hybridMultilevel"/>
    <w:tmpl w:val="C49AE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A0620"/>
    <w:multiLevelType w:val="hybridMultilevel"/>
    <w:tmpl w:val="CF269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0B779D"/>
    <w:multiLevelType w:val="hybridMultilevel"/>
    <w:tmpl w:val="37B6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62E46"/>
    <w:multiLevelType w:val="hybridMultilevel"/>
    <w:tmpl w:val="F78EC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1F74"/>
    <w:multiLevelType w:val="hybridMultilevel"/>
    <w:tmpl w:val="B4E4109A"/>
    <w:lvl w:ilvl="0" w:tplc="9612D5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3763D"/>
    <w:multiLevelType w:val="hybridMultilevel"/>
    <w:tmpl w:val="B16A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CF6CCC"/>
    <w:multiLevelType w:val="hybridMultilevel"/>
    <w:tmpl w:val="379E0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7D80E2D"/>
    <w:multiLevelType w:val="hybridMultilevel"/>
    <w:tmpl w:val="F666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881119"/>
    <w:multiLevelType w:val="hybridMultilevel"/>
    <w:tmpl w:val="520851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D709FA"/>
    <w:multiLevelType w:val="hybridMultilevel"/>
    <w:tmpl w:val="B7BC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A2307"/>
    <w:multiLevelType w:val="hybridMultilevel"/>
    <w:tmpl w:val="ED22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9E0D78"/>
    <w:multiLevelType w:val="hybridMultilevel"/>
    <w:tmpl w:val="C444D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6DC2B6B"/>
    <w:multiLevelType w:val="hybridMultilevel"/>
    <w:tmpl w:val="367ED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A95023"/>
    <w:multiLevelType w:val="hybridMultilevel"/>
    <w:tmpl w:val="1D54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E4DCA"/>
    <w:multiLevelType w:val="hybridMultilevel"/>
    <w:tmpl w:val="F7088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F216644"/>
    <w:multiLevelType w:val="hybridMultilevel"/>
    <w:tmpl w:val="28DAC034"/>
    <w:lvl w:ilvl="0" w:tplc="C4C433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7169D3"/>
    <w:multiLevelType w:val="hybridMultilevel"/>
    <w:tmpl w:val="461644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00770"/>
    <w:multiLevelType w:val="hybridMultilevel"/>
    <w:tmpl w:val="0C12565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535D6A61"/>
    <w:multiLevelType w:val="hybridMultilevel"/>
    <w:tmpl w:val="CB203C26"/>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340558C"/>
    <w:multiLevelType w:val="hybridMultilevel"/>
    <w:tmpl w:val="288E1E0E"/>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54043C"/>
    <w:multiLevelType w:val="hybridMultilevel"/>
    <w:tmpl w:val="2146EFB8"/>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3C3A44"/>
    <w:multiLevelType w:val="hybridMultilevel"/>
    <w:tmpl w:val="194250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681778"/>
    <w:multiLevelType w:val="hybridMultilevel"/>
    <w:tmpl w:val="349EDD86"/>
    <w:lvl w:ilvl="0" w:tplc="E0F6E076">
      <w:start w:val="1"/>
      <w:numFmt w:val="bullet"/>
      <w:lvlText w:val=""/>
      <w:lvlJc w:val="left"/>
      <w:pPr>
        <w:ind w:left="720" w:hanging="360"/>
      </w:pPr>
      <w:rPr>
        <w:rFonts w:ascii="Symbol" w:hAnsi="Symbol" w:hint="default"/>
      </w:rPr>
    </w:lvl>
    <w:lvl w:ilvl="1" w:tplc="A8F8A1F4">
      <w:start w:val="1"/>
      <w:numFmt w:val="bullet"/>
      <w:lvlText w:val="o"/>
      <w:lvlJc w:val="left"/>
      <w:pPr>
        <w:ind w:left="1440" w:hanging="360"/>
      </w:pPr>
      <w:rPr>
        <w:rFonts w:ascii="Courier New" w:hAnsi="Courier New" w:hint="default"/>
      </w:rPr>
    </w:lvl>
    <w:lvl w:ilvl="2" w:tplc="82F099C0">
      <w:start w:val="1"/>
      <w:numFmt w:val="bullet"/>
      <w:lvlText w:val=""/>
      <w:lvlJc w:val="left"/>
      <w:pPr>
        <w:ind w:left="2160" w:hanging="360"/>
      </w:pPr>
      <w:rPr>
        <w:rFonts w:ascii="Wingdings" w:hAnsi="Wingdings" w:hint="default"/>
      </w:rPr>
    </w:lvl>
    <w:lvl w:ilvl="3" w:tplc="F2C64EEC">
      <w:start w:val="1"/>
      <w:numFmt w:val="bullet"/>
      <w:lvlText w:val=""/>
      <w:lvlJc w:val="left"/>
      <w:pPr>
        <w:ind w:left="2880" w:hanging="360"/>
      </w:pPr>
      <w:rPr>
        <w:rFonts w:ascii="Symbol" w:hAnsi="Symbol" w:hint="default"/>
      </w:rPr>
    </w:lvl>
    <w:lvl w:ilvl="4" w:tplc="4372CA8A">
      <w:start w:val="1"/>
      <w:numFmt w:val="bullet"/>
      <w:lvlText w:val="o"/>
      <w:lvlJc w:val="left"/>
      <w:pPr>
        <w:ind w:left="3600" w:hanging="360"/>
      </w:pPr>
      <w:rPr>
        <w:rFonts w:ascii="Courier New" w:hAnsi="Courier New" w:hint="default"/>
      </w:rPr>
    </w:lvl>
    <w:lvl w:ilvl="5" w:tplc="A9AA862C">
      <w:start w:val="1"/>
      <w:numFmt w:val="bullet"/>
      <w:lvlText w:val=""/>
      <w:lvlJc w:val="left"/>
      <w:pPr>
        <w:ind w:left="4320" w:hanging="360"/>
      </w:pPr>
      <w:rPr>
        <w:rFonts w:ascii="Wingdings" w:hAnsi="Wingdings" w:hint="default"/>
      </w:rPr>
    </w:lvl>
    <w:lvl w:ilvl="6" w:tplc="BB182FB0">
      <w:start w:val="1"/>
      <w:numFmt w:val="bullet"/>
      <w:lvlText w:val=""/>
      <w:lvlJc w:val="left"/>
      <w:pPr>
        <w:ind w:left="5040" w:hanging="360"/>
      </w:pPr>
      <w:rPr>
        <w:rFonts w:ascii="Symbol" w:hAnsi="Symbol" w:hint="default"/>
      </w:rPr>
    </w:lvl>
    <w:lvl w:ilvl="7" w:tplc="01321AB4">
      <w:start w:val="1"/>
      <w:numFmt w:val="bullet"/>
      <w:lvlText w:val="o"/>
      <w:lvlJc w:val="left"/>
      <w:pPr>
        <w:ind w:left="5760" w:hanging="360"/>
      </w:pPr>
      <w:rPr>
        <w:rFonts w:ascii="Courier New" w:hAnsi="Courier New" w:hint="default"/>
      </w:rPr>
    </w:lvl>
    <w:lvl w:ilvl="8" w:tplc="B6288DC0">
      <w:start w:val="1"/>
      <w:numFmt w:val="bullet"/>
      <w:lvlText w:val=""/>
      <w:lvlJc w:val="left"/>
      <w:pPr>
        <w:ind w:left="6480" w:hanging="360"/>
      </w:pPr>
      <w:rPr>
        <w:rFonts w:ascii="Wingdings" w:hAnsi="Wingdings" w:hint="default"/>
      </w:rPr>
    </w:lvl>
  </w:abstractNum>
  <w:abstractNum w:abstractNumId="39" w15:restartNumberingAfterBreak="0">
    <w:nsid w:val="72C96C5C"/>
    <w:multiLevelType w:val="hybridMultilevel"/>
    <w:tmpl w:val="B7361052"/>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5E5FB6"/>
    <w:multiLevelType w:val="hybridMultilevel"/>
    <w:tmpl w:val="AE129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47119"/>
    <w:multiLevelType w:val="hybridMultilevel"/>
    <w:tmpl w:val="19261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A03538"/>
    <w:multiLevelType w:val="hybridMultilevel"/>
    <w:tmpl w:val="B7CA3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62618"/>
    <w:multiLevelType w:val="hybridMultilevel"/>
    <w:tmpl w:val="496A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EB631C"/>
    <w:multiLevelType w:val="hybridMultilevel"/>
    <w:tmpl w:val="CBD4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8"/>
  </w:num>
  <w:num w:numId="3">
    <w:abstractNumId w:val="20"/>
  </w:num>
  <w:num w:numId="4">
    <w:abstractNumId w:val="2"/>
  </w:num>
  <w:num w:numId="5">
    <w:abstractNumId w:val="15"/>
  </w:num>
  <w:num w:numId="6">
    <w:abstractNumId w:val="42"/>
  </w:num>
  <w:num w:numId="7">
    <w:abstractNumId w:val="8"/>
  </w:num>
  <w:num w:numId="8">
    <w:abstractNumId w:val="31"/>
  </w:num>
  <w:num w:numId="9">
    <w:abstractNumId w:val="10"/>
  </w:num>
  <w:num w:numId="10">
    <w:abstractNumId w:val="25"/>
  </w:num>
  <w:num w:numId="11">
    <w:abstractNumId w:val="16"/>
  </w:num>
  <w:num w:numId="12">
    <w:abstractNumId w:val="11"/>
  </w:num>
  <w:num w:numId="13">
    <w:abstractNumId w:val="17"/>
  </w:num>
  <w:num w:numId="14">
    <w:abstractNumId w:val="26"/>
  </w:num>
  <w:num w:numId="15">
    <w:abstractNumId w:val="7"/>
  </w:num>
  <w:num w:numId="16">
    <w:abstractNumId w:val="28"/>
  </w:num>
  <w:num w:numId="17">
    <w:abstractNumId w:val="29"/>
  </w:num>
  <w:num w:numId="18">
    <w:abstractNumId w:val="24"/>
  </w:num>
  <w:num w:numId="19">
    <w:abstractNumId w:val="1"/>
  </w:num>
  <w:num w:numId="20">
    <w:abstractNumId w:val="35"/>
  </w:num>
  <w:num w:numId="21">
    <w:abstractNumId w:val="41"/>
  </w:num>
  <w:num w:numId="22">
    <w:abstractNumId w:val="13"/>
  </w:num>
  <w:num w:numId="23">
    <w:abstractNumId w:val="37"/>
  </w:num>
  <w:num w:numId="24">
    <w:abstractNumId w:val="3"/>
  </w:num>
  <w:num w:numId="25">
    <w:abstractNumId w:val="4"/>
  </w:num>
  <w:num w:numId="26">
    <w:abstractNumId w:val="5"/>
  </w:num>
  <w:num w:numId="27">
    <w:abstractNumId w:val="0"/>
  </w:num>
  <w:num w:numId="28">
    <w:abstractNumId w:val="30"/>
  </w:num>
  <w:num w:numId="29">
    <w:abstractNumId w:val="39"/>
  </w:num>
  <w:num w:numId="30">
    <w:abstractNumId w:val="21"/>
  </w:num>
  <w:num w:numId="31">
    <w:abstractNumId w:val="33"/>
  </w:num>
  <w:num w:numId="32">
    <w:abstractNumId w:val="23"/>
  </w:num>
  <w:num w:numId="33">
    <w:abstractNumId w:val="36"/>
  </w:num>
  <w:num w:numId="34">
    <w:abstractNumId w:val="6"/>
  </w:num>
  <w:num w:numId="35">
    <w:abstractNumId w:val="9"/>
  </w:num>
  <w:num w:numId="36">
    <w:abstractNumId w:val="44"/>
  </w:num>
  <w:num w:numId="37">
    <w:abstractNumId w:val="12"/>
  </w:num>
  <w:num w:numId="38">
    <w:abstractNumId w:val="43"/>
  </w:num>
  <w:num w:numId="39">
    <w:abstractNumId w:val="32"/>
  </w:num>
  <w:num w:numId="40">
    <w:abstractNumId w:val="40"/>
  </w:num>
  <w:num w:numId="41">
    <w:abstractNumId w:val="22"/>
  </w:num>
  <w:num w:numId="42">
    <w:abstractNumId w:val="19"/>
  </w:num>
  <w:num w:numId="43">
    <w:abstractNumId w:val="18"/>
  </w:num>
  <w:num w:numId="44">
    <w:abstractNumId w:val="27"/>
  </w:num>
  <w:num w:numId="45">
    <w:abstractNumId w:val="3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59D7"/>
    <w:rsid w:val="00006A26"/>
    <w:rsid w:val="000076C3"/>
    <w:rsid w:val="00012A33"/>
    <w:rsid w:val="00012AA3"/>
    <w:rsid w:val="00014357"/>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54CE"/>
    <w:rsid w:val="00037B37"/>
    <w:rsid w:val="00040168"/>
    <w:rsid w:val="000414E5"/>
    <w:rsid w:val="0004430F"/>
    <w:rsid w:val="00045D17"/>
    <w:rsid w:val="00045E53"/>
    <w:rsid w:val="000462BA"/>
    <w:rsid w:val="00046688"/>
    <w:rsid w:val="00051075"/>
    <w:rsid w:val="0005177D"/>
    <w:rsid w:val="0005287B"/>
    <w:rsid w:val="00055A8F"/>
    <w:rsid w:val="00055E4C"/>
    <w:rsid w:val="00056AD0"/>
    <w:rsid w:val="0005750E"/>
    <w:rsid w:val="00060973"/>
    <w:rsid w:val="00060C6D"/>
    <w:rsid w:val="00061C4E"/>
    <w:rsid w:val="00062220"/>
    <w:rsid w:val="000624AB"/>
    <w:rsid w:val="00063CD5"/>
    <w:rsid w:val="000643A7"/>
    <w:rsid w:val="00064DF3"/>
    <w:rsid w:val="000675D9"/>
    <w:rsid w:val="00067CBA"/>
    <w:rsid w:val="0007003B"/>
    <w:rsid w:val="00071D9A"/>
    <w:rsid w:val="00072714"/>
    <w:rsid w:val="000763D8"/>
    <w:rsid w:val="00077210"/>
    <w:rsid w:val="0008047B"/>
    <w:rsid w:val="00085493"/>
    <w:rsid w:val="0008765A"/>
    <w:rsid w:val="00091382"/>
    <w:rsid w:val="00091873"/>
    <w:rsid w:val="0009321D"/>
    <w:rsid w:val="000937CC"/>
    <w:rsid w:val="00094E62"/>
    <w:rsid w:val="00096408"/>
    <w:rsid w:val="00097DB2"/>
    <w:rsid w:val="000A1D1D"/>
    <w:rsid w:val="000A3A0D"/>
    <w:rsid w:val="000A4077"/>
    <w:rsid w:val="000A46B1"/>
    <w:rsid w:val="000A56F3"/>
    <w:rsid w:val="000A7BBE"/>
    <w:rsid w:val="000A7EFE"/>
    <w:rsid w:val="000B07B3"/>
    <w:rsid w:val="000B09AE"/>
    <w:rsid w:val="000B1CE4"/>
    <w:rsid w:val="000B5476"/>
    <w:rsid w:val="000B7571"/>
    <w:rsid w:val="000B7BF5"/>
    <w:rsid w:val="000C25ED"/>
    <w:rsid w:val="000C341F"/>
    <w:rsid w:val="000C44F0"/>
    <w:rsid w:val="000C4F4C"/>
    <w:rsid w:val="000C568D"/>
    <w:rsid w:val="000C5936"/>
    <w:rsid w:val="000D1AF2"/>
    <w:rsid w:val="000D1ECB"/>
    <w:rsid w:val="000D2D77"/>
    <w:rsid w:val="000D3580"/>
    <w:rsid w:val="000D3724"/>
    <w:rsid w:val="000D3CDC"/>
    <w:rsid w:val="000D45C1"/>
    <w:rsid w:val="000D5465"/>
    <w:rsid w:val="000D5E83"/>
    <w:rsid w:val="000D5F06"/>
    <w:rsid w:val="000D7445"/>
    <w:rsid w:val="000D7929"/>
    <w:rsid w:val="000E1D52"/>
    <w:rsid w:val="000E263C"/>
    <w:rsid w:val="000E3269"/>
    <w:rsid w:val="000E3888"/>
    <w:rsid w:val="000E4314"/>
    <w:rsid w:val="000E6619"/>
    <w:rsid w:val="000E7D4A"/>
    <w:rsid w:val="000E7F6F"/>
    <w:rsid w:val="000F2359"/>
    <w:rsid w:val="000F4AF5"/>
    <w:rsid w:val="000F54F7"/>
    <w:rsid w:val="000F6F00"/>
    <w:rsid w:val="000F7FEC"/>
    <w:rsid w:val="00100994"/>
    <w:rsid w:val="00101D2C"/>
    <w:rsid w:val="001048CB"/>
    <w:rsid w:val="00104C59"/>
    <w:rsid w:val="0010738F"/>
    <w:rsid w:val="00110196"/>
    <w:rsid w:val="0011075D"/>
    <w:rsid w:val="00113E8F"/>
    <w:rsid w:val="001151FD"/>
    <w:rsid w:val="00121A14"/>
    <w:rsid w:val="00121DFD"/>
    <w:rsid w:val="00122C39"/>
    <w:rsid w:val="001231CE"/>
    <w:rsid w:val="00124389"/>
    <w:rsid w:val="0012453B"/>
    <w:rsid w:val="00124FEB"/>
    <w:rsid w:val="00126685"/>
    <w:rsid w:val="001301A9"/>
    <w:rsid w:val="0013290A"/>
    <w:rsid w:val="00132C9A"/>
    <w:rsid w:val="00132E98"/>
    <w:rsid w:val="00133B99"/>
    <w:rsid w:val="00133C3B"/>
    <w:rsid w:val="00134859"/>
    <w:rsid w:val="001436DC"/>
    <w:rsid w:val="001519F4"/>
    <w:rsid w:val="00153925"/>
    <w:rsid w:val="0015505C"/>
    <w:rsid w:val="00155262"/>
    <w:rsid w:val="0015679C"/>
    <w:rsid w:val="00162CC7"/>
    <w:rsid w:val="00163243"/>
    <w:rsid w:val="001656CE"/>
    <w:rsid w:val="001661D2"/>
    <w:rsid w:val="00166830"/>
    <w:rsid w:val="001673E7"/>
    <w:rsid w:val="00170D0F"/>
    <w:rsid w:val="00172016"/>
    <w:rsid w:val="00172231"/>
    <w:rsid w:val="00173D3B"/>
    <w:rsid w:val="00173E9C"/>
    <w:rsid w:val="00174F18"/>
    <w:rsid w:val="00180A40"/>
    <w:rsid w:val="00180F4B"/>
    <w:rsid w:val="00181129"/>
    <w:rsid w:val="00183667"/>
    <w:rsid w:val="0018401D"/>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37E5"/>
    <w:rsid w:val="001A46B4"/>
    <w:rsid w:val="001A5447"/>
    <w:rsid w:val="001A5DDD"/>
    <w:rsid w:val="001B12CF"/>
    <w:rsid w:val="001B1350"/>
    <w:rsid w:val="001B35B3"/>
    <w:rsid w:val="001B748D"/>
    <w:rsid w:val="001B7D3F"/>
    <w:rsid w:val="001C101A"/>
    <w:rsid w:val="001C2648"/>
    <w:rsid w:val="001C2760"/>
    <w:rsid w:val="001C3804"/>
    <w:rsid w:val="001C43D3"/>
    <w:rsid w:val="001C63B2"/>
    <w:rsid w:val="001D1E9F"/>
    <w:rsid w:val="001D34F6"/>
    <w:rsid w:val="001D388D"/>
    <w:rsid w:val="001D5C16"/>
    <w:rsid w:val="001D5F14"/>
    <w:rsid w:val="001D6817"/>
    <w:rsid w:val="001D74B7"/>
    <w:rsid w:val="001E0195"/>
    <w:rsid w:val="001E04FA"/>
    <w:rsid w:val="001E257A"/>
    <w:rsid w:val="001E47F0"/>
    <w:rsid w:val="001E4984"/>
    <w:rsid w:val="001E4F7E"/>
    <w:rsid w:val="001E5BAA"/>
    <w:rsid w:val="001E609B"/>
    <w:rsid w:val="001E692F"/>
    <w:rsid w:val="001F6410"/>
    <w:rsid w:val="00201513"/>
    <w:rsid w:val="00202AAC"/>
    <w:rsid w:val="002034AE"/>
    <w:rsid w:val="00206560"/>
    <w:rsid w:val="00206927"/>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274E9"/>
    <w:rsid w:val="002339D4"/>
    <w:rsid w:val="00234117"/>
    <w:rsid w:val="00234270"/>
    <w:rsid w:val="00234CBA"/>
    <w:rsid w:val="00234E16"/>
    <w:rsid w:val="00234FDD"/>
    <w:rsid w:val="00237789"/>
    <w:rsid w:val="0023789A"/>
    <w:rsid w:val="002426A9"/>
    <w:rsid w:val="002428C0"/>
    <w:rsid w:val="0024352F"/>
    <w:rsid w:val="002461A5"/>
    <w:rsid w:val="00247303"/>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704C1"/>
    <w:rsid w:val="00270FDD"/>
    <w:rsid w:val="002766E0"/>
    <w:rsid w:val="00276E5E"/>
    <w:rsid w:val="00277570"/>
    <w:rsid w:val="0027773D"/>
    <w:rsid w:val="002807E7"/>
    <w:rsid w:val="00281B77"/>
    <w:rsid w:val="00282500"/>
    <w:rsid w:val="00284DC7"/>
    <w:rsid w:val="0028607E"/>
    <w:rsid w:val="002925BF"/>
    <w:rsid w:val="00293BA5"/>
    <w:rsid w:val="002948D9"/>
    <w:rsid w:val="002950A8"/>
    <w:rsid w:val="00297985"/>
    <w:rsid w:val="002A016D"/>
    <w:rsid w:val="002A1360"/>
    <w:rsid w:val="002A322A"/>
    <w:rsid w:val="002A451F"/>
    <w:rsid w:val="002A7280"/>
    <w:rsid w:val="002B0680"/>
    <w:rsid w:val="002B2897"/>
    <w:rsid w:val="002B2DB2"/>
    <w:rsid w:val="002B389F"/>
    <w:rsid w:val="002B42C5"/>
    <w:rsid w:val="002B692F"/>
    <w:rsid w:val="002B70AF"/>
    <w:rsid w:val="002B75E2"/>
    <w:rsid w:val="002B7AA1"/>
    <w:rsid w:val="002C0332"/>
    <w:rsid w:val="002C07C8"/>
    <w:rsid w:val="002C0ED3"/>
    <w:rsid w:val="002C2E1D"/>
    <w:rsid w:val="002C4CBC"/>
    <w:rsid w:val="002C4E26"/>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47EA"/>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0A73"/>
    <w:rsid w:val="003210CF"/>
    <w:rsid w:val="00326B72"/>
    <w:rsid w:val="00326DFD"/>
    <w:rsid w:val="003276DF"/>
    <w:rsid w:val="00327A44"/>
    <w:rsid w:val="0033069D"/>
    <w:rsid w:val="00331AAE"/>
    <w:rsid w:val="00331C63"/>
    <w:rsid w:val="00333E3D"/>
    <w:rsid w:val="00334929"/>
    <w:rsid w:val="0033646A"/>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5DA4"/>
    <w:rsid w:val="00355FF3"/>
    <w:rsid w:val="00356ABD"/>
    <w:rsid w:val="003573D8"/>
    <w:rsid w:val="00357CBF"/>
    <w:rsid w:val="003603FA"/>
    <w:rsid w:val="003604C8"/>
    <w:rsid w:val="0036120B"/>
    <w:rsid w:val="00361405"/>
    <w:rsid w:val="00362E93"/>
    <w:rsid w:val="003640D4"/>
    <w:rsid w:val="00364342"/>
    <w:rsid w:val="00364D57"/>
    <w:rsid w:val="00365F07"/>
    <w:rsid w:val="00367EAC"/>
    <w:rsid w:val="00371373"/>
    <w:rsid w:val="00371641"/>
    <w:rsid w:val="00373846"/>
    <w:rsid w:val="00373BDE"/>
    <w:rsid w:val="00374C5C"/>
    <w:rsid w:val="00382B93"/>
    <w:rsid w:val="003831DB"/>
    <w:rsid w:val="003849DC"/>
    <w:rsid w:val="00384B57"/>
    <w:rsid w:val="003857E7"/>
    <w:rsid w:val="00385C83"/>
    <w:rsid w:val="00385D77"/>
    <w:rsid w:val="003866BD"/>
    <w:rsid w:val="003875D1"/>
    <w:rsid w:val="00390CB1"/>
    <w:rsid w:val="00391D8B"/>
    <w:rsid w:val="00392EE5"/>
    <w:rsid w:val="003A0CD2"/>
    <w:rsid w:val="003A34F5"/>
    <w:rsid w:val="003B08D9"/>
    <w:rsid w:val="003B1C01"/>
    <w:rsid w:val="003B44A8"/>
    <w:rsid w:val="003B57D5"/>
    <w:rsid w:val="003B7F59"/>
    <w:rsid w:val="003C0B0C"/>
    <w:rsid w:val="003C1B58"/>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D7E32"/>
    <w:rsid w:val="003E03C0"/>
    <w:rsid w:val="003E12E4"/>
    <w:rsid w:val="003E255B"/>
    <w:rsid w:val="003E2739"/>
    <w:rsid w:val="003E3659"/>
    <w:rsid w:val="003E376C"/>
    <w:rsid w:val="003E3D9C"/>
    <w:rsid w:val="003E5832"/>
    <w:rsid w:val="003F0E25"/>
    <w:rsid w:val="003F14C9"/>
    <w:rsid w:val="003F21E3"/>
    <w:rsid w:val="003F4092"/>
    <w:rsid w:val="003F43AB"/>
    <w:rsid w:val="00401BF2"/>
    <w:rsid w:val="0040230D"/>
    <w:rsid w:val="00404725"/>
    <w:rsid w:val="004068EF"/>
    <w:rsid w:val="00406B5A"/>
    <w:rsid w:val="00413468"/>
    <w:rsid w:val="004137AA"/>
    <w:rsid w:val="00413FE7"/>
    <w:rsid w:val="00414061"/>
    <w:rsid w:val="00417EEA"/>
    <w:rsid w:val="004212A3"/>
    <w:rsid w:val="00422CBB"/>
    <w:rsid w:val="00423CFC"/>
    <w:rsid w:val="00423D0B"/>
    <w:rsid w:val="004247DE"/>
    <w:rsid w:val="004258DC"/>
    <w:rsid w:val="0043105D"/>
    <w:rsid w:val="00432615"/>
    <w:rsid w:val="00432B3A"/>
    <w:rsid w:val="00433384"/>
    <w:rsid w:val="00434636"/>
    <w:rsid w:val="0043785F"/>
    <w:rsid w:val="00441D99"/>
    <w:rsid w:val="004429AF"/>
    <w:rsid w:val="00443E00"/>
    <w:rsid w:val="00445DF0"/>
    <w:rsid w:val="004464D5"/>
    <w:rsid w:val="00450600"/>
    <w:rsid w:val="00453207"/>
    <w:rsid w:val="0045547D"/>
    <w:rsid w:val="00455496"/>
    <w:rsid w:val="0045592E"/>
    <w:rsid w:val="00456DCE"/>
    <w:rsid w:val="00457BC2"/>
    <w:rsid w:val="00457D8A"/>
    <w:rsid w:val="004602EA"/>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938"/>
    <w:rsid w:val="004B60CC"/>
    <w:rsid w:val="004C1613"/>
    <w:rsid w:val="004C167C"/>
    <w:rsid w:val="004C3087"/>
    <w:rsid w:val="004C5487"/>
    <w:rsid w:val="004C5494"/>
    <w:rsid w:val="004C5ECF"/>
    <w:rsid w:val="004C7322"/>
    <w:rsid w:val="004C7ACE"/>
    <w:rsid w:val="004D030E"/>
    <w:rsid w:val="004D0570"/>
    <w:rsid w:val="004D1093"/>
    <w:rsid w:val="004D2F40"/>
    <w:rsid w:val="004D33AA"/>
    <w:rsid w:val="004D70BF"/>
    <w:rsid w:val="004E0610"/>
    <w:rsid w:val="004E0A28"/>
    <w:rsid w:val="004E5B06"/>
    <w:rsid w:val="004E7672"/>
    <w:rsid w:val="004F093E"/>
    <w:rsid w:val="004F2BAB"/>
    <w:rsid w:val="004F4411"/>
    <w:rsid w:val="004F517E"/>
    <w:rsid w:val="004F57B1"/>
    <w:rsid w:val="004F58D8"/>
    <w:rsid w:val="004F5DFC"/>
    <w:rsid w:val="005006C2"/>
    <w:rsid w:val="00501214"/>
    <w:rsid w:val="005021F2"/>
    <w:rsid w:val="005043F7"/>
    <w:rsid w:val="0051111A"/>
    <w:rsid w:val="0051198C"/>
    <w:rsid w:val="00512B37"/>
    <w:rsid w:val="00514CAE"/>
    <w:rsid w:val="00516C06"/>
    <w:rsid w:val="00517A1B"/>
    <w:rsid w:val="00521ED2"/>
    <w:rsid w:val="005231D3"/>
    <w:rsid w:val="0053163C"/>
    <w:rsid w:val="0053166B"/>
    <w:rsid w:val="00531802"/>
    <w:rsid w:val="00531881"/>
    <w:rsid w:val="0053655C"/>
    <w:rsid w:val="0053660A"/>
    <w:rsid w:val="005379D2"/>
    <w:rsid w:val="0054026C"/>
    <w:rsid w:val="0054262F"/>
    <w:rsid w:val="00542B76"/>
    <w:rsid w:val="0054374F"/>
    <w:rsid w:val="00543C9D"/>
    <w:rsid w:val="005447F4"/>
    <w:rsid w:val="00547491"/>
    <w:rsid w:val="00552440"/>
    <w:rsid w:val="0055280F"/>
    <w:rsid w:val="005534C8"/>
    <w:rsid w:val="00553505"/>
    <w:rsid w:val="00554065"/>
    <w:rsid w:val="0055414D"/>
    <w:rsid w:val="0055464A"/>
    <w:rsid w:val="005557C4"/>
    <w:rsid w:val="00556119"/>
    <w:rsid w:val="00556203"/>
    <w:rsid w:val="0055717C"/>
    <w:rsid w:val="00562B4A"/>
    <w:rsid w:val="00564AAC"/>
    <w:rsid w:val="005653BA"/>
    <w:rsid w:val="00565FB6"/>
    <w:rsid w:val="00566379"/>
    <w:rsid w:val="00566AC2"/>
    <w:rsid w:val="00567092"/>
    <w:rsid w:val="0057016F"/>
    <w:rsid w:val="00572934"/>
    <w:rsid w:val="00572D5C"/>
    <w:rsid w:val="00574C31"/>
    <w:rsid w:val="005759CF"/>
    <w:rsid w:val="00577F80"/>
    <w:rsid w:val="0058279F"/>
    <w:rsid w:val="00582C8D"/>
    <w:rsid w:val="00583BAD"/>
    <w:rsid w:val="005924E1"/>
    <w:rsid w:val="00594137"/>
    <w:rsid w:val="005A00FF"/>
    <w:rsid w:val="005A091D"/>
    <w:rsid w:val="005A11B7"/>
    <w:rsid w:val="005A1518"/>
    <w:rsid w:val="005A1AB7"/>
    <w:rsid w:val="005A1F2B"/>
    <w:rsid w:val="005A31EC"/>
    <w:rsid w:val="005A4089"/>
    <w:rsid w:val="005A4D0C"/>
    <w:rsid w:val="005A61CF"/>
    <w:rsid w:val="005A6FB3"/>
    <w:rsid w:val="005A7571"/>
    <w:rsid w:val="005B0403"/>
    <w:rsid w:val="005B086C"/>
    <w:rsid w:val="005B1C04"/>
    <w:rsid w:val="005B26D8"/>
    <w:rsid w:val="005B2D19"/>
    <w:rsid w:val="005B4629"/>
    <w:rsid w:val="005B53EF"/>
    <w:rsid w:val="005B6752"/>
    <w:rsid w:val="005B6894"/>
    <w:rsid w:val="005C04F6"/>
    <w:rsid w:val="005C08DA"/>
    <w:rsid w:val="005C1DB7"/>
    <w:rsid w:val="005C4ACD"/>
    <w:rsid w:val="005C5E13"/>
    <w:rsid w:val="005C749A"/>
    <w:rsid w:val="005D0DF9"/>
    <w:rsid w:val="005D187B"/>
    <w:rsid w:val="005D194D"/>
    <w:rsid w:val="005D2F5F"/>
    <w:rsid w:val="005D6B25"/>
    <w:rsid w:val="005D7D50"/>
    <w:rsid w:val="005E095E"/>
    <w:rsid w:val="005E0BCD"/>
    <w:rsid w:val="005E1494"/>
    <w:rsid w:val="005E19CD"/>
    <w:rsid w:val="005E216C"/>
    <w:rsid w:val="005E290E"/>
    <w:rsid w:val="005E4027"/>
    <w:rsid w:val="005E5B74"/>
    <w:rsid w:val="005E66E0"/>
    <w:rsid w:val="005F341F"/>
    <w:rsid w:val="005F7A93"/>
    <w:rsid w:val="00602E10"/>
    <w:rsid w:val="006064D0"/>
    <w:rsid w:val="00606DEE"/>
    <w:rsid w:val="006075D0"/>
    <w:rsid w:val="00607B6B"/>
    <w:rsid w:val="00607E34"/>
    <w:rsid w:val="006104B1"/>
    <w:rsid w:val="0061115C"/>
    <w:rsid w:val="00612951"/>
    <w:rsid w:val="00613352"/>
    <w:rsid w:val="00613CC8"/>
    <w:rsid w:val="00614BC2"/>
    <w:rsid w:val="00615E5C"/>
    <w:rsid w:val="00616B13"/>
    <w:rsid w:val="00616DB3"/>
    <w:rsid w:val="006173CA"/>
    <w:rsid w:val="006176A2"/>
    <w:rsid w:val="00620A32"/>
    <w:rsid w:val="00621567"/>
    <w:rsid w:val="00621767"/>
    <w:rsid w:val="00623328"/>
    <w:rsid w:val="00624338"/>
    <w:rsid w:val="0062488E"/>
    <w:rsid w:val="00624908"/>
    <w:rsid w:val="006249A1"/>
    <w:rsid w:val="006256FE"/>
    <w:rsid w:val="00625BC1"/>
    <w:rsid w:val="00626611"/>
    <w:rsid w:val="00626A82"/>
    <w:rsid w:val="00626B8C"/>
    <w:rsid w:val="006270AE"/>
    <w:rsid w:val="006311BD"/>
    <w:rsid w:val="006326EB"/>
    <w:rsid w:val="00632C68"/>
    <w:rsid w:val="00633051"/>
    <w:rsid w:val="00633A29"/>
    <w:rsid w:val="00634188"/>
    <w:rsid w:val="006369EB"/>
    <w:rsid w:val="006406A1"/>
    <w:rsid w:val="00640A7F"/>
    <w:rsid w:val="00640F87"/>
    <w:rsid w:val="006449AE"/>
    <w:rsid w:val="00646B24"/>
    <w:rsid w:val="00646CD9"/>
    <w:rsid w:val="0064713F"/>
    <w:rsid w:val="00647694"/>
    <w:rsid w:val="0065000E"/>
    <w:rsid w:val="006521A1"/>
    <w:rsid w:val="00652266"/>
    <w:rsid w:val="00653F69"/>
    <w:rsid w:val="00654BDA"/>
    <w:rsid w:val="00654D0A"/>
    <w:rsid w:val="00654D1E"/>
    <w:rsid w:val="006569F0"/>
    <w:rsid w:val="0066062D"/>
    <w:rsid w:val="00661EE5"/>
    <w:rsid w:val="0066205E"/>
    <w:rsid w:val="00663C0F"/>
    <w:rsid w:val="00664B67"/>
    <w:rsid w:val="00664FA6"/>
    <w:rsid w:val="006651C0"/>
    <w:rsid w:val="00665F09"/>
    <w:rsid w:val="0067053C"/>
    <w:rsid w:val="006716FD"/>
    <w:rsid w:val="00671B69"/>
    <w:rsid w:val="00671DAD"/>
    <w:rsid w:val="00672635"/>
    <w:rsid w:val="00672AB5"/>
    <w:rsid w:val="00675112"/>
    <w:rsid w:val="0067712F"/>
    <w:rsid w:val="0067720C"/>
    <w:rsid w:val="006777EF"/>
    <w:rsid w:val="00681181"/>
    <w:rsid w:val="00681292"/>
    <w:rsid w:val="0068264B"/>
    <w:rsid w:val="0068336F"/>
    <w:rsid w:val="00685AD4"/>
    <w:rsid w:val="0068659A"/>
    <w:rsid w:val="00691A03"/>
    <w:rsid w:val="00695393"/>
    <w:rsid w:val="00695BF8"/>
    <w:rsid w:val="00696284"/>
    <w:rsid w:val="00697892"/>
    <w:rsid w:val="006A17F9"/>
    <w:rsid w:val="006A30EA"/>
    <w:rsid w:val="006A433F"/>
    <w:rsid w:val="006A4381"/>
    <w:rsid w:val="006A49B8"/>
    <w:rsid w:val="006A4A10"/>
    <w:rsid w:val="006A5662"/>
    <w:rsid w:val="006A7742"/>
    <w:rsid w:val="006A7A27"/>
    <w:rsid w:val="006B18C6"/>
    <w:rsid w:val="006B28FE"/>
    <w:rsid w:val="006B38F4"/>
    <w:rsid w:val="006B48EB"/>
    <w:rsid w:val="006B49E9"/>
    <w:rsid w:val="006B6D83"/>
    <w:rsid w:val="006B7424"/>
    <w:rsid w:val="006C01BD"/>
    <w:rsid w:val="006C19C1"/>
    <w:rsid w:val="006C25C0"/>
    <w:rsid w:val="006C31B7"/>
    <w:rsid w:val="006C37C8"/>
    <w:rsid w:val="006C55EB"/>
    <w:rsid w:val="006D2FD3"/>
    <w:rsid w:val="006D5217"/>
    <w:rsid w:val="006D5616"/>
    <w:rsid w:val="006D624A"/>
    <w:rsid w:val="006D70A5"/>
    <w:rsid w:val="006D7C0C"/>
    <w:rsid w:val="006E0D64"/>
    <w:rsid w:val="006E10D7"/>
    <w:rsid w:val="006E1717"/>
    <w:rsid w:val="006E2FB5"/>
    <w:rsid w:val="006E376F"/>
    <w:rsid w:val="006E525C"/>
    <w:rsid w:val="006F0716"/>
    <w:rsid w:val="006F155E"/>
    <w:rsid w:val="006F18E0"/>
    <w:rsid w:val="006F241E"/>
    <w:rsid w:val="006F38E5"/>
    <w:rsid w:val="006F401D"/>
    <w:rsid w:val="006F51E1"/>
    <w:rsid w:val="006F5E62"/>
    <w:rsid w:val="006F739D"/>
    <w:rsid w:val="006F7E5C"/>
    <w:rsid w:val="00702C1D"/>
    <w:rsid w:val="00702FA3"/>
    <w:rsid w:val="007054F3"/>
    <w:rsid w:val="00705E0E"/>
    <w:rsid w:val="0071119F"/>
    <w:rsid w:val="007114AB"/>
    <w:rsid w:val="007137FB"/>
    <w:rsid w:val="00714689"/>
    <w:rsid w:val="007162B2"/>
    <w:rsid w:val="007169FD"/>
    <w:rsid w:val="00716E96"/>
    <w:rsid w:val="007213A7"/>
    <w:rsid w:val="007221D9"/>
    <w:rsid w:val="00724AAF"/>
    <w:rsid w:val="007260DE"/>
    <w:rsid w:val="00727A94"/>
    <w:rsid w:val="00731D1F"/>
    <w:rsid w:val="007324B0"/>
    <w:rsid w:val="007332AD"/>
    <w:rsid w:val="00735CB3"/>
    <w:rsid w:val="00736AC9"/>
    <w:rsid w:val="0073758F"/>
    <w:rsid w:val="0073788D"/>
    <w:rsid w:val="00737CC3"/>
    <w:rsid w:val="00740362"/>
    <w:rsid w:val="00741EC3"/>
    <w:rsid w:val="00742F61"/>
    <w:rsid w:val="00745AAC"/>
    <w:rsid w:val="00745B54"/>
    <w:rsid w:val="00753172"/>
    <w:rsid w:val="007532D2"/>
    <w:rsid w:val="00754043"/>
    <w:rsid w:val="0075564D"/>
    <w:rsid w:val="00757861"/>
    <w:rsid w:val="0075795A"/>
    <w:rsid w:val="00760C35"/>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206A"/>
    <w:rsid w:val="00784160"/>
    <w:rsid w:val="0078559D"/>
    <w:rsid w:val="00785E70"/>
    <w:rsid w:val="00790396"/>
    <w:rsid w:val="007915AE"/>
    <w:rsid w:val="00791B40"/>
    <w:rsid w:val="00792F7A"/>
    <w:rsid w:val="00795CE6"/>
    <w:rsid w:val="00795F67"/>
    <w:rsid w:val="00797BA6"/>
    <w:rsid w:val="007A0724"/>
    <w:rsid w:val="007A0AFD"/>
    <w:rsid w:val="007A2EB6"/>
    <w:rsid w:val="007A7980"/>
    <w:rsid w:val="007B2B9C"/>
    <w:rsid w:val="007B2D47"/>
    <w:rsid w:val="007B3152"/>
    <w:rsid w:val="007B3576"/>
    <w:rsid w:val="007B399B"/>
    <w:rsid w:val="007B53EF"/>
    <w:rsid w:val="007C033D"/>
    <w:rsid w:val="007C2935"/>
    <w:rsid w:val="007C4F90"/>
    <w:rsid w:val="007C568B"/>
    <w:rsid w:val="007C5864"/>
    <w:rsid w:val="007D0DD4"/>
    <w:rsid w:val="007D21EC"/>
    <w:rsid w:val="007D2397"/>
    <w:rsid w:val="007D353D"/>
    <w:rsid w:val="007D3569"/>
    <w:rsid w:val="007D5038"/>
    <w:rsid w:val="007D7724"/>
    <w:rsid w:val="007D776A"/>
    <w:rsid w:val="007E1EE1"/>
    <w:rsid w:val="007E2366"/>
    <w:rsid w:val="007E25D3"/>
    <w:rsid w:val="007E27D6"/>
    <w:rsid w:val="007E3772"/>
    <w:rsid w:val="007E40BC"/>
    <w:rsid w:val="007E569C"/>
    <w:rsid w:val="007E5F1F"/>
    <w:rsid w:val="007E5F80"/>
    <w:rsid w:val="007F0B24"/>
    <w:rsid w:val="007F1043"/>
    <w:rsid w:val="007F4AB7"/>
    <w:rsid w:val="007F54AB"/>
    <w:rsid w:val="007F6E50"/>
    <w:rsid w:val="00800D90"/>
    <w:rsid w:val="00800DDD"/>
    <w:rsid w:val="008012C7"/>
    <w:rsid w:val="00801EA9"/>
    <w:rsid w:val="0080247F"/>
    <w:rsid w:val="008035C0"/>
    <w:rsid w:val="00804073"/>
    <w:rsid w:val="0080491A"/>
    <w:rsid w:val="00804C01"/>
    <w:rsid w:val="008073FA"/>
    <w:rsid w:val="00807BE4"/>
    <w:rsid w:val="00812848"/>
    <w:rsid w:val="00813CFA"/>
    <w:rsid w:val="008151FD"/>
    <w:rsid w:val="008165BE"/>
    <w:rsid w:val="00817865"/>
    <w:rsid w:val="008179A4"/>
    <w:rsid w:val="0082241C"/>
    <w:rsid w:val="00824B77"/>
    <w:rsid w:val="0082701E"/>
    <w:rsid w:val="00827583"/>
    <w:rsid w:val="0083130A"/>
    <w:rsid w:val="00834129"/>
    <w:rsid w:val="00836A2F"/>
    <w:rsid w:val="0083725D"/>
    <w:rsid w:val="00837587"/>
    <w:rsid w:val="008375D6"/>
    <w:rsid w:val="0083767F"/>
    <w:rsid w:val="0084070D"/>
    <w:rsid w:val="00841FE3"/>
    <w:rsid w:val="00842AA8"/>
    <w:rsid w:val="00844C00"/>
    <w:rsid w:val="00844E55"/>
    <w:rsid w:val="00845B6B"/>
    <w:rsid w:val="0084746E"/>
    <w:rsid w:val="008532A6"/>
    <w:rsid w:val="008555AA"/>
    <w:rsid w:val="00855EC9"/>
    <w:rsid w:val="00856469"/>
    <w:rsid w:val="00861D45"/>
    <w:rsid w:val="008629F2"/>
    <w:rsid w:val="008631D2"/>
    <w:rsid w:val="00863519"/>
    <w:rsid w:val="008640CA"/>
    <w:rsid w:val="00864B51"/>
    <w:rsid w:val="0086500E"/>
    <w:rsid w:val="00865549"/>
    <w:rsid w:val="008656B8"/>
    <w:rsid w:val="00866BC1"/>
    <w:rsid w:val="00867249"/>
    <w:rsid w:val="00870683"/>
    <w:rsid w:val="00874D91"/>
    <w:rsid w:val="00876E6E"/>
    <w:rsid w:val="008773B1"/>
    <w:rsid w:val="008801F9"/>
    <w:rsid w:val="00881A9D"/>
    <w:rsid w:val="00882C01"/>
    <w:rsid w:val="00884813"/>
    <w:rsid w:val="00886329"/>
    <w:rsid w:val="00886A66"/>
    <w:rsid w:val="0088791D"/>
    <w:rsid w:val="00890438"/>
    <w:rsid w:val="0089051A"/>
    <w:rsid w:val="00893A82"/>
    <w:rsid w:val="00895CEF"/>
    <w:rsid w:val="00896D10"/>
    <w:rsid w:val="008A3CCD"/>
    <w:rsid w:val="008A5EF0"/>
    <w:rsid w:val="008A62E4"/>
    <w:rsid w:val="008A69C1"/>
    <w:rsid w:val="008A7DC6"/>
    <w:rsid w:val="008B4886"/>
    <w:rsid w:val="008B7387"/>
    <w:rsid w:val="008C0ED2"/>
    <w:rsid w:val="008C4493"/>
    <w:rsid w:val="008C5576"/>
    <w:rsid w:val="008C569C"/>
    <w:rsid w:val="008C6385"/>
    <w:rsid w:val="008D0AF1"/>
    <w:rsid w:val="008D0B3B"/>
    <w:rsid w:val="008D1C9C"/>
    <w:rsid w:val="008D393F"/>
    <w:rsid w:val="008D6DAA"/>
    <w:rsid w:val="008D717D"/>
    <w:rsid w:val="008E1AE6"/>
    <w:rsid w:val="008E248F"/>
    <w:rsid w:val="008E4658"/>
    <w:rsid w:val="008E5A09"/>
    <w:rsid w:val="008E62A5"/>
    <w:rsid w:val="008E72DE"/>
    <w:rsid w:val="008E77B7"/>
    <w:rsid w:val="008E7BD4"/>
    <w:rsid w:val="008F0B88"/>
    <w:rsid w:val="008F3429"/>
    <w:rsid w:val="008F3D22"/>
    <w:rsid w:val="008F447E"/>
    <w:rsid w:val="008F45EC"/>
    <w:rsid w:val="008F525B"/>
    <w:rsid w:val="008F70DC"/>
    <w:rsid w:val="009014B3"/>
    <w:rsid w:val="00902721"/>
    <w:rsid w:val="009105E1"/>
    <w:rsid w:val="00910733"/>
    <w:rsid w:val="009121C5"/>
    <w:rsid w:val="0091648D"/>
    <w:rsid w:val="00916AED"/>
    <w:rsid w:val="009177DB"/>
    <w:rsid w:val="009210B9"/>
    <w:rsid w:val="00921FA6"/>
    <w:rsid w:val="009221F8"/>
    <w:rsid w:val="00923ED0"/>
    <w:rsid w:val="00924468"/>
    <w:rsid w:val="00924E3A"/>
    <w:rsid w:val="00925592"/>
    <w:rsid w:val="00926BB4"/>
    <w:rsid w:val="00932AB5"/>
    <w:rsid w:val="009331B6"/>
    <w:rsid w:val="00936117"/>
    <w:rsid w:val="009372B2"/>
    <w:rsid w:val="009375F3"/>
    <w:rsid w:val="00940AB5"/>
    <w:rsid w:val="00941DC5"/>
    <w:rsid w:val="0094396A"/>
    <w:rsid w:val="009443A3"/>
    <w:rsid w:val="00944A39"/>
    <w:rsid w:val="00952410"/>
    <w:rsid w:val="009524A3"/>
    <w:rsid w:val="00953A79"/>
    <w:rsid w:val="0095428D"/>
    <w:rsid w:val="00954A13"/>
    <w:rsid w:val="009568BE"/>
    <w:rsid w:val="0096082C"/>
    <w:rsid w:val="009627BA"/>
    <w:rsid w:val="00962DF4"/>
    <w:rsid w:val="00963A33"/>
    <w:rsid w:val="0096674C"/>
    <w:rsid w:val="00967096"/>
    <w:rsid w:val="009670BF"/>
    <w:rsid w:val="00967D6F"/>
    <w:rsid w:val="00971D55"/>
    <w:rsid w:val="009725B8"/>
    <w:rsid w:val="0097445E"/>
    <w:rsid w:val="00975C09"/>
    <w:rsid w:val="009770AE"/>
    <w:rsid w:val="00980044"/>
    <w:rsid w:val="0098044F"/>
    <w:rsid w:val="0098591D"/>
    <w:rsid w:val="00985B6C"/>
    <w:rsid w:val="00986B59"/>
    <w:rsid w:val="00990D07"/>
    <w:rsid w:val="009915B8"/>
    <w:rsid w:val="0099191F"/>
    <w:rsid w:val="009946A7"/>
    <w:rsid w:val="00997CC3"/>
    <w:rsid w:val="00997D33"/>
    <w:rsid w:val="009A0F2C"/>
    <w:rsid w:val="009A191B"/>
    <w:rsid w:val="009A1F88"/>
    <w:rsid w:val="009A2A69"/>
    <w:rsid w:val="009A4BFC"/>
    <w:rsid w:val="009A4FEB"/>
    <w:rsid w:val="009A631D"/>
    <w:rsid w:val="009B0DB5"/>
    <w:rsid w:val="009B1F37"/>
    <w:rsid w:val="009B2650"/>
    <w:rsid w:val="009B2AC5"/>
    <w:rsid w:val="009B4412"/>
    <w:rsid w:val="009B4AC7"/>
    <w:rsid w:val="009B551D"/>
    <w:rsid w:val="009B7237"/>
    <w:rsid w:val="009B72F7"/>
    <w:rsid w:val="009B7636"/>
    <w:rsid w:val="009C03DC"/>
    <w:rsid w:val="009C10A8"/>
    <w:rsid w:val="009C1880"/>
    <w:rsid w:val="009C49DE"/>
    <w:rsid w:val="009C4EE9"/>
    <w:rsid w:val="009D4129"/>
    <w:rsid w:val="009D4793"/>
    <w:rsid w:val="009D5945"/>
    <w:rsid w:val="009E1C96"/>
    <w:rsid w:val="009E2F18"/>
    <w:rsid w:val="009E3E88"/>
    <w:rsid w:val="009E52EE"/>
    <w:rsid w:val="009E5B0F"/>
    <w:rsid w:val="009E6DD9"/>
    <w:rsid w:val="009F0729"/>
    <w:rsid w:val="009F1483"/>
    <w:rsid w:val="009F17F8"/>
    <w:rsid w:val="009F4635"/>
    <w:rsid w:val="009F66D9"/>
    <w:rsid w:val="009F751C"/>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446C"/>
    <w:rsid w:val="00A14D49"/>
    <w:rsid w:val="00A1677E"/>
    <w:rsid w:val="00A1718A"/>
    <w:rsid w:val="00A175ED"/>
    <w:rsid w:val="00A207FE"/>
    <w:rsid w:val="00A2566B"/>
    <w:rsid w:val="00A301D9"/>
    <w:rsid w:val="00A3145A"/>
    <w:rsid w:val="00A33052"/>
    <w:rsid w:val="00A33E59"/>
    <w:rsid w:val="00A35161"/>
    <w:rsid w:val="00A36D66"/>
    <w:rsid w:val="00A378EB"/>
    <w:rsid w:val="00A43183"/>
    <w:rsid w:val="00A4337B"/>
    <w:rsid w:val="00A44973"/>
    <w:rsid w:val="00A46778"/>
    <w:rsid w:val="00A469C3"/>
    <w:rsid w:val="00A51B1F"/>
    <w:rsid w:val="00A54647"/>
    <w:rsid w:val="00A5476A"/>
    <w:rsid w:val="00A5705B"/>
    <w:rsid w:val="00A57B7B"/>
    <w:rsid w:val="00A601BB"/>
    <w:rsid w:val="00A6083A"/>
    <w:rsid w:val="00A61E3E"/>
    <w:rsid w:val="00A6472F"/>
    <w:rsid w:val="00A64FB8"/>
    <w:rsid w:val="00A66881"/>
    <w:rsid w:val="00A70166"/>
    <w:rsid w:val="00A73234"/>
    <w:rsid w:val="00A75313"/>
    <w:rsid w:val="00A75417"/>
    <w:rsid w:val="00A758A9"/>
    <w:rsid w:val="00A75F5F"/>
    <w:rsid w:val="00A75FF3"/>
    <w:rsid w:val="00A7798B"/>
    <w:rsid w:val="00A8047F"/>
    <w:rsid w:val="00A8145A"/>
    <w:rsid w:val="00A827E2"/>
    <w:rsid w:val="00A82CEF"/>
    <w:rsid w:val="00A832F2"/>
    <w:rsid w:val="00A83D9E"/>
    <w:rsid w:val="00A843EA"/>
    <w:rsid w:val="00A8684B"/>
    <w:rsid w:val="00A90258"/>
    <w:rsid w:val="00A90934"/>
    <w:rsid w:val="00A90CDE"/>
    <w:rsid w:val="00A920B1"/>
    <w:rsid w:val="00A954AC"/>
    <w:rsid w:val="00AA244D"/>
    <w:rsid w:val="00AA565B"/>
    <w:rsid w:val="00AA648A"/>
    <w:rsid w:val="00AA69A0"/>
    <w:rsid w:val="00AB03B7"/>
    <w:rsid w:val="00AB39E6"/>
    <w:rsid w:val="00AB4753"/>
    <w:rsid w:val="00AB5DE7"/>
    <w:rsid w:val="00AC15DC"/>
    <w:rsid w:val="00AC38C8"/>
    <w:rsid w:val="00AC5FDA"/>
    <w:rsid w:val="00AC7EF4"/>
    <w:rsid w:val="00AD04DF"/>
    <w:rsid w:val="00AD2C2B"/>
    <w:rsid w:val="00AD4005"/>
    <w:rsid w:val="00AD48EB"/>
    <w:rsid w:val="00AD5E15"/>
    <w:rsid w:val="00AD5E54"/>
    <w:rsid w:val="00AD6642"/>
    <w:rsid w:val="00AD67B4"/>
    <w:rsid w:val="00AD69EC"/>
    <w:rsid w:val="00AD6CE7"/>
    <w:rsid w:val="00AE0C3E"/>
    <w:rsid w:val="00AE22BD"/>
    <w:rsid w:val="00AE2E4C"/>
    <w:rsid w:val="00AE30A0"/>
    <w:rsid w:val="00AF0BF7"/>
    <w:rsid w:val="00AF1F58"/>
    <w:rsid w:val="00AF4EE6"/>
    <w:rsid w:val="00AF57D8"/>
    <w:rsid w:val="00AF7D8C"/>
    <w:rsid w:val="00B02F6C"/>
    <w:rsid w:val="00B03C31"/>
    <w:rsid w:val="00B04D5C"/>
    <w:rsid w:val="00B053C0"/>
    <w:rsid w:val="00B06476"/>
    <w:rsid w:val="00B06488"/>
    <w:rsid w:val="00B07844"/>
    <w:rsid w:val="00B07A3E"/>
    <w:rsid w:val="00B11789"/>
    <w:rsid w:val="00B12319"/>
    <w:rsid w:val="00B1236B"/>
    <w:rsid w:val="00B129B2"/>
    <w:rsid w:val="00B15791"/>
    <w:rsid w:val="00B16303"/>
    <w:rsid w:val="00B163B6"/>
    <w:rsid w:val="00B21364"/>
    <w:rsid w:val="00B216D2"/>
    <w:rsid w:val="00B21A04"/>
    <w:rsid w:val="00B2333D"/>
    <w:rsid w:val="00B23EB8"/>
    <w:rsid w:val="00B24A29"/>
    <w:rsid w:val="00B24A8F"/>
    <w:rsid w:val="00B25739"/>
    <w:rsid w:val="00B30326"/>
    <w:rsid w:val="00B3154A"/>
    <w:rsid w:val="00B31C86"/>
    <w:rsid w:val="00B32016"/>
    <w:rsid w:val="00B33EDE"/>
    <w:rsid w:val="00B33EF5"/>
    <w:rsid w:val="00B34157"/>
    <w:rsid w:val="00B34516"/>
    <w:rsid w:val="00B34A31"/>
    <w:rsid w:val="00B3589C"/>
    <w:rsid w:val="00B35EFA"/>
    <w:rsid w:val="00B36E50"/>
    <w:rsid w:val="00B37269"/>
    <w:rsid w:val="00B374F6"/>
    <w:rsid w:val="00B40DD4"/>
    <w:rsid w:val="00B42608"/>
    <w:rsid w:val="00B444AB"/>
    <w:rsid w:val="00B4695A"/>
    <w:rsid w:val="00B50B0C"/>
    <w:rsid w:val="00B53945"/>
    <w:rsid w:val="00B54029"/>
    <w:rsid w:val="00B5484A"/>
    <w:rsid w:val="00B5630D"/>
    <w:rsid w:val="00B654B7"/>
    <w:rsid w:val="00B67145"/>
    <w:rsid w:val="00B71145"/>
    <w:rsid w:val="00B71DDC"/>
    <w:rsid w:val="00B723F1"/>
    <w:rsid w:val="00B7448F"/>
    <w:rsid w:val="00B74634"/>
    <w:rsid w:val="00B76418"/>
    <w:rsid w:val="00B769EA"/>
    <w:rsid w:val="00B77D01"/>
    <w:rsid w:val="00B77E20"/>
    <w:rsid w:val="00B77E53"/>
    <w:rsid w:val="00B8272F"/>
    <w:rsid w:val="00B827CB"/>
    <w:rsid w:val="00B84F0A"/>
    <w:rsid w:val="00B86997"/>
    <w:rsid w:val="00B87B05"/>
    <w:rsid w:val="00B90A3A"/>
    <w:rsid w:val="00B91E23"/>
    <w:rsid w:val="00B91EFE"/>
    <w:rsid w:val="00B939E5"/>
    <w:rsid w:val="00B945D9"/>
    <w:rsid w:val="00B9519B"/>
    <w:rsid w:val="00B9553D"/>
    <w:rsid w:val="00B97EA1"/>
    <w:rsid w:val="00BA1ABA"/>
    <w:rsid w:val="00BA3CE3"/>
    <w:rsid w:val="00BA7EF5"/>
    <w:rsid w:val="00BA7FB6"/>
    <w:rsid w:val="00BB07DF"/>
    <w:rsid w:val="00BB1F95"/>
    <w:rsid w:val="00BB2615"/>
    <w:rsid w:val="00BB2893"/>
    <w:rsid w:val="00BB5DBC"/>
    <w:rsid w:val="00BB60B1"/>
    <w:rsid w:val="00BB6B97"/>
    <w:rsid w:val="00BB7284"/>
    <w:rsid w:val="00BC21F7"/>
    <w:rsid w:val="00BC3017"/>
    <w:rsid w:val="00BC4175"/>
    <w:rsid w:val="00BC5A65"/>
    <w:rsid w:val="00BC5B91"/>
    <w:rsid w:val="00BD08B0"/>
    <w:rsid w:val="00BD152E"/>
    <w:rsid w:val="00BD1E5D"/>
    <w:rsid w:val="00BD1FBC"/>
    <w:rsid w:val="00BD271A"/>
    <w:rsid w:val="00BD52D1"/>
    <w:rsid w:val="00BD5660"/>
    <w:rsid w:val="00BD5930"/>
    <w:rsid w:val="00BE27EF"/>
    <w:rsid w:val="00BE2D7B"/>
    <w:rsid w:val="00BE37E5"/>
    <w:rsid w:val="00BE399B"/>
    <w:rsid w:val="00BE5025"/>
    <w:rsid w:val="00BE5108"/>
    <w:rsid w:val="00BE6BDE"/>
    <w:rsid w:val="00BE6D96"/>
    <w:rsid w:val="00BE7990"/>
    <w:rsid w:val="00BF16BA"/>
    <w:rsid w:val="00BF1984"/>
    <w:rsid w:val="00BF1FE1"/>
    <w:rsid w:val="00BF7C0C"/>
    <w:rsid w:val="00C02F67"/>
    <w:rsid w:val="00C0342B"/>
    <w:rsid w:val="00C03EB3"/>
    <w:rsid w:val="00C0489C"/>
    <w:rsid w:val="00C04FD8"/>
    <w:rsid w:val="00C11565"/>
    <w:rsid w:val="00C15B6A"/>
    <w:rsid w:val="00C173B2"/>
    <w:rsid w:val="00C17623"/>
    <w:rsid w:val="00C1771C"/>
    <w:rsid w:val="00C17F84"/>
    <w:rsid w:val="00C23401"/>
    <w:rsid w:val="00C26143"/>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60031"/>
    <w:rsid w:val="00C62A64"/>
    <w:rsid w:val="00C6314A"/>
    <w:rsid w:val="00C64A6B"/>
    <w:rsid w:val="00C64FA1"/>
    <w:rsid w:val="00C651B8"/>
    <w:rsid w:val="00C7186E"/>
    <w:rsid w:val="00C71FC4"/>
    <w:rsid w:val="00C727BB"/>
    <w:rsid w:val="00C762C9"/>
    <w:rsid w:val="00C766EC"/>
    <w:rsid w:val="00C81329"/>
    <w:rsid w:val="00C84111"/>
    <w:rsid w:val="00C85B76"/>
    <w:rsid w:val="00C86A77"/>
    <w:rsid w:val="00C8771A"/>
    <w:rsid w:val="00C87F1C"/>
    <w:rsid w:val="00C91802"/>
    <w:rsid w:val="00C934A6"/>
    <w:rsid w:val="00C940BB"/>
    <w:rsid w:val="00C954B4"/>
    <w:rsid w:val="00C956BF"/>
    <w:rsid w:val="00C970DE"/>
    <w:rsid w:val="00CA057B"/>
    <w:rsid w:val="00CA0FBC"/>
    <w:rsid w:val="00CA35AF"/>
    <w:rsid w:val="00CA4103"/>
    <w:rsid w:val="00CA50F9"/>
    <w:rsid w:val="00CA5AAB"/>
    <w:rsid w:val="00CA5B1A"/>
    <w:rsid w:val="00CA5F1B"/>
    <w:rsid w:val="00CA6504"/>
    <w:rsid w:val="00CA7C00"/>
    <w:rsid w:val="00CB1ED8"/>
    <w:rsid w:val="00CB35CE"/>
    <w:rsid w:val="00CB567F"/>
    <w:rsid w:val="00CB6A8D"/>
    <w:rsid w:val="00CB6EA6"/>
    <w:rsid w:val="00CC0CF1"/>
    <w:rsid w:val="00CC1DC9"/>
    <w:rsid w:val="00CC3F6D"/>
    <w:rsid w:val="00CC4E48"/>
    <w:rsid w:val="00CC6E35"/>
    <w:rsid w:val="00CD1282"/>
    <w:rsid w:val="00CD4299"/>
    <w:rsid w:val="00CD492D"/>
    <w:rsid w:val="00CD4A8F"/>
    <w:rsid w:val="00CD4F42"/>
    <w:rsid w:val="00CD5533"/>
    <w:rsid w:val="00CD7637"/>
    <w:rsid w:val="00CD788C"/>
    <w:rsid w:val="00CD7ADA"/>
    <w:rsid w:val="00CE210A"/>
    <w:rsid w:val="00CE2F73"/>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54B0"/>
    <w:rsid w:val="00D161A6"/>
    <w:rsid w:val="00D163BD"/>
    <w:rsid w:val="00D16F16"/>
    <w:rsid w:val="00D17236"/>
    <w:rsid w:val="00D20E10"/>
    <w:rsid w:val="00D20ED5"/>
    <w:rsid w:val="00D22F65"/>
    <w:rsid w:val="00D23D5A"/>
    <w:rsid w:val="00D2465F"/>
    <w:rsid w:val="00D24C4E"/>
    <w:rsid w:val="00D25D62"/>
    <w:rsid w:val="00D2668C"/>
    <w:rsid w:val="00D26745"/>
    <w:rsid w:val="00D26B2A"/>
    <w:rsid w:val="00D31F3E"/>
    <w:rsid w:val="00D3246C"/>
    <w:rsid w:val="00D3298D"/>
    <w:rsid w:val="00D36C5F"/>
    <w:rsid w:val="00D374F8"/>
    <w:rsid w:val="00D40B30"/>
    <w:rsid w:val="00D410A6"/>
    <w:rsid w:val="00D4244F"/>
    <w:rsid w:val="00D456A0"/>
    <w:rsid w:val="00D46754"/>
    <w:rsid w:val="00D51030"/>
    <w:rsid w:val="00D51526"/>
    <w:rsid w:val="00D51D00"/>
    <w:rsid w:val="00D53358"/>
    <w:rsid w:val="00D5478C"/>
    <w:rsid w:val="00D559DF"/>
    <w:rsid w:val="00D56291"/>
    <w:rsid w:val="00D5645E"/>
    <w:rsid w:val="00D56A8D"/>
    <w:rsid w:val="00D574C8"/>
    <w:rsid w:val="00D57B93"/>
    <w:rsid w:val="00D603FF"/>
    <w:rsid w:val="00D6266F"/>
    <w:rsid w:val="00D63519"/>
    <w:rsid w:val="00D64207"/>
    <w:rsid w:val="00D64A1B"/>
    <w:rsid w:val="00D655AF"/>
    <w:rsid w:val="00D65D48"/>
    <w:rsid w:val="00D65E0B"/>
    <w:rsid w:val="00D66986"/>
    <w:rsid w:val="00D669E6"/>
    <w:rsid w:val="00D714DD"/>
    <w:rsid w:val="00D719A2"/>
    <w:rsid w:val="00D72AD8"/>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537"/>
    <w:rsid w:val="00D86729"/>
    <w:rsid w:val="00D872B1"/>
    <w:rsid w:val="00D91157"/>
    <w:rsid w:val="00D91316"/>
    <w:rsid w:val="00D91995"/>
    <w:rsid w:val="00D9514F"/>
    <w:rsid w:val="00D95B6C"/>
    <w:rsid w:val="00DA05D4"/>
    <w:rsid w:val="00DA1F0D"/>
    <w:rsid w:val="00DA360F"/>
    <w:rsid w:val="00DA3F2F"/>
    <w:rsid w:val="00DA4E8F"/>
    <w:rsid w:val="00DA6942"/>
    <w:rsid w:val="00DA6D8E"/>
    <w:rsid w:val="00DB071F"/>
    <w:rsid w:val="00DB372A"/>
    <w:rsid w:val="00DB384E"/>
    <w:rsid w:val="00DB3950"/>
    <w:rsid w:val="00DB3EC3"/>
    <w:rsid w:val="00DB6355"/>
    <w:rsid w:val="00DC1071"/>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D66CD"/>
    <w:rsid w:val="00DD7FCE"/>
    <w:rsid w:val="00DE005D"/>
    <w:rsid w:val="00DE0AA9"/>
    <w:rsid w:val="00DE0C16"/>
    <w:rsid w:val="00DE1553"/>
    <w:rsid w:val="00DE4A18"/>
    <w:rsid w:val="00DE4BD1"/>
    <w:rsid w:val="00DE6B0D"/>
    <w:rsid w:val="00DF156E"/>
    <w:rsid w:val="00DF2A01"/>
    <w:rsid w:val="00DF347D"/>
    <w:rsid w:val="00DF3BD2"/>
    <w:rsid w:val="00DF636C"/>
    <w:rsid w:val="00DF7192"/>
    <w:rsid w:val="00E00F4A"/>
    <w:rsid w:val="00E029AC"/>
    <w:rsid w:val="00E02FFC"/>
    <w:rsid w:val="00E038D5"/>
    <w:rsid w:val="00E03D37"/>
    <w:rsid w:val="00E04A93"/>
    <w:rsid w:val="00E06889"/>
    <w:rsid w:val="00E1078E"/>
    <w:rsid w:val="00E1124C"/>
    <w:rsid w:val="00E1137A"/>
    <w:rsid w:val="00E14526"/>
    <w:rsid w:val="00E15024"/>
    <w:rsid w:val="00E15146"/>
    <w:rsid w:val="00E17502"/>
    <w:rsid w:val="00E20526"/>
    <w:rsid w:val="00E21EA7"/>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1E0E"/>
    <w:rsid w:val="00E42237"/>
    <w:rsid w:val="00E4265C"/>
    <w:rsid w:val="00E433CA"/>
    <w:rsid w:val="00E44FB8"/>
    <w:rsid w:val="00E47D5A"/>
    <w:rsid w:val="00E532A1"/>
    <w:rsid w:val="00E546AB"/>
    <w:rsid w:val="00E55AEA"/>
    <w:rsid w:val="00E611C7"/>
    <w:rsid w:val="00E70314"/>
    <w:rsid w:val="00E7236D"/>
    <w:rsid w:val="00E726B3"/>
    <w:rsid w:val="00E7445B"/>
    <w:rsid w:val="00E76626"/>
    <w:rsid w:val="00E77370"/>
    <w:rsid w:val="00E77784"/>
    <w:rsid w:val="00E77879"/>
    <w:rsid w:val="00E80BC1"/>
    <w:rsid w:val="00E8300D"/>
    <w:rsid w:val="00E84E0A"/>
    <w:rsid w:val="00E87DA2"/>
    <w:rsid w:val="00E87DA6"/>
    <w:rsid w:val="00E909FB"/>
    <w:rsid w:val="00E90D05"/>
    <w:rsid w:val="00E91336"/>
    <w:rsid w:val="00E91BE2"/>
    <w:rsid w:val="00E91F4B"/>
    <w:rsid w:val="00E92828"/>
    <w:rsid w:val="00E92BB6"/>
    <w:rsid w:val="00E94296"/>
    <w:rsid w:val="00E96749"/>
    <w:rsid w:val="00EA19FB"/>
    <w:rsid w:val="00EA284C"/>
    <w:rsid w:val="00EA42D9"/>
    <w:rsid w:val="00EA4374"/>
    <w:rsid w:val="00EA4603"/>
    <w:rsid w:val="00EA5B57"/>
    <w:rsid w:val="00EA6138"/>
    <w:rsid w:val="00EA7436"/>
    <w:rsid w:val="00EB0188"/>
    <w:rsid w:val="00EB30B9"/>
    <w:rsid w:val="00EB3FDF"/>
    <w:rsid w:val="00EB43C2"/>
    <w:rsid w:val="00EB56BF"/>
    <w:rsid w:val="00EB67F1"/>
    <w:rsid w:val="00EB708A"/>
    <w:rsid w:val="00EC0998"/>
    <w:rsid w:val="00EC0CC7"/>
    <w:rsid w:val="00EC185B"/>
    <w:rsid w:val="00EC3465"/>
    <w:rsid w:val="00EC5DAF"/>
    <w:rsid w:val="00EC731C"/>
    <w:rsid w:val="00ED036B"/>
    <w:rsid w:val="00ED0574"/>
    <w:rsid w:val="00ED2B87"/>
    <w:rsid w:val="00ED3778"/>
    <w:rsid w:val="00ED5EA4"/>
    <w:rsid w:val="00ED6893"/>
    <w:rsid w:val="00EF170C"/>
    <w:rsid w:val="00EF1D20"/>
    <w:rsid w:val="00EF261A"/>
    <w:rsid w:val="00EF4378"/>
    <w:rsid w:val="00EF7B48"/>
    <w:rsid w:val="00F00310"/>
    <w:rsid w:val="00F005D4"/>
    <w:rsid w:val="00F00ED9"/>
    <w:rsid w:val="00F01360"/>
    <w:rsid w:val="00F02066"/>
    <w:rsid w:val="00F0259D"/>
    <w:rsid w:val="00F05F2E"/>
    <w:rsid w:val="00F06211"/>
    <w:rsid w:val="00F06586"/>
    <w:rsid w:val="00F07D38"/>
    <w:rsid w:val="00F07DB0"/>
    <w:rsid w:val="00F10AC0"/>
    <w:rsid w:val="00F10D88"/>
    <w:rsid w:val="00F13E33"/>
    <w:rsid w:val="00F14AD2"/>
    <w:rsid w:val="00F14B04"/>
    <w:rsid w:val="00F14B58"/>
    <w:rsid w:val="00F14EEB"/>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075B"/>
    <w:rsid w:val="00F5137B"/>
    <w:rsid w:val="00F52279"/>
    <w:rsid w:val="00F55AA1"/>
    <w:rsid w:val="00F57FF2"/>
    <w:rsid w:val="00F611B8"/>
    <w:rsid w:val="00F621AA"/>
    <w:rsid w:val="00F626C6"/>
    <w:rsid w:val="00F63074"/>
    <w:rsid w:val="00F635D6"/>
    <w:rsid w:val="00F63AAD"/>
    <w:rsid w:val="00F66C0C"/>
    <w:rsid w:val="00F67367"/>
    <w:rsid w:val="00F704A1"/>
    <w:rsid w:val="00F714EB"/>
    <w:rsid w:val="00F71AFA"/>
    <w:rsid w:val="00F71F9C"/>
    <w:rsid w:val="00F7325E"/>
    <w:rsid w:val="00F7663F"/>
    <w:rsid w:val="00F800B8"/>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4898"/>
    <w:rsid w:val="00F95A2F"/>
    <w:rsid w:val="00F95E22"/>
    <w:rsid w:val="00F96941"/>
    <w:rsid w:val="00F97925"/>
    <w:rsid w:val="00FA13B7"/>
    <w:rsid w:val="00FA177F"/>
    <w:rsid w:val="00FA1B4B"/>
    <w:rsid w:val="00FA1E11"/>
    <w:rsid w:val="00FA3ED5"/>
    <w:rsid w:val="00FA4DD9"/>
    <w:rsid w:val="00FA4E36"/>
    <w:rsid w:val="00FA57CA"/>
    <w:rsid w:val="00FA637C"/>
    <w:rsid w:val="00FB06A6"/>
    <w:rsid w:val="00FB07BD"/>
    <w:rsid w:val="00FB2E42"/>
    <w:rsid w:val="00FB4736"/>
    <w:rsid w:val="00FB6258"/>
    <w:rsid w:val="00FB771C"/>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B27"/>
    <w:rsid w:val="00FF3BB0"/>
    <w:rsid w:val="00FF3E6E"/>
    <w:rsid w:val="00FF4B88"/>
    <w:rsid w:val="00FF5556"/>
    <w:rsid w:val="00FF5B71"/>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357"/>
    <w:rPr>
      <w:sz w:val="32"/>
    </w:rPr>
  </w:style>
  <w:style w:type="paragraph" w:styleId="Heading1">
    <w:name w:val="heading 1"/>
    <w:basedOn w:val="Normal"/>
    <w:next w:val="Normal"/>
    <w:uiPriority w:val="9"/>
    <w:qFormat/>
    <w:rsid w:val="00085493"/>
    <w:pPr>
      <w:keepNext/>
      <w:keepLines/>
      <w:spacing w:before="240" w:after="240"/>
      <w:outlineLvl w:val="0"/>
    </w:pPr>
    <w:rPr>
      <w:color w:val="2F5496"/>
      <w:sz w:val="36"/>
      <w:szCs w:val="32"/>
    </w:rPr>
  </w:style>
  <w:style w:type="paragraph" w:styleId="Heading2">
    <w:name w:val="heading 2"/>
    <w:basedOn w:val="Normal"/>
    <w:next w:val="Normal"/>
    <w:link w:val="Heading2Char"/>
    <w:uiPriority w:val="9"/>
    <w:unhideWhenUsed/>
    <w:qFormat/>
    <w:rsid w:val="00D20ED5"/>
    <w:pPr>
      <w:keepNext/>
      <w:keepLines/>
      <w:spacing w:before="40"/>
      <w:outlineLvl w:val="1"/>
    </w:pPr>
    <w:rPr>
      <w:color w:val="2F5496"/>
      <w:szCs w:val="26"/>
    </w:rPr>
  </w:style>
  <w:style w:type="paragraph" w:styleId="Heading3">
    <w:name w:val="heading 3"/>
    <w:basedOn w:val="Normal"/>
    <w:next w:val="Normal"/>
    <w:link w:val="Heading3Char"/>
    <w:uiPriority w:val="9"/>
    <w:unhideWhenUsed/>
    <w:qFormat/>
    <w:rsid w:val="00206927"/>
    <w:pPr>
      <w:keepNext/>
      <w:keepLines/>
      <w:spacing w:before="40"/>
      <w:outlineLvl w:val="2"/>
    </w:pPr>
    <w:rPr>
      <w:color w:val="1F3863"/>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D20ED5"/>
    <w:rPr>
      <w:color w:val="2F5496"/>
      <w:sz w:val="32"/>
      <w:szCs w:val="26"/>
    </w:rPr>
  </w:style>
  <w:style w:type="character" w:customStyle="1" w:styleId="Heading3Char">
    <w:name w:val="Heading 3 Char"/>
    <w:basedOn w:val="DefaultParagraphFont"/>
    <w:link w:val="Heading3"/>
    <w:uiPriority w:val="9"/>
    <w:rsid w:val="00206927"/>
    <w:rPr>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ne.org/" TargetMode="External"/><Relationship Id="rId18" Type="http://schemas.openxmlformats.org/officeDocument/2006/relationships/hyperlink" Target="https://www.mass.gov/service-details/find-a-shine-counselor"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oarworks.samhsa.gov/content/what-soar" TargetMode="External"/><Relationship Id="rId17" Type="http://schemas.openxmlformats.org/officeDocument/2006/relationships/hyperlink" Target="https://www.nbp.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acbofma.org/" TargetMode="External"/><Relationship Id="rId20" Type="http://schemas.openxmlformats.org/officeDocument/2006/relationships/hyperlink" Target="https://thearc.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fb.org/programs-services/nfb-newslin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ass.gov/orgs/massachusetts-developmental-disabilities-counci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orgs/massachusetts-commission-for-the-blind"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23</Words>
  <Characters>1723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3</cp:revision>
  <dcterms:created xsi:type="dcterms:W3CDTF">2022-02-11T15:16:00Z</dcterms:created>
  <dcterms:modified xsi:type="dcterms:W3CDTF">2022-02-1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